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6361D" w14:textId="7E249E87" w:rsidR="009D747D" w:rsidRDefault="002C156A">
      <w:r>
        <w:rPr>
          <w:i/>
          <w:iCs/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6628EC9" wp14:editId="4DA3D7C7">
                <wp:simplePos x="0" y="0"/>
                <wp:positionH relativeFrom="margin">
                  <wp:align>right</wp:align>
                </wp:positionH>
                <wp:positionV relativeFrom="paragraph">
                  <wp:posOffset>24205</wp:posOffset>
                </wp:positionV>
                <wp:extent cx="7413812" cy="1104728"/>
                <wp:effectExtent l="0" t="0" r="0" b="63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3812" cy="1104728"/>
                        </a:xfrm>
                        <a:prstGeom prst="rect">
                          <a:avLst/>
                        </a:prstGeom>
                        <a:solidFill>
                          <a:srgbClr val="D8DAB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A0C76F" w14:textId="77777777" w:rsidR="00E95A6D" w:rsidRDefault="00E95A6D" w:rsidP="00810FB3">
                            <w:pPr>
                              <w:pStyle w:val="BodyBullet"/>
                              <w:numPr>
                                <w:ilvl w:val="0"/>
                                <w:numId w:val="0"/>
                              </w:numPr>
                              <w:ind w:right="-165"/>
                              <w:rPr>
                                <w:b/>
                                <w:bCs/>
                                <w:color w:val="004D37"/>
                                <w:sz w:val="28"/>
                                <w:szCs w:val="28"/>
                              </w:rPr>
                            </w:pPr>
                          </w:p>
                          <w:p w14:paraId="310F7AA4" w14:textId="78C53C96" w:rsidR="00E95A6D" w:rsidRDefault="00E95A6D" w:rsidP="00810FB3">
                            <w:pPr>
                              <w:ind w:right="-165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628EC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532.55pt;margin-top:1.9pt;width:583.75pt;height:87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" fillcolor="#d8dab1" stroked="f" strokeweight=".5pt">
                <v:textbox>
                  <w:txbxContent>
                    <w:p w14:paraId="0EA0C76F" w14:textId="77777777" w:rsidR="00E95A6D" w:rsidRDefault="00E95A6D" w:rsidP="00810FB3">
                      <w:pPr>
                        <w:pStyle w:val="BodyBullet"/>
                        <w:numPr>
                          <w:ilvl w:val="0"/>
                          <w:numId w:val="0"/>
                        </w:numPr>
                        <w:ind w:right="-165"/>
                        <w:rPr>
                          <w:b/>
                          <w:bCs/>
                          <w:color w:val="004D37"/>
                          <w:sz w:val="28"/>
                          <w:szCs w:val="28"/>
                        </w:rPr>
                      </w:pPr>
                    </w:p>
                    <w:p w14:paraId="310F7AA4" w14:textId="78C53C96" w:rsidR="00E95A6D" w:rsidRDefault="00E95A6D" w:rsidP="00810FB3">
                      <w:pPr>
                        <w:ind w:right="-165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A709A">
        <w:rPr>
          <w:noProof/>
          <w:lang w:eastAsia="ko-KR" w:bidi="ar-SA"/>
        </w:rPr>
        <w:drawing>
          <wp:anchor distT="0" distB="0" distL="114300" distR="114300" simplePos="0" relativeHeight="251658241" behindDoc="1" locked="0" layoutInCell="1" allowOverlap="1" wp14:anchorId="372C398B" wp14:editId="0BE5BA91">
            <wp:simplePos x="0" y="0"/>
            <wp:positionH relativeFrom="margin">
              <wp:align>left</wp:align>
            </wp:positionH>
            <wp:positionV relativeFrom="page">
              <wp:posOffset>136071</wp:posOffset>
            </wp:positionV>
            <wp:extent cx="7426518" cy="957541"/>
            <wp:effectExtent l="0" t="0" r="3175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6518" cy="957541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287"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D72CBDB" wp14:editId="41E1124E">
                <wp:simplePos x="0" y="0"/>
                <wp:positionH relativeFrom="page">
                  <wp:posOffset>286247</wp:posOffset>
                </wp:positionH>
                <wp:positionV relativeFrom="page">
                  <wp:posOffset>135172</wp:posOffset>
                </wp:positionV>
                <wp:extent cx="6710680" cy="723569"/>
                <wp:effectExtent l="0" t="0" r="13970" b="63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10680" cy="7235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DABC09" w14:textId="4D908C15" w:rsidR="00E95A6D" w:rsidRPr="0018632B" w:rsidRDefault="00E95A6D" w:rsidP="006A56BA">
                            <w:pPr>
                              <w:pStyle w:val="Headline"/>
                              <w:spacing w:line="240" w:lineRule="auto"/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</w:pPr>
                            <w:r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  <w:t>Nutrition and Food</w:t>
                            </w:r>
                            <w:r w:rsidRPr="0018632B"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  <w:t xml:space="preserve"> Advising Sheet</w:t>
                            </w:r>
                          </w:p>
                          <w:p w14:paraId="2C6C9956" w14:textId="5A8CF8FA" w:rsidR="00E95A6D" w:rsidRPr="00C35287" w:rsidRDefault="00E95A6D" w:rsidP="00C35287">
                            <w:pPr>
                              <w:pStyle w:val="NoSpacing"/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</w:pPr>
                            <w:r w:rsidRPr="00C35287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 xml:space="preserve">Catalog </w:t>
                            </w:r>
                            <w:r w:rsidR="00626FA0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202</w:t>
                            </w:r>
                            <w:r w:rsidR="002A1E6D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6</w:t>
                            </w:r>
                            <w:r w:rsidR="00626FA0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-202</w:t>
                            </w:r>
                            <w:r w:rsidR="002A1E6D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7</w:t>
                            </w:r>
                          </w:p>
                          <w:p w14:paraId="5D433994" w14:textId="77777777" w:rsidR="00E95A6D" w:rsidRDefault="00E95A6D" w:rsidP="00810FB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2CBDB" id="Text Box 3" o:spid="_x0000_s1027" type="#_x0000_t202" style="position:absolute;margin-left:22.55pt;margin-top:10.65pt;width:528.4pt;height:56.9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" filled="f" stroked="f">
                <v:path arrowok="t"/>
                <v:textbox inset="0,0,0,0">
                  <w:txbxContent>
                    <w:p w14:paraId="52DABC09" w14:textId="4D908C15" w:rsidR="00E95A6D" w:rsidRPr="0018632B" w:rsidRDefault="00E95A6D" w:rsidP="006A56BA">
                      <w:pPr>
                        <w:pStyle w:val="Headline"/>
                        <w:spacing w:line="240" w:lineRule="auto"/>
                        <w:rPr>
                          <w:rFonts w:ascii="Aleo-Regular" w:hAnsi="Aleo-Regular"/>
                          <w:b/>
                          <w:bCs w:val="0"/>
                        </w:rPr>
                      </w:pPr>
                      <w:r>
                        <w:rPr>
                          <w:rFonts w:ascii="Aleo-Regular" w:hAnsi="Aleo-Regular"/>
                          <w:b/>
                          <w:bCs w:val="0"/>
                        </w:rPr>
                        <w:t>Nutrition and Food</w:t>
                      </w:r>
                      <w:r w:rsidRPr="0018632B">
                        <w:rPr>
                          <w:rFonts w:ascii="Aleo-Regular" w:hAnsi="Aleo-Regular"/>
                          <w:b/>
                          <w:bCs w:val="0"/>
                        </w:rPr>
                        <w:t xml:space="preserve"> Advising Sheet</w:t>
                      </w:r>
                    </w:p>
                    <w:p w14:paraId="2C6C9956" w14:textId="5A8CF8FA" w:rsidR="00E95A6D" w:rsidRPr="00C35287" w:rsidRDefault="00E95A6D" w:rsidP="00C35287">
                      <w:pPr>
                        <w:pStyle w:val="NoSpacing"/>
                        <w:rPr>
                          <w:b/>
                          <w:color w:val="FFC000"/>
                          <w:sz w:val="36"/>
                          <w:szCs w:val="36"/>
                        </w:rPr>
                      </w:pPr>
                      <w:r w:rsidRPr="00C35287">
                        <w:rPr>
                          <w:b/>
                          <w:color w:val="FFC000"/>
                          <w:sz w:val="36"/>
                          <w:szCs w:val="36"/>
                        </w:rPr>
                        <w:t xml:space="preserve">Catalog </w:t>
                      </w:r>
                      <w:r w:rsidR="00626FA0">
                        <w:rPr>
                          <w:b/>
                          <w:color w:val="FFC000"/>
                          <w:sz w:val="36"/>
                          <w:szCs w:val="36"/>
                        </w:rPr>
                        <w:t>202</w:t>
                      </w:r>
                      <w:r w:rsidR="002A1E6D">
                        <w:rPr>
                          <w:b/>
                          <w:color w:val="FFC000"/>
                          <w:sz w:val="36"/>
                          <w:szCs w:val="36"/>
                        </w:rPr>
                        <w:t>6</w:t>
                      </w:r>
                      <w:r w:rsidR="00626FA0">
                        <w:rPr>
                          <w:b/>
                          <w:color w:val="FFC000"/>
                          <w:sz w:val="36"/>
                          <w:szCs w:val="36"/>
                        </w:rPr>
                        <w:t>-202</w:t>
                      </w:r>
                      <w:r w:rsidR="002A1E6D">
                        <w:rPr>
                          <w:b/>
                          <w:color w:val="FFC000"/>
                          <w:sz w:val="36"/>
                          <w:szCs w:val="36"/>
                        </w:rPr>
                        <w:t>7</w:t>
                      </w:r>
                    </w:p>
                    <w:p w14:paraId="5D433994" w14:textId="77777777" w:rsidR="00E95A6D" w:rsidRDefault="00E95A6D" w:rsidP="00810FB3"/>
                  </w:txbxContent>
                </v:textbox>
                <w10:wrap anchorx="page" anchory="page"/>
              </v:shape>
            </w:pict>
          </mc:Fallback>
        </mc:AlternateContent>
      </w:r>
    </w:p>
    <w:p w14:paraId="35D6BF24" w14:textId="6509C40C" w:rsidR="00524778" w:rsidRDefault="00524778"/>
    <w:p w14:paraId="0A6FA24C" w14:textId="7A6DCE98" w:rsidR="00524778" w:rsidRDefault="005E760D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717BF2E" wp14:editId="16617925">
                <wp:simplePos x="0" y="0"/>
                <wp:positionH relativeFrom="margin">
                  <wp:align>right</wp:align>
                </wp:positionH>
                <wp:positionV relativeFrom="paragraph">
                  <wp:posOffset>39040</wp:posOffset>
                </wp:positionV>
                <wp:extent cx="3646246" cy="987552"/>
                <wp:effectExtent l="0" t="0" r="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6246" cy="9875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7D7953" w14:textId="77777777" w:rsidR="00E95A6D" w:rsidRPr="005E760D" w:rsidRDefault="00E95A6D" w:rsidP="005E760D">
                            <w:pPr>
                              <w:pStyle w:val="BodyText"/>
                              <w:ind w:left="103" w:right="228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FA462F5" w14:textId="0B17A7EA" w:rsidR="00E95A6D" w:rsidRPr="005E760D" w:rsidRDefault="00E95A6D" w:rsidP="005E760D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5E760D">
                              <w:rPr>
                                <w:sz w:val="16"/>
                                <w:szCs w:val="16"/>
                              </w:rPr>
                              <w:t>Please use this advising sheet in conjunction with professional advising.</w:t>
                            </w:r>
                          </w:p>
                          <w:p w14:paraId="407529DF" w14:textId="090766E4" w:rsidR="00E95A6D" w:rsidRPr="005E760D" w:rsidRDefault="00E95A6D" w:rsidP="005E760D">
                            <w:pPr>
                              <w:jc w:val="right"/>
                              <w:rPr>
                                <w:rFonts w:asciiTheme="minorHAnsi" w:eastAsiaTheme="minorHAnsi" w:hAnsiTheme="minorHAnsi" w:cstheme="minorBidi"/>
                                <w:color w:val="1F497D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5E760D">
                              <w:rPr>
                                <w:sz w:val="16"/>
                                <w:szCs w:val="16"/>
                              </w:rPr>
                              <w:t>Advisors can help identify your correct catalog rights, courses that complete multiple requirements (overlap) &amp; provide requirement updates.</w:t>
                            </w:r>
                          </w:p>
                          <w:p w14:paraId="69D413D2" w14:textId="77777777" w:rsidR="00E95A6D" w:rsidRPr="005E760D" w:rsidRDefault="00E95A6D" w:rsidP="005E760D">
                            <w:pPr>
                              <w:jc w:val="right"/>
                              <w:rPr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7BF2E" id="Text Box 4" o:spid="_x0000_s1028" type="#_x0000_t202" style="position:absolute;margin-left:235.9pt;margin-top:3.05pt;width:287.1pt;height:77.75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" filled="f" stroked="f" strokeweight=".5pt">
                <v:textbox>
                  <w:txbxContent>
                    <w:p w14:paraId="637D7953" w14:textId="77777777" w:rsidR="00E95A6D" w:rsidRPr="005E760D" w:rsidRDefault="00E95A6D" w:rsidP="005E760D">
                      <w:pPr>
                        <w:pStyle w:val="BodyText"/>
                        <w:ind w:left="103" w:right="228"/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5FA462F5" w14:textId="0B17A7EA" w:rsidR="00E95A6D" w:rsidRPr="005E760D" w:rsidRDefault="00E95A6D" w:rsidP="005E760D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 w:rsidRPr="005E760D">
                        <w:rPr>
                          <w:sz w:val="16"/>
                          <w:szCs w:val="16"/>
                        </w:rPr>
                        <w:t>Please use this advising sheet in conjunction with professional advising.</w:t>
                      </w:r>
                    </w:p>
                    <w:p w14:paraId="407529DF" w14:textId="090766E4" w:rsidR="00E95A6D" w:rsidRPr="005E760D" w:rsidRDefault="00E95A6D" w:rsidP="005E760D">
                      <w:pPr>
                        <w:jc w:val="right"/>
                        <w:rPr>
                          <w:rFonts w:asciiTheme="minorHAnsi" w:eastAsiaTheme="minorHAnsi" w:hAnsiTheme="minorHAnsi" w:cstheme="minorBidi"/>
                          <w:color w:val="1F497D"/>
                          <w:sz w:val="16"/>
                          <w:szCs w:val="16"/>
                          <w:lang w:bidi="ar-SA"/>
                        </w:rPr>
                      </w:pPr>
                      <w:r w:rsidRPr="005E760D">
                        <w:rPr>
                          <w:sz w:val="16"/>
                          <w:szCs w:val="16"/>
                        </w:rPr>
                        <w:t>Advisors can help identify your correct catalog rights, courses that complete multiple requirements (overlap) &amp; provide requirement updates.</w:t>
                      </w:r>
                    </w:p>
                    <w:p w14:paraId="69D413D2" w14:textId="77777777" w:rsidR="00E95A6D" w:rsidRPr="005E760D" w:rsidRDefault="00E95A6D" w:rsidP="005E760D">
                      <w:pPr>
                        <w:jc w:val="right"/>
                        <w:rPr>
                          <w:sz w:val="12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1E565" w14:textId="045701C4" w:rsidR="00524778" w:rsidRDefault="00524778"/>
    <w:p w14:paraId="4A098E5A" w14:textId="3D0B70B0" w:rsidR="00524778" w:rsidRDefault="00994F5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52" behindDoc="0" locked="0" layoutInCell="1" allowOverlap="1" wp14:anchorId="475589FD" wp14:editId="57C47863">
                <wp:simplePos x="0" y="0"/>
                <wp:positionH relativeFrom="margin">
                  <wp:posOffset>-828</wp:posOffset>
                </wp:positionH>
                <wp:positionV relativeFrom="paragraph">
                  <wp:posOffset>160417</wp:posOffset>
                </wp:positionV>
                <wp:extent cx="2077054" cy="293370"/>
                <wp:effectExtent l="0" t="0" r="0" b="0"/>
                <wp:wrapNone/>
                <wp:docPr id="5714645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7054" cy="293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31A6D6" w14:textId="65A1EA75" w:rsidR="005F4F6E" w:rsidRDefault="00630FB6">
                            <w:r>
                              <w:t>Name:</w:t>
                            </w:r>
                            <w:r w:rsidR="00A33B17" w:rsidRPr="00A33B17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5589FD" id="Text Box 2" o:spid="_x0000_s1029" type="#_x0000_t202" style="position:absolute;margin-left:-.05pt;margin-top:12.65pt;width:163.55pt;height:23.1pt;z-index:251662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" filled="f" stroked="f">
                <v:textbox>
                  <w:txbxContent>
                    <w:p w14:paraId="3831A6D6" w14:textId="65A1EA75" w:rsidR="005F4F6E" w:rsidRDefault="00630FB6">
                      <w:r>
                        <w:t>Name:</w:t>
                      </w:r>
                      <w:r w:rsidR="00A33B17" w:rsidRPr="00A33B17"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33B17">
        <w:rPr>
          <w:noProof/>
        </w:rPr>
        <mc:AlternateContent>
          <mc:Choice Requires="wps">
            <w:drawing>
              <wp:anchor distT="0" distB="0" distL="114300" distR="114300" simplePos="0" relativeHeight="251665424" behindDoc="0" locked="0" layoutInCell="1" allowOverlap="1" wp14:anchorId="75437FBF" wp14:editId="62C3AE45">
                <wp:simplePos x="0" y="0"/>
                <wp:positionH relativeFrom="column">
                  <wp:posOffset>417066</wp:posOffset>
                </wp:positionH>
                <wp:positionV relativeFrom="paragraph">
                  <wp:posOffset>156279</wp:posOffset>
                </wp:positionV>
                <wp:extent cx="1539171" cy="12413"/>
                <wp:effectExtent l="0" t="0" r="23495" b="26035"/>
                <wp:wrapNone/>
                <wp:docPr id="1789861551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9171" cy="124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93B94A" id="Straight Connector 22" o:spid="_x0000_s1026" style="position:absolute;z-index:25166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85pt,12.3pt" to="154.0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 w:rsidR="00C35287">
        <w:t xml:space="preserve">  </w:t>
      </w:r>
      <w:r w:rsidR="00A33B17">
        <w:t xml:space="preserve"> </w:t>
      </w:r>
      <w:r w:rsidR="00C35287">
        <w:t xml:space="preserve">Date: </w:t>
      </w:r>
    </w:p>
    <w:p w14:paraId="3ECCDBB5" w14:textId="134E64F5" w:rsidR="008208E5" w:rsidRDefault="00A33B1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400" behindDoc="0" locked="0" layoutInCell="1" allowOverlap="1" wp14:anchorId="449B61BB" wp14:editId="77E152D3">
                <wp:simplePos x="0" y="0"/>
                <wp:positionH relativeFrom="column">
                  <wp:posOffset>2179320</wp:posOffset>
                </wp:positionH>
                <wp:positionV relativeFrom="paragraph">
                  <wp:posOffset>10160</wp:posOffset>
                </wp:positionV>
                <wp:extent cx="2192655" cy="1404620"/>
                <wp:effectExtent l="0" t="0" r="0" b="0"/>
                <wp:wrapSquare wrapText="bothSides"/>
                <wp:docPr id="6870803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265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5EAC1" w14:textId="551F8130" w:rsidR="00A33B17" w:rsidRPr="00A33B17" w:rsidRDefault="00A33B17">
                            <w:r w:rsidRPr="00A33B17">
                              <w:t>Advisor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9B61BB" id="_x0000_s1030" type="#_x0000_t202" style="position:absolute;margin-left:171.6pt;margin-top:.8pt;width:172.65pt;height:110.6pt;z-index:2516644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" filled="f" stroked="f">
                <v:textbox style="mso-fit-shape-to-text:t">
                  <w:txbxContent>
                    <w:p w14:paraId="6555EAC1" w14:textId="551F8130" w:rsidR="00A33B17" w:rsidRPr="00A33B17" w:rsidRDefault="00A33B17">
                      <w:r w:rsidRPr="00A33B17">
                        <w:t>Advisor</w:t>
                      </w:r>
                      <w: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B89A4B" w14:textId="1D2798E1" w:rsidR="008208E5" w:rsidRDefault="00152827">
      <w:r>
        <w:rPr>
          <w:noProof/>
          <w:lang w:eastAsia="ko-KR" w:bidi="ar-SA"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502F6CB1" wp14:editId="46BC22BC">
                <wp:simplePos x="0" y="0"/>
                <wp:positionH relativeFrom="margin">
                  <wp:align>right</wp:align>
                </wp:positionH>
                <wp:positionV relativeFrom="paragraph">
                  <wp:posOffset>84607</wp:posOffset>
                </wp:positionV>
                <wp:extent cx="3843788" cy="852985"/>
                <wp:effectExtent l="0" t="0" r="0" b="444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3788" cy="852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5845" w:type="dxa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155"/>
                              <w:gridCol w:w="810"/>
                              <w:gridCol w:w="1800"/>
                              <w:gridCol w:w="1080"/>
                            </w:tblGrid>
                            <w:tr w:rsidR="00E95A6D" w14:paraId="74733681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  <w:vAlign w:val="center"/>
                                </w:tcPr>
                                <w:p w14:paraId="6EBFF3E5" w14:textId="5E2C231B" w:rsidR="00E95A6D" w:rsidRPr="00AB582F" w:rsidRDefault="00E95A6D" w:rsidP="00E95A6D">
                                  <w:pPr>
                                    <w:pStyle w:val="TableParagraph"/>
                                    <w:ind w:left="115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Applied for Graduation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rFonts w:asciiTheme="minorHAnsi" w:hAnsiTheme="minorHAnsi" w:cstheme="minorHAnsi"/>
                                    <w:sz w:val="16"/>
                                    <w:szCs w:val="16"/>
                                  </w:rPr>
                                  <w:alias w:val="Yes or No"/>
                                  <w:tag w:val="Yes or No"/>
                                  <w:id w:val="-613519166"/>
                                  <w:placeholder>
                                    <w:docPart w:val="DefaultPlaceholder_-1854013438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810" w:type="dxa"/>
                                      <w:tcBorders>
                                        <w:top w:val="single" w:sz="4" w:space="0" w:color="auto"/>
                                        <w:bottom w:val="single" w:sz="4" w:space="0" w:color="000000"/>
                                      </w:tcBorders>
                                    </w:tcPr>
                                    <w:p w14:paraId="54FC7A6C" w14:textId="79ADDC29" w:rsidR="00E95A6D" w:rsidRPr="00AB582F" w:rsidRDefault="004D20AC" w:rsidP="00E95A6D">
                                      <w:pPr>
                                        <w:pStyle w:val="TableParagraph"/>
                                        <w:rPr>
                                          <w:rFonts w:asciiTheme="minorHAnsi" w:hAnsiTheme="minorHAnsi" w:cstheme="minorHAnsi"/>
                                          <w:sz w:val="16"/>
                                          <w:szCs w:val="16"/>
                                        </w:rPr>
                                      </w:pPr>
                                      <w:r w:rsidRPr="00B12C20">
                                        <w:rPr>
                                          <w:rStyle w:val="PlaceholderText"/>
                                          <w:lang w:bidi="ar-SA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74F1602A" w14:textId="155BC03D" w:rsidR="00E95A6D" w:rsidRPr="002C65B3" w:rsidRDefault="00E95A6D" w:rsidP="002C65B3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2C65B3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Sac State GPA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6B0330C7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94583C1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  <w:vAlign w:val="center"/>
                                </w:tcPr>
                                <w:p w14:paraId="3A5F465B" w14:textId="77777777" w:rsidR="00E95A6D" w:rsidRPr="00AB582F" w:rsidRDefault="00E95A6D" w:rsidP="00E95A6D">
                                  <w:pPr>
                                    <w:pStyle w:val="TableParagraph"/>
                                    <w:ind w:left="115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AB582F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Overall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GPA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741AF755" w14:textId="7919373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498F75C2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E GPA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1FA57350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95D9183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000000"/>
                                  </w:tcBorders>
                                  <w:vAlign w:val="center"/>
                                </w:tcPr>
                                <w:p w14:paraId="6ADC45B9" w14:textId="77777777" w:rsidR="00E95A6D" w:rsidRPr="00AB582F" w:rsidRDefault="00E95A6D" w:rsidP="00E95A6D">
                                  <w:pPr>
                                    <w:pStyle w:val="TableParagraph"/>
                                    <w:ind w:left="115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PA for Major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1F6BB668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0241725A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PA for UD Major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23CC8D83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444E8" w14:textId="77777777" w:rsidR="00E95A6D" w:rsidRDefault="00E95A6D" w:rsidP="00DA709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2F6CB1" id="_x0000_s1031" type="#_x0000_t202" style="position:absolute;margin-left:251.45pt;margin-top:6.65pt;width:302.65pt;height:67.15pt;z-index:25165825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" filled="f" stroked="f">
                <v:textbox>
                  <w:txbxContent>
                    <w:tbl>
                      <w:tblPr>
                        <w:tblW w:w="5845" w:type="dxa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155"/>
                        <w:gridCol w:w="810"/>
                        <w:gridCol w:w="1800"/>
                        <w:gridCol w:w="1080"/>
                      </w:tblGrid>
                      <w:tr w:rsidR="00E95A6D" w14:paraId="74733681" w14:textId="77777777" w:rsidTr="002C65B3">
                        <w:trPr>
                          <w:trHeight w:val="288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  <w:vAlign w:val="center"/>
                          </w:tcPr>
                          <w:p w14:paraId="6EBFF3E5" w14:textId="5E2C231B" w:rsidR="00E95A6D" w:rsidRPr="00AB582F" w:rsidRDefault="00E95A6D" w:rsidP="00E95A6D">
                            <w:pPr>
                              <w:pStyle w:val="TableParagraph"/>
                              <w:ind w:left="115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pplied for Graduation</w:t>
                            </w:r>
                          </w:p>
                        </w:tc>
                        <w:sdt>
                          <w:sdtPr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  <w:alias w:val="Yes or No"/>
                            <w:tag w:val="Yes or No"/>
                            <w:id w:val="-613519166"/>
                            <w:placeholder>
                              <w:docPart w:val="DefaultPlaceholder_-1854013438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810" w:type="dxa"/>
                                <w:tcBorders>
                                  <w:top w:val="single" w:sz="4" w:space="0" w:color="auto"/>
                                  <w:bottom w:val="single" w:sz="4" w:space="0" w:color="000000"/>
                                </w:tcBorders>
                              </w:tcPr>
                              <w:p w14:paraId="54FC7A6C" w14:textId="79ADDC29" w:rsidR="00E95A6D" w:rsidRPr="00AB582F" w:rsidRDefault="004D20AC" w:rsidP="00E95A6D">
                                <w:pPr>
                                  <w:pStyle w:val="TableParagraph"/>
                                  <w:rPr>
                                    <w:rFonts w:asciiTheme="minorHAnsi" w:hAnsiTheme="minorHAnsi" w:cstheme="minorHAnsi"/>
                                    <w:sz w:val="16"/>
                                    <w:szCs w:val="16"/>
                                  </w:rPr>
                                </w:pPr>
                                <w:r w:rsidRPr="00B12C20">
                                  <w:rPr>
                                    <w:rStyle w:val="PlaceholderText"/>
                                    <w:lang w:bidi="ar-SA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80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74F1602A" w14:textId="155BC03D" w:rsidR="00E95A6D" w:rsidRPr="002C65B3" w:rsidRDefault="00E95A6D" w:rsidP="002C65B3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2C65B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ac State GPA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6B0330C7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E95A6D" w14:paraId="294583C1" w14:textId="77777777" w:rsidTr="002C65B3">
                        <w:trPr>
                          <w:trHeight w:val="288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  <w:vAlign w:val="center"/>
                          </w:tcPr>
                          <w:p w14:paraId="3A5F465B" w14:textId="77777777" w:rsidR="00E95A6D" w:rsidRPr="00AB582F" w:rsidRDefault="00E95A6D" w:rsidP="00E95A6D">
                            <w:pPr>
                              <w:pStyle w:val="TableParagraph"/>
                              <w:ind w:left="115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AB582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verall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GPA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741AF755" w14:textId="7919373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498F75C2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E GPA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1FA57350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E95A6D" w14:paraId="795D9183" w14:textId="77777777" w:rsidTr="002C65B3">
                        <w:trPr>
                          <w:trHeight w:val="288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000000"/>
                            </w:tcBorders>
                            <w:vAlign w:val="center"/>
                          </w:tcPr>
                          <w:p w14:paraId="6ADC45B9" w14:textId="77777777" w:rsidR="00E95A6D" w:rsidRPr="00AB582F" w:rsidRDefault="00E95A6D" w:rsidP="00E95A6D">
                            <w:pPr>
                              <w:pStyle w:val="TableParagraph"/>
                              <w:ind w:left="115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PA for Major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single" w:sz="4" w:space="0" w:color="000000"/>
                            </w:tcBorders>
                          </w:tcPr>
                          <w:p w14:paraId="1F6BB668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single" w:sz="4" w:space="0" w:color="000000"/>
                            </w:tcBorders>
                          </w:tcPr>
                          <w:p w14:paraId="0241725A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PA for UD Major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000000"/>
                            </w:tcBorders>
                          </w:tcPr>
                          <w:p w14:paraId="23CC8D83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15A444E8" w14:textId="77777777" w:rsidR="00E95A6D" w:rsidRDefault="00E95A6D" w:rsidP="00DA709A"/>
                  </w:txbxContent>
                </v:textbox>
                <w10:wrap anchorx="margin"/>
              </v:shape>
            </w:pict>
          </mc:Fallback>
        </mc:AlternateContent>
      </w:r>
      <w:r w:rsidR="00A33B17">
        <w:rPr>
          <w:noProof/>
        </w:rPr>
        <mc:AlternateContent>
          <mc:Choice Requires="wps">
            <w:drawing>
              <wp:anchor distT="0" distB="0" distL="114300" distR="114300" simplePos="0" relativeHeight="251669520" behindDoc="0" locked="0" layoutInCell="1" allowOverlap="1" wp14:anchorId="4E1BD773" wp14:editId="472BE340">
                <wp:simplePos x="0" y="0"/>
                <wp:positionH relativeFrom="column">
                  <wp:posOffset>2767925</wp:posOffset>
                </wp:positionH>
                <wp:positionV relativeFrom="paragraph">
                  <wp:posOffset>41028</wp:posOffset>
                </wp:positionV>
                <wp:extent cx="1539171" cy="12413"/>
                <wp:effectExtent l="0" t="0" r="23495" b="26035"/>
                <wp:wrapNone/>
                <wp:docPr id="395622910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9171" cy="124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5DEB05" id="Straight Connector 22" o:spid="_x0000_s1026" style="position:absolute;z-index:25166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95pt,3.25pt" to="339.1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="00A33B17">
        <w:rPr>
          <w:noProof/>
        </w:rPr>
        <mc:AlternateContent>
          <mc:Choice Requires="wps">
            <w:drawing>
              <wp:anchor distT="0" distB="0" distL="114300" distR="114300" simplePos="0" relativeHeight="251667472" behindDoc="0" locked="0" layoutInCell="1" allowOverlap="1" wp14:anchorId="2ED403E1" wp14:editId="411E0E56">
                <wp:simplePos x="0" y="0"/>
                <wp:positionH relativeFrom="column">
                  <wp:posOffset>479957</wp:posOffset>
                </wp:positionH>
                <wp:positionV relativeFrom="paragraph">
                  <wp:posOffset>29503</wp:posOffset>
                </wp:positionV>
                <wp:extent cx="1539171" cy="12413"/>
                <wp:effectExtent l="0" t="0" r="23495" b="26035"/>
                <wp:wrapNone/>
                <wp:docPr id="383833781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9171" cy="124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CFFA90" id="Straight Connector 22" o:spid="_x0000_s1026" style="position:absolute;z-index:25166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.8pt,2.3pt" to="159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" strokecolor="black [3200]" strokeweight=".5pt">
                <v:stroke joinstyle="miter"/>
              </v:line>
            </w:pict>
          </mc:Fallback>
        </mc:AlternateContent>
      </w:r>
    </w:p>
    <w:p w14:paraId="6BA70136" w14:textId="67CF777B" w:rsidR="00524778" w:rsidRDefault="002C65B3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28915704" wp14:editId="6627FC8B">
                <wp:simplePos x="0" y="0"/>
                <wp:positionH relativeFrom="column">
                  <wp:posOffset>-162408</wp:posOffset>
                </wp:positionH>
                <wp:positionV relativeFrom="paragraph">
                  <wp:posOffset>85213</wp:posOffset>
                </wp:positionV>
                <wp:extent cx="3715385" cy="6325738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5385" cy="63257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488" w:type="dxa"/>
                              <w:tblInd w:w="87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47"/>
                              <w:gridCol w:w="1531"/>
                              <w:gridCol w:w="810"/>
                            </w:tblGrid>
                            <w:tr w:rsidR="00E95A6D" w14:paraId="5C9D6071" w14:textId="77777777" w:rsidTr="002C65B3">
                              <w:trPr>
                                <w:trHeight w:val="623"/>
                              </w:trPr>
                              <w:tc>
                                <w:tcPr>
                                  <w:tcW w:w="5488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6541828C" w14:textId="77777777" w:rsidR="00E95A6D" w:rsidRDefault="00E95A6D" w:rsidP="00426505">
                                  <w:pPr>
                                    <w:pStyle w:val="TableParagraph"/>
                                    <w:spacing w:line="249" w:lineRule="exact"/>
                                    <w:ind w:left="120"/>
                                    <w:jc w:val="center"/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Nutrition and Food</w:t>
                                  </w:r>
                                  <w:r w:rsidRPr="00426505"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 xml:space="preserve"> Major Requirements</w:t>
                                  </w: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</w:p>
                                <w:p w14:paraId="2530CFB7" w14:textId="142EDF84" w:rsidR="00E95A6D" w:rsidRPr="00426505" w:rsidRDefault="00E95A6D" w:rsidP="00426505">
                                  <w:pPr>
                                    <w:pStyle w:val="TableParagraph"/>
                                    <w:spacing w:line="249" w:lineRule="exact"/>
                                    <w:ind w:left="120"/>
                                    <w:jc w:val="center"/>
                                    <w:rPr>
                                      <w:noProof/>
                                      <w:position w:val="-3"/>
                                      <w:sz w:val="26"/>
                                      <w:szCs w:val="26"/>
                                      <w:lang w:bidi="ar-SA"/>
                                    </w:rPr>
                                  </w:pP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(54 units)</w:t>
                                  </w:r>
                                </w:p>
                              </w:tc>
                            </w:tr>
                            <w:tr w:rsidR="00E95A6D" w14:paraId="035D0A24" w14:textId="77777777" w:rsidTr="00657E78">
                              <w:trPr>
                                <w:trHeight w:val="345"/>
                              </w:trPr>
                              <w:tc>
                                <w:tcPr>
                                  <w:tcW w:w="5488" w:type="dxa"/>
                                  <w:gridSpan w:val="3"/>
                                  <w:tcBorders>
                                    <w:top w:val="single" w:sz="4" w:space="0" w:color="auto"/>
                                    <w:bottom w:val="nil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3BA6A6E2" w14:textId="39D60D80" w:rsidR="00E95A6D" w:rsidRPr="00657E78" w:rsidRDefault="00E95A6D" w:rsidP="00657E78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right="-286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Required Core Courses </w:t>
                                  </w:r>
                                  <w:r>
                                    <w:rPr>
                                      <w:b/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b/>
                                      <w:i/>
                                      <w:spacing w:val="-2"/>
                                      <w:sz w:val="18"/>
                                    </w:rPr>
                                    <w:t xml:space="preserve">48 </w:t>
                                  </w:r>
                                  <w:r>
                                    <w:rPr>
                                      <w:b/>
                                      <w:i/>
                                      <w:sz w:val="18"/>
                                    </w:rPr>
                                    <w:t>units)</w:t>
                                  </w:r>
                                </w:p>
                              </w:tc>
                            </w:tr>
                            <w:tr w:rsidR="00E95A6D" w14:paraId="3F89BA80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shd w:val="clear" w:color="auto" w:fill="004D37"/>
                                  <w:vAlign w:val="center"/>
                                </w:tcPr>
                                <w:p w14:paraId="5EF2CB67" w14:textId="3591995C" w:rsidR="00E95A6D" w:rsidRPr="00657E78" w:rsidRDefault="00E95A6D" w:rsidP="00657E7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jc w:val="center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Core </w:t>
                                  </w:r>
                                  <w:r w:rsidRPr="00657E7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Lower Division </w:t>
                                  </w:r>
                                  <w:r w:rsidRPr="00657E78">
                                    <w:rPr>
                                      <w:b/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  <w:t>(23 units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shd w:val="clear" w:color="auto" w:fill="004D37"/>
                                  <w:vAlign w:val="center"/>
                                </w:tcPr>
                                <w:p w14:paraId="23721778" w14:textId="7DA84845" w:rsidR="00E95A6D" w:rsidRPr="00657E78" w:rsidRDefault="00E95A6D" w:rsidP="00657E78">
                                  <w:pPr>
                                    <w:pStyle w:val="TableParagraph"/>
                                    <w:ind w:left="90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657E7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Pre-requisite</w:t>
                                  </w:r>
                                  <w:r w:rsidR="0072689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shd w:val="clear" w:color="auto" w:fill="004D37"/>
                                  <w:vAlign w:val="center"/>
                                </w:tcPr>
                                <w:p w14:paraId="6AFB2365" w14:textId="2198964B" w:rsidR="00E95A6D" w:rsidRPr="00657E78" w:rsidRDefault="00E95A6D" w:rsidP="00657E78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szCs w:val="20"/>
                                    </w:rPr>
                                  </w:pPr>
                                  <w:r w:rsidRPr="00657E78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Note</w:t>
                                  </w:r>
                                </w:p>
                              </w:tc>
                            </w:tr>
                            <w:tr w:rsidR="00E95A6D" w14:paraId="0E793C1E" w14:textId="77777777" w:rsidTr="00EA03D7">
                              <w:trPr>
                                <w:trHeight w:val="328"/>
                              </w:trPr>
                              <w:tc>
                                <w:tcPr>
                                  <w:tcW w:w="3147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235AB8FC" w14:textId="34BD2DAF" w:rsidR="00E95A6D" w:rsidRPr="00D31631" w:rsidRDefault="00E95A6D" w:rsidP="004E7741">
                                  <w:pPr>
                                    <w:pStyle w:val="TableParagraph"/>
                                    <w:tabs>
                                      <w:tab w:val="left" w:pos="2567"/>
                                    </w:tabs>
                                    <w:spacing w:line="199" w:lineRule="exact"/>
                                    <w:ind w:left="88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BIO 10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Basic Biological Concepts (3) (GE </w:t>
                                  </w:r>
                                  <w:r w:rsidR="007333C8">
                                    <w:rPr>
                                      <w:sz w:val="16"/>
                                      <w:szCs w:val="16"/>
                                    </w:rPr>
                                    <w:t>5B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6A774DF9" w14:textId="77777777" w:rsidR="00E95A6D" w:rsidRPr="000E4BAE" w:rsidRDefault="00E95A6D" w:rsidP="00426505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7DF72CA9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FF66DE0" w14:textId="77777777" w:rsidTr="002C65B3">
                              <w:trPr>
                                <w:trHeight w:val="483"/>
                              </w:trPr>
                              <w:tc>
                                <w:tcPr>
                                  <w:tcW w:w="3147" w:type="dxa"/>
                                  <w:vMerge w:val="restart"/>
                                  <w:vAlign w:val="center"/>
                                </w:tcPr>
                                <w:p w14:paraId="43095087" w14:textId="2C25A091" w:rsidR="00E95A6D" w:rsidRDefault="00E95A6D" w:rsidP="00D31998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after="120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CHEM 1A</w:t>
                                  </w:r>
                                  <w:r w:rsidRPr="002C156A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General Chemistry I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(5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7333C8">
                                    <w:rPr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+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 xml:space="preserve"> 5C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  </w:t>
                                  </w:r>
                                </w:p>
                                <w:p w14:paraId="29876362" w14:textId="77777777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31998">
                                    <w:rPr>
                                      <w:sz w:val="16"/>
                                      <w:szCs w:val="16"/>
                                    </w:rPr>
                                    <w:t xml:space="preserve">     </w:t>
                                  </w:r>
                                </w:p>
                                <w:p w14:paraId="5C0413F4" w14:textId="37696A61" w:rsidR="00E95A6D" w:rsidRPr="00D31631" w:rsidRDefault="00E95A6D" w:rsidP="00D31998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after="120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CHEM 6A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Intro to Gen Chem (5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>5A</w:t>
                                  </w:r>
                                  <w:r w:rsidR="009B1560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0C66F6" w:rsidRPr="00D31631">
                                    <w:rPr>
                                      <w:sz w:val="16"/>
                                      <w:szCs w:val="16"/>
                                    </w:rPr>
                                    <w:t>+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 xml:space="preserve"> 5C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          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237E554E" w14:textId="610D29B0" w:rsidR="00E95A6D" w:rsidRPr="008B0C12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hyperlink r:id="rId12" w:history="1">
                                    <w:r w:rsidRPr="00D31998">
                                      <w:rPr>
                                        <w:rStyle w:val="Hyperlink"/>
                                        <w:rFonts w:asciiTheme="minorHAnsi" w:hAnsiTheme="minorHAnsi" w:cstheme="minorHAnsi"/>
                                        <w:sz w:val="16"/>
                                        <w:szCs w:val="16"/>
                                      </w:rPr>
                                      <w:t xml:space="preserve">CARA or </w:t>
                                    </w:r>
                                    <w:r w:rsidRPr="00D31998">
                                      <w:rPr>
                                        <w:rStyle w:val="Hyperlink"/>
                                        <w:sz w:val="16"/>
                                        <w:szCs w:val="16"/>
                                      </w:rPr>
                                      <w:t xml:space="preserve">CHEM 4 </w:t>
                                    </w:r>
                                    <w:r w:rsidRPr="00D31998">
                                      <w:rPr>
                                        <w:rStyle w:val="Hyperlink"/>
                                        <w:rFonts w:asciiTheme="minorHAnsi" w:hAnsiTheme="minorHAnsi" w:cstheme="minorHAnsi"/>
                                        <w:sz w:val="16"/>
                                        <w:szCs w:val="16"/>
                                      </w:rPr>
                                      <w:t xml:space="preserve">AND ALEKS score </w:t>
                                    </w:r>
                                    <w:r w:rsidRPr="00D31998">
                                      <w:rPr>
                                        <w:rStyle w:val="Hyperlink"/>
                                        <w:sz w:val="16"/>
                                        <w:szCs w:val="16"/>
                                      </w:rPr>
                                      <w:t>61</w:t>
                                    </w:r>
                                  </w:hyperlink>
                                  <w:r w:rsidRPr="008B0C12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09B46C3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6917F46E" w14:textId="77777777" w:rsidTr="002C65B3">
                              <w:trPr>
                                <w:trHeight w:val="357"/>
                              </w:trPr>
                              <w:tc>
                                <w:tcPr>
                                  <w:tcW w:w="3147" w:type="dxa"/>
                                  <w:vMerge/>
                                  <w:vAlign w:val="center"/>
                                </w:tcPr>
                                <w:p w14:paraId="259F01BD" w14:textId="77777777" w:rsidR="00E95A6D" w:rsidRPr="00D31631" w:rsidRDefault="00E95A6D" w:rsidP="004E7741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6012829B" w14:textId="77777777" w:rsidR="00E95A6D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1295112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3663523" w14:textId="77777777" w:rsidTr="00623152">
                              <w:trPr>
                                <w:trHeight w:val="413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4BE1E558" w14:textId="34507DCB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9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Food Safety and Sanitation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342838F0" w14:textId="77777777" w:rsidR="00E95A6D" w:rsidRPr="000E4BAE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61D0C1C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6D140E1" w14:textId="77777777" w:rsidTr="00623152">
                              <w:trPr>
                                <w:trHeight w:val="404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2765305B" w14:textId="1E68AF76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0</w:t>
                                  </w:r>
                                  <w:r w:rsidR="0048548F">
                                    <w:rPr>
                                      <w:sz w:val="16"/>
                                      <w:szCs w:val="16"/>
                                    </w:rPr>
                                    <w:t xml:space="preserve"> Intro to Nutrition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E041FB">
                                    <w:rPr>
                                      <w:sz w:val="16"/>
                                      <w:szCs w:val="16"/>
                                    </w:rPr>
                                    <w:t>5B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6FFCCC73" w14:textId="77777777" w:rsidR="00E95A6D" w:rsidRPr="000E4BAE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503C5D39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DF3640D" w14:textId="77777777" w:rsidTr="00EA03D7">
                              <w:trPr>
                                <w:trHeight w:val="359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5006DF32" w14:textId="473F1BEC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Principles of Food Preparation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32AD5D7A" w14:textId="6532B220" w:rsidR="00E95A6D" w:rsidRPr="00D31631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Majors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FE7E2C5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36712A2" w14:textId="77777777" w:rsidTr="00623152">
                              <w:trPr>
                                <w:trHeight w:val="359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548C46F0" w14:textId="04E81D54" w:rsidR="00E95A6D" w:rsidRPr="00D31631" w:rsidRDefault="00E95A6D" w:rsidP="00A31852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PSYC 2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Intro to Psychology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176DCC">
                                    <w:rPr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248A3C1B" w14:textId="77777777" w:rsidR="00E95A6D" w:rsidRPr="00D31631" w:rsidRDefault="00E95A6D" w:rsidP="00A31852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6630A642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39CF7F1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2893B16C" w14:textId="014D095D" w:rsidR="00E95A6D" w:rsidRPr="00D31631" w:rsidRDefault="00E95A6D" w:rsidP="00A31852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STAT 1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Intro to Statistics (3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104196">
                                    <w:rPr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450A4E6E" w14:textId="77777777" w:rsidR="00E95A6D" w:rsidRPr="00D31631" w:rsidRDefault="00E95A6D" w:rsidP="00A31852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ALEKS PPL Score &gt; 51 or Math 10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76FB5C4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41AE4B1F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shd w:val="clear" w:color="auto" w:fill="004D37"/>
                                  <w:vAlign w:val="center"/>
                                </w:tcPr>
                                <w:p w14:paraId="37CCA0C4" w14:textId="24945AC9" w:rsidR="00E95A6D" w:rsidRPr="00657E78" w:rsidRDefault="00E95A6D" w:rsidP="00657E7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jc w:val="center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Core </w:t>
                                  </w:r>
                                  <w:r w:rsidRPr="00657E7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Upper Division </w:t>
                                  </w:r>
                                  <w:r w:rsidRPr="00657E78">
                                    <w:rPr>
                                      <w:b/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  <w:t>(25 units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shd w:val="clear" w:color="auto" w:fill="004D37"/>
                                  <w:vAlign w:val="center"/>
                                </w:tcPr>
                                <w:p w14:paraId="40403F44" w14:textId="77777777" w:rsidR="00E95A6D" w:rsidRPr="00D31631" w:rsidRDefault="00E95A6D" w:rsidP="00A31852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shd w:val="clear" w:color="auto" w:fill="004D37"/>
                                  <w:vAlign w:val="center"/>
                                </w:tcPr>
                                <w:p w14:paraId="7BC7F927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CECB7DA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69E38070" w14:textId="24224409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0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Research: Methods and Application in Nutrition and Food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57C33DF3" w14:textId="4A364144" w:rsidR="00E95A6D" w:rsidRPr="00D31631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6 NUFD units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782C7761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B56F790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079FD769" w14:textId="60309836" w:rsidR="00E95A6D" w:rsidRPr="00550FCD" w:rsidRDefault="00E95A6D" w:rsidP="00D3199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07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 xml:space="preserve"> Nutr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ition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 xml:space="preserve"> Educ, Communic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ation 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 xml:space="preserve">&amp;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>ounseling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1A179244" w14:textId="0BFA0D35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0 and 3 NUFD units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1552FA3F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BA05188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42641D63" w14:textId="434C488D" w:rsidR="00E95A6D" w:rsidRPr="00EF7C3E" w:rsidRDefault="00E95A6D" w:rsidP="00D3199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0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Food Production &amp; Sustainability (4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15C84326" w14:textId="14494E7C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9; NUFD 10;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1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EC4B6A9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EC0698C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7064839A" w14:textId="6740CA1D" w:rsidR="00E95A6D" w:rsidRPr="00EF7C3E" w:rsidRDefault="00E95A6D" w:rsidP="00D3199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3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Nutr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ition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&amp; Metabolism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 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176DCC">
                                    <w:rPr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="00E11392">
                                    <w:rPr>
                                      <w:sz w:val="16"/>
                                      <w:szCs w:val="16"/>
                                    </w:rPr>
                                    <w:t>B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0B409690" w14:textId="5B54ACD5" w:rsidR="00E95A6D" w:rsidRPr="00D31631" w:rsidRDefault="00E95A6D" w:rsidP="00D31998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0; BIO 10;</w:t>
                                  </w:r>
                                </w:p>
                                <w:p w14:paraId="5B19A9CC" w14:textId="5A7753A6" w:rsidR="00E95A6D" w:rsidRPr="00D31631" w:rsidRDefault="00E95A6D" w:rsidP="00D31998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CHEM 1A or CHEM 6A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293E4E2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05AB764" w14:textId="77777777" w:rsidTr="002C65B3">
                              <w:trPr>
                                <w:trHeight w:val="384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67E29548" w14:textId="5ECBF2DD" w:rsidR="00E95A6D" w:rsidRPr="00EF7C3E" w:rsidRDefault="00E95A6D" w:rsidP="00D31998">
                                  <w:pPr>
                                    <w:pStyle w:val="TableParagraph"/>
                                    <w:spacing w:before="30" w:line="199" w:lineRule="exact"/>
                                    <w:ind w:left="88" w:hanging="89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4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Cultural &amp; Social Aspects of Food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</w:t>
                                  </w:r>
                                  <w:r w:rsidR="00176DCC">
                                    <w:rPr>
                                      <w:sz w:val="16"/>
                                      <w:szCs w:val="16"/>
                                    </w:rPr>
                                    <w:t xml:space="preserve"> (GE </w:t>
                                  </w:r>
                                  <w:r w:rsidR="00104196">
                                    <w:rPr>
                                      <w:sz w:val="16"/>
                                      <w:szCs w:val="16"/>
                                    </w:rPr>
                                    <w:t>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7A85EA88" w14:textId="78B11E67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0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7E835B83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D5B045F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683B8182" w14:textId="6FB81E9C" w:rsidR="00E95A6D" w:rsidRPr="00EF7C3E" w:rsidRDefault="00E95A6D" w:rsidP="00D31998">
                                  <w:pPr>
                                    <w:pStyle w:val="TableParagraph"/>
                                    <w:spacing w:before="4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FA2B70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5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Lifecycle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Nutr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: Preconception to childhood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4DE4434D" w14:textId="3DE84669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13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8F6C11B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5595E12" w14:textId="77777777" w:rsidTr="002C65B3">
                              <w:trPr>
                                <w:trHeight w:val="357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583BBD0D" w14:textId="15ED497E" w:rsidR="00E95A6D" w:rsidRPr="00EF7C3E" w:rsidRDefault="00E95A6D" w:rsidP="00D31998">
                                  <w:pPr>
                                    <w:pStyle w:val="TableParagraph"/>
                                    <w:spacing w:before="4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FA2B70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9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Lifecycle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Nutr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: 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Adolesc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to Adult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06D08959" w14:textId="12E200B1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13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931C4D9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B4A0CB0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38747D04" w14:textId="77777777" w:rsidR="00E95A6D" w:rsidRPr="00D31631" w:rsidRDefault="00E95A6D" w:rsidP="00A31852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68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Senior Seminar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67ECD000" w14:textId="77777777" w:rsidR="00E95A6D" w:rsidRPr="00D31631" w:rsidRDefault="00E95A6D" w:rsidP="00A31852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2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units completed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2F49022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5E59BB6" w14:textId="77777777" w:rsidTr="00657E78">
                              <w:trPr>
                                <w:trHeight w:val="368"/>
                              </w:trPr>
                              <w:tc>
                                <w:tcPr>
                                  <w:tcW w:w="5488" w:type="dxa"/>
                                  <w:gridSpan w:val="3"/>
                                  <w:shd w:val="clear" w:color="auto" w:fill="004D37"/>
                                  <w:vAlign w:val="center"/>
                                </w:tcPr>
                                <w:p w14:paraId="65B32D81" w14:textId="0520CA22" w:rsidR="00E95A6D" w:rsidRPr="00657E78" w:rsidRDefault="00E95A6D" w:rsidP="00657E78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ind w:left="88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657E7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Required Upper Division Electives</w:t>
                                  </w:r>
                                  <w: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AF4D8F">
                                    <w:rPr>
                                      <w:b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(6 units)</w:t>
                                  </w: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72689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**</w:t>
                                  </w:r>
                                </w:p>
                              </w:tc>
                            </w:tr>
                            <w:tr w:rsidR="00E95A6D" w14:paraId="620BD53A" w14:textId="77777777" w:rsidTr="002C65B3">
                              <w:trPr>
                                <w:trHeight w:val="321"/>
                              </w:trPr>
                              <w:tc>
                                <w:tcPr>
                                  <w:tcW w:w="3147" w:type="dxa"/>
                                  <w:vMerge w:val="restart"/>
                                  <w:vAlign w:val="center"/>
                                </w:tcPr>
                                <w:p w14:paraId="211E3621" w14:textId="53C0A212" w:rsidR="00E95A6D" w:rsidRDefault="00E95A6D" w:rsidP="00EF7C3E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left="107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NUFD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111, NUFD 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116, NUFD 117, </w:t>
                                  </w:r>
                                </w:p>
                                <w:p w14:paraId="6C1C9B69" w14:textId="77777777" w:rsidR="00E95A6D" w:rsidRDefault="00E95A6D" w:rsidP="00EF7C3E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left="107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>NUFD 118A, NUFD 120, NUFD 12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, NUFD 122</w:t>
                                  </w:r>
                                </w:p>
                                <w:p w14:paraId="4BAB8651" w14:textId="51F982D2" w:rsidR="00E95A6D" w:rsidRPr="00EF7C3E" w:rsidRDefault="00E95A6D" w:rsidP="00EF7C3E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left="107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0E4CA054" w14:textId="6C0F6FB9" w:rsidR="00E95A6D" w:rsidRPr="00D43A94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2CAF7442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4F84B35" w14:textId="77777777" w:rsidTr="002C65B3">
                              <w:trPr>
                                <w:trHeight w:val="384"/>
                              </w:trPr>
                              <w:tc>
                                <w:tcPr>
                                  <w:tcW w:w="3147" w:type="dxa"/>
                                  <w:vMerge/>
                                  <w:vAlign w:val="center"/>
                                </w:tcPr>
                                <w:p w14:paraId="7AFFF652" w14:textId="03191C07" w:rsidR="00E95A6D" w:rsidRDefault="00E95A6D" w:rsidP="009A2FD6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ind w:left="107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4899A957" w14:textId="0DCE9F2D" w:rsidR="00E95A6D" w:rsidRPr="00D43A94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A024AB1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46A011A" w14:textId="060B5120" w:rsidR="00045ED2" w:rsidRDefault="000E4BAE" w:rsidP="00726898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 w:rsidRPr="000E4BAE">
                              <w:rPr>
                                <w:sz w:val="18"/>
                                <w:szCs w:val="18"/>
                              </w:rPr>
                              <w:t>*</w:t>
                            </w:r>
                            <w:r w:rsidR="00726898">
                              <w:rPr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E95A6D" w:rsidRPr="000E4BAE">
                              <w:rPr>
                                <w:sz w:val="18"/>
                                <w:szCs w:val="18"/>
                              </w:rPr>
                              <w:t xml:space="preserve">Check the </w:t>
                            </w:r>
                            <w:r w:rsidR="00DA06E2">
                              <w:rPr>
                                <w:sz w:val="18"/>
                                <w:szCs w:val="18"/>
                              </w:rPr>
                              <w:t>prerequisites</w:t>
                            </w:r>
                            <w:r w:rsidR="00E95A6D" w:rsidRPr="000E4BAE">
                              <w:rPr>
                                <w:sz w:val="18"/>
                                <w:szCs w:val="18"/>
                              </w:rPr>
                              <w:t xml:space="preserve"> for your eligibility</w:t>
                            </w:r>
                            <w:r w:rsidR="00E95A6D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DE4433E" w14:textId="77777777" w:rsidR="00726898" w:rsidRDefault="00726898" w:rsidP="00726898">
                            <w:pPr>
                              <w:ind w:firstLine="96"/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</w:pPr>
                            <w:r w:rsidRPr="00726898">
                              <w:rPr>
                                <w:sz w:val="18"/>
                                <w:szCs w:val="18"/>
                              </w:rPr>
                              <w:t xml:space="preserve">** </w:t>
                            </w:r>
                            <w:r w:rsidRPr="00726898"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 xml:space="preserve">Please check the class schedule to plan your courses. Some classes are </w:t>
                            </w:r>
                            <w:r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07FC004D" w14:textId="47A4EF92" w:rsidR="00E95A6D" w:rsidRPr="000E4BAE" w:rsidRDefault="00726898" w:rsidP="00726898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726898"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>offered on a rotating basi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15704" id="Text Box 7" o:spid="_x0000_s1032" type="#_x0000_t202" style="position:absolute;margin-left:-12.8pt;margin-top:6.7pt;width:292.55pt;height:498.1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" filled="f" stroked="f" strokeweight=".5pt">
                <v:textbox>
                  <w:txbxContent>
                    <w:tbl>
                      <w:tblPr>
                        <w:tblW w:w="5488" w:type="dxa"/>
                        <w:tblInd w:w="87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47"/>
                        <w:gridCol w:w="1531"/>
                        <w:gridCol w:w="810"/>
                      </w:tblGrid>
                      <w:tr w:rsidR="00E95A6D" w14:paraId="5C9D6071" w14:textId="77777777" w:rsidTr="002C65B3">
                        <w:trPr>
                          <w:trHeight w:val="623"/>
                        </w:trPr>
                        <w:tc>
                          <w:tcPr>
                            <w:tcW w:w="5488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6541828C" w14:textId="77777777" w:rsidR="00E95A6D" w:rsidRDefault="00E95A6D" w:rsidP="00426505">
                            <w:pPr>
                              <w:pStyle w:val="TableParagraph"/>
                              <w:spacing w:line="249" w:lineRule="exact"/>
                              <w:ind w:left="120"/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Nutrition and Food</w:t>
                            </w:r>
                            <w:r w:rsidRPr="00426505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Major Requirements</w:t>
                            </w: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2530CFB7" w14:textId="142EDF84" w:rsidR="00E95A6D" w:rsidRPr="00426505" w:rsidRDefault="00E95A6D" w:rsidP="00426505">
                            <w:pPr>
                              <w:pStyle w:val="TableParagraph"/>
                              <w:spacing w:line="249" w:lineRule="exact"/>
                              <w:ind w:left="120"/>
                              <w:jc w:val="center"/>
                              <w:rPr>
                                <w:noProof/>
                                <w:position w:val="-3"/>
                                <w:sz w:val="26"/>
                                <w:szCs w:val="26"/>
                                <w:lang w:bidi="ar-SA"/>
                              </w:rPr>
                            </w:pP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(54 units)</w:t>
                            </w:r>
                          </w:p>
                        </w:tc>
                      </w:tr>
                      <w:tr w:rsidR="00E95A6D" w14:paraId="035D0A24" w14:textId="77777777" w:rsidTr="00657E78">
                        <w:trPr>
                          <w:trHeight w:val="345"/>
                        </w:trPr>
                        <w:tc>
                          <w:tcPr>
                            <w:tcW w:w="5488" w:type="dxa"/>
                            <w:gridSpan w:val="3"/>
                            <w:tcBorders>
                              <w:top w:val="single" w:sz="4" w:space="0" w:color="auto"/>
                              <w:bottom w:val="nil"/>
                            </w:tcBorders>
                            <w:shd w:val="clear" w:color="auto" w:fill="004D37"/>
                            <w:vAlign w:val="center"/>
                          </w:tcPr>
                          <w:p w14:paraId="3BA6A6E2" w14:textId="39D60D80" w:rsidR="00E95A6D" w:rsidRPr="00657E78" w:rsidRDefault="00E95A6D" w:rsidP="00657E78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right="-286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Required Core Courses </w:t>
                            </w:r>
                            <w:r>
                              <w:rPr>
                                <w:b/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b/>
                                <w:i/>
                                <w:spacing w:val="-2"/>
                                <w:sz w:val="18"/>
                              </w:rPr>
                              <w:t xml:space="preserve">48 </w:t>
                            </w:r>
                            <w:r>
                              <w:rPr>
                                <w:b/>
                                <w:i/>
                                <w:sz w:val="18"/>
                              </w:rPr>
                              <w:t>units)</w:t>
                            </w:r>
                          </w:p>
                        </w:tc>
                      </w:tr>
                      <w:tr w:rsidR="00E95A6D" w14:paraId="3F89BA80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shd w:val="clear" w:color="auto" w:fill="004D37"/>
                            <w:vAlign w:val="center"/>
                          </w:tcPr>
                          <w:p w14:paraId="5EF2CB67" w14:textId="3591995C" w:rsidR="00E95A6D" w:rsidRPr="00657E78" w:rsidRDefault="00E95A6D" w:rsidP="00657E78">
                            <w:pPr>
                              <w:pStyle w:val="TableParagraph"/>
                              <w:spacing w:before="39" w:line="199" w:lineRule="exact"/>
                              <w:ind w:left="88"/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Core </w:t>
                            </w:r>
                            <w:r w:rsidRPr="00657E7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Lower Division </w:t>
                            </w:r>
                            <w:r w:rsidRPr="00657E78">
                              <w:rPr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(23 units)</w:t>
                            </w:r>
                          </w:p>
                        </w:tc>
                        <w:tc>
                          <w:tcPr>
                            <w:tcW w:w="1531" w:type="dxa"/>
                            <w:shd w:val="clear" w:color="auto" w:fill="004D37"/>
                            <w:vAlign w:val="center"/>
                          </w:tcPr>
                          <w:p w14:paraId="23721778" w14:textId="7DA84845" w:rsidR="00E95A6D" w:rsidRPr="00657E78" w:rsidRDefault="00E95A6D" w:rsidP="00657E78">
                            <w:pPr>
                              <w:pStyle w:val="TableParagraph"/>
                              <w:ind w:left="9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57E78">
                              <w:rPr>
                                <w:b/>
                                <w:sz w:val="18"/>
                                <w:szCs w:val="18"/>
                              </w:rPr>
                              <w:t>Pre-requisite</w:t>
                            </w:r>
                            <w:r w:rsidR="00726898">
                              <w:rPr>
                                <w:b/>
                                <w:sz w:val="18"/>
                                <w:szCs w:val="18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810" w:type="dxa"/>
                            <w:shd w:val="clear" w:color="auto" w:fill="004D37"/>
                            <w:vAlign w:val="center"/>
                          </w:tcPr>
                          <w:p w14:paraId="6AFB2365" w14:textId="2198964B" w:rsidR="00E95A6D" w:rsidRPr="00657E78" w:rsidRDefault="00E95A6D" w:rsidP="00657E78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szCs w:val="20"/>
                              </w:rPr>
                            </w:pPr>
                            <w:r w:rsidRPr="00657E78">
                              <w:rPr>
                                <w:b/>
                                <w:sz w:val="20"/>
                                <w:szCs w:val="20"/>
                              </w:rPr>
                              <w:t>Note</w:t>
                            </w:r>
                          </w:p>
                        </w:tc>
                      </w:tr>
                      <w:tr w:rsidR="00E95A6D" w14:paraId="0E793C1E" w14:textId="77777777" w:rsidTr="00EA03D7">
                        <w:trPr>
                          <w:trHeight w:val="328"/>
                        </w:trPr>
                        <w:tc>
                          <w:tcPr>
                            <w:tcW w:w="3147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235AB8FC" w14:textId="34BD2DAF" w:rsidR="00E95A6D" w:rsidRPr="00D31631" w:rsidRDefault="00E95A6D" w:rsidP="004E7741">
                            <w:pPr>
                              <w:pStyle w:val="TableParagraph"/>
                              <w:tabs>
                                <w:tab w:val="left" w:pos="2567"/>
                              </w:tabs>
                              <w:spacing w:line="199" w:lineRule="exact"/>
                              <w:ind w:left="88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  <w:u w:val="single"/>
                              </w:rPr>
                              <w:t>BIO 10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Basic Biological Concepts (3) (GE </w:t>
                            </w:r>
                            <w:r w:rsidR="007333C8">
                              <w:rPr>
                                <w:sz w:val="16"/>
                                <w:szCs w:val="16"/>
                              </w:rPr>
                              <w:t>5B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6A774DF9" w14:textId="77777777" w:rsidR="00E95A6D" w:rsidRPr="000E4BAE" w:rsidRDefault="00E95A6D" w:rsidP="00426505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7DF72CA9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FF66DE0" w14:textId="77777777" w:rsidTr="002C65B3">
                        <w:trPr>
                          <w:trHeight w:val="483"/>
                        </w:trPr>
                        <w:tc>
                          <w:tcPr>
                            <w:tcW w:w="3147" w:type="dxa"/>
                            <w:vMerge w:val="restart"/>
                            <w:vAlign w:val="center"/>
                          </w:tcPr>
                          <w:p w14:paraId="43095087" w14:textId="2C25A091" w:rsidR="00E95A6D" w:rsidRDefault="00E95A6D" w:rsidP="00D31998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after="120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  <w:u w:val="single"/>
                              </w:rPr>
                              <w:t>CHEM 1A</w:t>
                            </w:r>
                            <w:r w:rsidRPr="002C156A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General Chemistry I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(5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7333C8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+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 xml:space="preserve"> 5C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29876362" w14:textId="77777777" w:rsidR="00E95A6D" w:rsidRDefault="00E95A6D" w:rsidP="002C156A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D31998">
                              <w:rPr>
                                <w:sz w:val="16"/>
                                <w:szCs w:val="16"/>
                              </w:rPr>
                              <w:t xml:space="preserve">     </w:t>
                            </w:r>
                          </w:p>
                          <w:p w14:paraId="5C0413F4" w14:textId="37696A61" w:rsidR="00E95A6D" w:rsidRPr="00D31631" w:rsidRDefault="00E95A6D" w:rsidP="00D31998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after="120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  <w:u w:val="single"/>
                              </w:rPr>
                              <w:t>CHEM 6A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ntro to Gen Chem (5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>5A</w:t>
                            </w:r>
                            <w:r w:rsidR="009B1560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C66F6" w:rsidRPr="00D31631">
                              <w:rPr>
                                <w:sz w:val="16"/>
                                <w:szCs w:val="16"/>
                              </w:rPr>
                              <w:t>+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 xml:space="preserve"> 5C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    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237E554E" w14:textId="610D29B0" w:rsidR="00E95A6D" w:rsidRPr="008B0C12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hyperlink r:id="rId13" w:history="1">
                              <w:r w:rsidRPr="00D31998">
                                <w:rPr>
                                  <w:rStyle w:val="Hyperlink"/>
                                  <w:rFonts w:asciiTheme="minorHAnsi" w:hAnsiTheme="minorHAnsi" w:cstheme="minorHAnsi"/>
                                  <w:sz w:val="16"/>
                                  <w:szCs w:val="16"/>
                                </w:rPr>
                                <w:t xml:space="preserve">CARA or </w:t>
                              </w:r>
                              <w:r w:rsidRPr="00D31998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 xml:space="preserve">CHEM 4 </w:t>
                              </w:r>
                              <w:r w:rsidRPr="00D31998">
                                <w:rPr>
                                  <w:rStyle w:val="Hyperlink"/>
                                  <w:rFonts w:asciiTheme="minorHAnsi" w:hAnsiTheme="minorHAnsi" w:cstheme="minorHAnsi"/>
                                  <w:sz w:val="16"/>
                                  <w:szCs w:val="16"/>
                                </w:rPr>
                                <w:t xml:space="preserve">AND ALEKS score </w:t>
                              </w:r>
                              <w:r w:rsidRPr="00D31998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61</w:t>
                              </w:r>
                            </w:hyperlink>
                            <w:r w:rsidRPr="008B0C1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09B46C3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6917F46E" w14:textId="77777777" w:rsidTr="002C65B3">
                        <w:trPr>
                          <w:trHeight w:val="357"/>
                        </w:trPr>
                        <w:tc>
                          <w:tcPr>
                            <w:tcW w:w="3147" w:type="dxa"/>
                            <w:vMerge/>
                            <w:vAlign w:val="center"/>
                          </w:tcPr>
                          <w:p w14:paraId="259F01BD" w14:textId="77777777" w:rsidR="00E95A6D" w:rsidRPr="00D31631" w:rsidRDefault="00E95A6D" w:rsidP="004E7741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6012829B" w14:textId="77777777" w:rsidR="00E95A6D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1295112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23663523" w14:textId="77777777" w:rsidTr="00623152">
                        <w:trPr>
                          <w:trHeight w:val="413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4BE1E558" w14:textId="34507DCB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9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Food Safety and Sanitation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342838F0" w14:textId="77777777" w:rsidR="00E95A6D" w:rsidRPr="000E4BAE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61D0C1C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6D140E1" w14:textId="77777777" w:rsidTr="00623152">
                        <w:trPr>
                          <w:trHeight w:val="404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2765305B" w14:textId="1E68AF76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0</w:t>
                            </w:r>
                            <w:r w:rsidR="0048548F">
                              <w:rPr>
                                <w:sz w:val="16"/>
                                <w:szCs w:val="16"/>
                              </w:rPr>
                              <w:t xml:space="preserve"> Intro to Nutrition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E041FB">
                              <w:rPr>
                                <w:sz w:val="16"/>
                                <w:szCs w:val="16"/>
                              </w:rPr>
                              <w:t>5B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6FFCCC73" w14:textId="77777777" w:rsidR="00E95A6D" w:rsidRPr="000E4BAE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503C5D39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DF3640D" w14:textId="77777777" w:rsidTr="00EA03D7">
                        <w:trPr>
                          <w:trHeight w:val="359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5006DF32" w14:textId="473F1BEC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Principles of Food Preparation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32AD5D7A" w14:textId="6532B220" w:rsidR="00E95A6D" w:rsidRPr="00D31631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Majors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FE7E2C5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736712A2" w14:textId="77777777" w:rsidTr="00623152">
                        <w:trPr>
                          <w:trHeight w:val="359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548C46F0" w14:textId="04E81D54" w:rsidR="00E95A6D" w:rsidRPr="00D31631" w:rsidRDefault="00E95A6D" w:rsidP="00A31852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PSYC 2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ntro to Psychology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176DCC"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248A3C1B" w14:textId="77777777" w:rsidR="00E95A6D" w:rsidRPr="00D31631" w:rsidRDefault="00E95A6D" w:rsidP="00A31852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6630A642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39CF7F1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2893B16C" w14:textId="014D095D" w:rsidR="00E95A6D" w:rsidRPr="00D31631" w:rsidRDefault="00E95A6D" w:rsidP="00A31852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STAT 1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ntro to Statistics (3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104196"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450A4E6E" w14:textId="77777777" w:rsidR="00E95A6D" w:rsidRPr="00D31631" w:rsidRDefault="00E95A6D" w:rsidP="00A31852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</w:rPr>
                              <w:t>ALEKS PPL Score &gt; 51 or Math 10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76FB5C4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41AE4B1F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shd w:val="clear" w:color="auto" w:fill="004D37"/>
                            <w:vAlign w:val="center"/>
                          </w:tcPr>
                          <w:p w14:paraId="37CCA0C4" w14:textId="24945AC9" w:rsidR="00E95A6D" w:rsidRPr="00657E78" w:rsidRDefault="00E95A6D" w:rsidP="00657E78">
                            <w:pPr>
                              <w:pStyle w:val="TableParagraph"/>
                              <w:spacing w:before="39" w:line="199" w:lineRule="exact"/>
                              <w:ind w:left="88"/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Core </w:t>
                            </w:r>
                            <w:r w:rsidRPr="00657E7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Upper Division </w:t>
                            </w:r>
                            <w:r w:rsidRPr="00657E78">
                              <w:rPr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(25 units)</w:t>
                            </w:r>
                          </w:p>
                        </w:tc>
                        <w:tc>
                          <w:tcPr>
                            <w:tcW w:w="1531" w:type="dxa"/>
                            <w:shd w:val="clear" w:color="auto" w:fill="004D37"/>
                            <w:vAlign w:val="center"/>
                          </w:tcPr>
                          <w:p w14:paraId="40403F44" w14:textId="77777777" w:rsidR="00E95A6D" w:rsidRPr="00D31631" w:rsidRDefault="00E95A6D" w:rsidP="00A31852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shd w:val="clear" w:color="auto" w:fill="004D37"/>
                            <w:vAlign w:val="center"/>
                          </w:tcPr>
                          <w:p w14:paraId="7BC7F927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CECB7DA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69E38070" w14:textId="24224409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0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Research: Methods and Application in Nutrition and Food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57C33DF3" w14:textId="4A364144" w:rsidR="00E95A6D" w:rsidRPr="00D31631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6 NUFD units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782C7761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2B56F790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079FD769" w14:textId="60309836" w:rsidR="00E95A6D" w:rsidRPr="00550FCD" w:rsidRDefault="00E95A6D" w:rsidP="00D31998">
                            <w:pPr>
                              <w:pStyle w:val="TableParagraph"/>
                              <w:spacing w:before="3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07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 xml:space="preserve"> Nutr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tion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 xml:space="preserve"> Educ, Communi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ation 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 xml:space="preserve">&amp;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>ounseling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1A179244" w14:textId="0BFA0D35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0 and 3 NUFD units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1552FA3F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BA05188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42641D63" w14:textId="434C488D" w:rsidR="00E95A6D" w:rsidRPr="00EF7C3E" w:rsidRDefault="00E95A6D" w:rsidP="00D31998">
                            <w:pPr>
                              <w:pStyle w:val="TableParagraph"/>
                              <w:spacing w:before="3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0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Food Production &amp; Sustainability (4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15C84326" w14:textId="14494E7C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9; NUFD 10;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1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EC4B6A9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7EC0698C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7064839A" w14:textId="6740CA1D" w:rsidR="00E95A6D" w:rsidRPr="00EF7C3E" w:rsidRDefault="00E95A6D" w:rsidP="00D31998">
                            <w:pPr>
                              <w:pStyle w:val="TableParagraph"/>
                              <w:spacing w:before="3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3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Nutr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tion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&amp; Metabolis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 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176DCC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="00E11392">
                              <w:rPr>
                                <w:sz w:val="16"/>
                                <w:szCs w:val="16"/>
                              </w:rPr>
                              <w:t>B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0B409690" w14:textId="5B54ACD5" w:rsidR="00E95A6D" w:rsidRPr="00D31631" w:rsidRDefault="00E95A6D" w:rsidP="00D31998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0; BIO 10;</w:t>
                            </w:r>
                          </w:p>
                          <w:p w14:paraId="5B19A9CC" w14:textId="5A7753A6" w:rsidR="00E95A6D" w:rsidRPr="00D31631" w:rsidRDefault="00E95A6D" w:rsidP="00D31998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CHEM 1A or CHEM 6A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293E4E2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05AB764" w14:textId="77777777" w:rsidTr="002C65B3">
                        <w:trPr>
                          <w:trHeight w:val="384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67E29548" w14:textId="5ECBF2DD" w:rsidR="00E95A6D" w:rsidRPr="00EF7C3E" w:rsidRDefault="00E95A6D" w:rsidP="00D31998">
                            <w:pPr>
                              <w:pStyle w:val="TableParagraph"/>
                              <w:spacing w:before="30" w:line="199" w:lineRule="exact"/>
                              <w:ind w:left="88" w:hanging="89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4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Cultural &amp; Social Aspects of Food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</w:t>
                            </w:r>
                            <w:r w:rsidR="00176DCC">
                              <w:rPr>
                                <w:sz w:val="16"/>
                                <w:szCs w:val="16"/>
                              </w:rPr>
                              <w:t xml:space="preserve"> (GE </w:t>
                            </w:r>
                            <w:r w:rsidR="00104196">
                              <w:rPr>
                                <w:sz w:val="16"/>
                                <w:szCs w:val="16"/>
                              </w:rPr>
                              <w:t>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7A85EA88" w14:textId="78B11E67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0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7E835B83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D5B045F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683B8182" w14:textId="6FB81E9C" w:rsidR="00E95A6D" w:rsidRPr="00EF7C3E" w:rsidRDefault="00E95A6D" w:rsidP="00D31998">
                            <w:pPr>
                              <w:pStyle w:val="TableParagraph"/>
                              <w:spacing w:before="4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FA2B70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5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Lifecycle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ut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: Preconception to childhood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4DE4434D" w14:textId="3DE84669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13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8F6C11B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5595E12" w14:textId="77777777" w:rsidTr="002C65B3">
                        <w:trPr>
                          <w:trHeight w:val="357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583BBD0D" w14:textId="15ED497E" w:rsidR="00E95A6D" w:rsidRPr="00EF7C3E" w:rsidRDefault="00E95A6D" w:rsidP="00D31998">
                            <w:pPr>
                              <w:pStyle w:val="TableParagraph"/>
                              <w:spacing w:before="4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FA2B70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9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Lifecycle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ut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: 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Adolesc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to Adult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06D08959" w14:textId="12E200B1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13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931C4D9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7B4A0CB0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38747D04" w14:textId="77777777" w:rsidR="00E95A6D" w:rsidRPr="00D31631" w:rsidRDefault="00E95A6D" w:rsidP="00A31852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68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Senior Seminar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67ECD000" w14:textId="77777777" w:rsidR="00E95A6D" w:rsidRPr="00D31631" w:rsidRDefault="00E95A6D" w:rsidP="00A31852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21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units completed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2F49022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25E59BB6" w14:textId="77777777" w:rsidTr="00657E78">
                        <w:trPr>
                          <w:trHeight w:val="368"/>
                        </w:trPr>
                        <w:tc>
                          <w:tcPr>
                            <w:tcW w:w="5488" w:type="dxa"/>
                            <w:gridSpan w:val="3"/>
                            <w:shd w:val="clear" w:color="auto" w:fill="004D37"/>
                            <w:vAlign w:val="center"/>
                          </w:tcPr>
                          <w:p w14:paraId="65B32D81" w14:textId="0520CA22" w:rsidR="00E95A6D" w:rsidRPr="00657E78" w:rsidRDefault="00E95A6D" w:rsidP="00657E78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ind w:left="88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57E78">
                              <w:rPr>
                                <w:b/>
                                <w:sz w:val="18"/>
                                <w:szCs w:val="18"/>
                              </w:rPr>
                              <w:t>Required Upper Division Elective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F4D8F">
                              <w:rPr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>(6 units)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726898">
                              <w:rPr>
                                <w:b/>
                                <w:sz w:val="16"/>
                                <w:szCs w:val="16"/>
                              </w:rPr>
                              <w:t>**</w:t>
                            </w:r>
                          </w:p>
                        </w:tc>
                      </w:tr>
                      <w:tr w:rsidR="00E95A6D" w14:paraId="620BD53A" w14:textId="77777777" w:rsidTr="002C65B3">
                        <w:trPr>
                          <w:trHeight w:val="321"/>
                        </w:trPr>
                        <w:tc>
                          <w:tcPr>
                            <w:tcW w:w="3147" w:type="dxa"/>
                            <w:vMerge w:val="restart"/>
                            <w:vAlign w:val="center"/>
                          </w:tcPr>
                          <w:p w14:paraId="211E3621" w14:textId="53C0A212" w:rsidR="00E95A6D" w:rsidRDefault="00E95A6D" w:rsidP="00EF7C3E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left="107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NUFD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111, NUFD 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116, NUFD 117, </w:t>
                            </w:r>
                          </w:p>
                          <w:p w14:paraId="6C1C9B69" w14:textId="77777777" w:rsidR="00E95A6D" w:rsidRDefault="00E95A6D" w:rsidP="00EF7C3E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left="107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</w:rPr>
                              <w:t>NUFD 118A, NUFD 120, NUFD 12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, NUFD 122</w:t>
                            </w:r>
                          </w:p>
                          <w:p w14:paraId="4BAB8651" w14:textId="51F982D2" w:rsidR="00E95A6D" w:rsidRPr="00EF7C3E" w:rsidRDefault="00E95A6D" w:rsidP="00EF7C3E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left="107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0E4CA054" w14:textId="6C0F6FB9" w:rsidR="00E95A6D" w:rsidRPr="00D43A94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2CAF7442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4F84B35" w14:textId="77777777" w:rsidTr="002C65B3">
                        <w:trPr>
                          <w:trHeight w:val="384"/>
                        </w:trPr>
                        <w:tc>
                          <w:tcPr>
                            <w:tcW w:w="3147" w:type="dxa"/>
                            <w:vMerge/>
                            <w:vAlign w:val="center"/>
                          </w:tcPr>
                          <w:p w14:paraId="7AFFF652" w14:textId="03191C07" w:rsidR="00E95A6D" w:rsidRDefault="00E95A6D" w:rsidP="009A2FD6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ind w:left="107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4899A957" w14:textId="0DCE9F2D" w:rsidR="00E95A6D" w:rsidRPr="00D43A94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A024AB1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546A011A" w14:textId="060B5120" w:rsidR="00045ED2" w:rsidRDefault="000E4BAE" w:rsidP="00726898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 w:rsidRPr="000E4BAE">
                        <w:rPr>
                          <w:sz w:val="18"/>
                          <w:szCs w:val="18"/>
                        </w:rPr>
                        <w:t>*</w:t>
                      </w:r>
                      <w:r w:rsidR="00726898">
                        <w:rPr>
                          <w:sz w:val="18"/>
                          <w:szCs w:val="18"/>
                        </w:rPr>
                        <w:t xml:space="preserve">   </w:t>
                      </w:r>
                      <w:r w:rsidR="00E95A6D" w:rsidRPr="000E4BAE">
                        <w:rPr>
                          <w:sz w:val="18"/>
                          <w:szCs w:val="18"/>
                        </w:rPr>
                        <w:t xml:space="preserve">Check the </w:t>
                      </w:r>
                      <w:r w:rsidR="00DA06E2">
                        <w:rPr>
                          <w:sz w:val="18"/>
                          <w:szCs w:val="18"/>
                        </w:rPr>
                        <w:t>prerequisites</w:t>
                      </w:r>
                      <w:r w:rsidR="00E95A6D" w:rsidRPr="000E4BAE">
                        <w:rPr>
                          <w:sz w:val="18"/>
                          <w:szCs w:val="18"/>
                        </w:rPr>
                        <w:t xml:space="preserve"> for your eligibility</w:t>
                      </w:r>
                      <w:r w:rsidR="00E95A6D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7DE4433E" w14:textId="77777777" w:rsidR="00726898" w:rsidRDefault="00726898" w:rsidP="00726898">
                      <w:pPr>
                        <w:ind w:firstLine="96"/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</w:pPr>
                      <w:r w:rsidRPr="00726898">
                        <w:rPr>
                          <w:sz w:val="18"/>
                          <w:szCs w:val="18"/>
                        </w:rPr>
                        <w:t xml:space="preserve">** </w:t>
                      </w:r>
                      <w:r w:rsidRPr="00726898"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 xml:space="preserve">Please check the class schedule to plan your courses. Some classes are </w:t>
                      </w:r>
                      <w:r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07FC004D" w14:textId="47A4EF92" w:rsidR="00E95A6D" w:rsidRPr="000E4BAE" w:rsidRDefault="00726898" w:rsidP="00726898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 xml:space="preserve">      </w:t>
                      </w:r>
                      <w:r w:rsidRPr="00726898"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>offered on a rotating basis.</w:t>
                      </w:r>
                    </w:p>
                  </w:txbxContent>
                </v:textbox>
              </v:shape>
            </w:pict>
          </mc:Fallback>
        </mc:AlternateContent>
      </w:r>
    </w:p>
    <w:p w14:paraId="56BD24BD" w14:textId="411D0C7E" w:rsidR="00C35287" w:rsidRDefault="00C35287"/>
    <w:p w14:paraId="00E671C0" w14:textId="074818FB" w:rsidR="00524778" w:rsidRDefault="00524778"/>
    <w:p w14:paraId="23A6936A" w14:textId="215E0E16" w:rsidR="00524778" w:rsidRDefault="00C35287">
      <w:r>
        <w:rPr>
          <w:noProof/>
          <w:lang w:eastAsia="ko-KR" w:bidi="ar-SA"/>
        </w:rPr>
        <mc:AlternateContent>
          <mc:Choice Requires="wps">
            <w:drawing>
              <wp:anchor distT="45720" distB="45720" distL="114300" distR="114300" simplePos="0" relativeHeight="251658252" behindDoc="0" locked="0" layoutInCell="1" allowOverlap="1" wp14:anchorId="7EFFFF17" wp14:editId="13D1BC26">
                <wp:simplePos x="0" y="0"/>
                <wp:positionH relativeFrom="column">
                  <wp:posOffset>3569970</wp:posOffset>
                </wp:positionH>
                <wp:positionV relativeFrom="paragraph">
                  <wp:posOffset>166706</wp:posOffset>
                </wp:positionV>
                <wp:extent cx="4006850" cy="244856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6850" cy="2448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5845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215"/>
                              <w:gridCol w:w="630"/>
                            </w:tblGrid>
                            <w:tr w:rsidR="00E95A6D" w14:paraId="503FADE0" w14:textId="4879B864" w:rsidTr="002C156A">
                              <w:trPr>
                                <w:trHeight w:val="529"/>
                              </w:trPr>
                              <w:tc>
                                <w:tcPr>
                                  <w:tcW w:w="521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</w:tcPr>
                                <w:p w14:paraId="2A86C28E" w14:textId="77777777" w:rsidR="00E95A6D" w:rsidRPr="00426505" w:rsidRDefault="00E95A6D" w:rsidP="00E95A6D">
                                  <w:pPr>
                                    <w:pStyle w:val="TableParagraph"/>
                                    <w:spacing w:line="268" w:lineRule="exact"/>
                                    <w:ind w:left="115"/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426505"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Graduation Requirements:</w:t>
                                  </w:r>
                                </w:p>
                                <w:p w14:paraId="0EE29A74" w14:textId="77777777" w:rsidR="00E95A6D" w:rsidRDefault="00E95A6D" w:rsidP="00E95A6D">
                                  <w:pPr>
                                    <w:pStyle w:val="TableParagraph"/>
                                    <w:spacing w:line="199" w:lineRule="exact"/>
                                    <w:ind w:left="115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*Items numbered 1-4 should be taken in sequence.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264C17F4" w14:textId="5EFF792D" w:rsidR="00E95A6D" w:rsidRDefault="00E95A6D" w:rsidP="00E95A6D">
                                  <w:pPr>
                                    <w:pStyle w:val="TableParagraph"/>
                                    <w:spacing w:before="5"/>
                                    <w:jc w:val="center"/>
                                    <w:rPr>
                                      <w:sz w:val="21"/>
                                    </w:rPr>
                                  </w:pPr>
                                  <w:r>
                                    <w:rPr>
                                      <w:sz w:val="21"/>
                                    </w:rPr>
                                    <w:t>Note</w:t>
                                  </w:r>
                                </w:p>
                              </w:tc>
                            </w:tr>
                            <w:tr w:rsidR="00E95A6D" w14:paraId="332E7F22" w14:textId="224F19F1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  <w:vAlign w:val="center"/>
                                </w:tcPr>
                                <w:p w14:paraId="35FE5A18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Minimum 120 units to graduate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79D31DE3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6B263A7E" w14:textId="3A64B4EE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tcBorders>
                                    <w:top w:val="single" w:sz="4" w:space="0" w:color="000000"/>
                                  </w:tcBorders>
                                  <w:vAlign w:val="center"/>
                                </w:tcPr>
                                <w:p w14:paraId="19D003F6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39 units of upper division </w:t>
                                  </w:r>
                                  <w:r>
                                    <w:rPr>
                                      <w:i/>
                                      <w:sz w:val="18"/>
                                    </w:rPr>
                                    <w:t>(courses 100-199)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5C34A837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F0332A0" w14:textId="2A40666F" w:rsidTr="002C156A">
                              <w:trPr>
                                <w:trHeight w:val="300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349EDEEC" w14:textId="1C27D034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 w:rsidRPr="002C156A">
                                    <w:rPr>
                                      <w:bCs/>
                                      <w:sz w:val="18"/>
                                    </w:rPr>
                                    <w:t>American Institutions: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# U.S. History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DDAD3FB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29DA97B" w14:textId="2665A690" w:rsidTr="002C156A">
                              <w:trPr>
                                <w:trHeight w:val="255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18BA1A4A" w14:textId="4AADE08C" w:rsidR="00E95A6D" w:rsidRDefault="00E95A6D" w:rsidP="002C156A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                                          # U.S. Constitution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368F4D85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3EE414F" w14:textId="1A664276" w:rsidTr="002C156A">
                              <w:trPr>
                                <w:trHeight w:val="264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657B9611" w14:textId="0B8C305B" w:rsidR="00E95A6D" w:rsidRDefault="00E95A6D" w:rsidP="002C156A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                                          # CA State &amp; Local Government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513907D4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6563459" w14:textId="6EFB4A68" w:rsidTr="002C156A">
                              <w:trPr>
                                <w:trHeight w:val="264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364C3FC1" w14:textId="0A7CAB0A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3981"/>
                                    </w:tabs>
                                    <w:ind w:left="83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1. </w:t>
                                  </w:r>
                                  <w:r w:rsidR="00246526">
                                    <w:rPr>
                                      <w:sz w:val="18"/>
                                    </w:rPr>
                                    <w:t>English Composition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(GE </w:t>
                                  </w:r>
                                  <w:r w:rsidR="00246526">
                                    <w:rPr>
                                      <w:sz w:val="18"/>
                                    </w:rPr>
                                    <w:t>1A</w:t>
                                  </w:r>
                                  <w:r>
                                    <w:rPr>
                                      <w:sz w:val="18"/>
                                    </w:rPr>
                                    <w:t>) (ENGL 5</w:t>
                                  </w:r>
                                  <w:r>
                                    <w:rPr>
                                      <w:spacing w:val="-8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11) </w:t>
                                  </w:r>
                                  <w:r>
                                    <w:rPr>
                                      <w:i/>
                                      <w:sz w:val="18"/>
                                    </w:rPr>
                                    <w:t>“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C- or better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required”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2636909A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F3CFEFA" w14:textId="0D9F9E8B" w:rsidTr="002C156A">
                              <w:trPr>
                                <w:trHeight w:val="267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0422E9FE" w14:textId="77777777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3967"/>
                                    </w:tabs>
                                    <w:ind w:left="83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2. Second Semester Composition</w:t>
                                  </w:r>
                                  <w:r>
                                    <w:rPr>
                                      <w:spacing w:val="-8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(ENGL 20)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“C- or better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required”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A775677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DA8CD6A" w14:textId="5AAB6EEA" w:rsidTr="002C156A">
                              <w:trPr>
                                <w:trHeight w:val="264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420E9E4D" w14:textId="4AE9487B" w:rsidR="00E95A6D" w:rsidRPr="004236C1" w:rsidRDefault="00E95A6D" w:rsidP="002C156A">
                                  <w:pPr>
                                    <w:pStyle w:val="TableParagraph"/>
                                    <w:tabs>
                                      <w:tab w:val="left" w:pos="4154"/>
                                    </w:tabs>
                                    <w:ind w:left="8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Foreign</w:t>
                                  </w:r>
                                  <w:r>
                                    <w:rPr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Language</w:t>
                                  </w:r>
                                  <w:r>
                                    <w:rPr>
                                      <w:spacing w:val="-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(FL)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“C- or better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 xml:space="preserve">required”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5DBD5E0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641E33FE" w14:textId="6D907A70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6FDD2995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Race &amp; Ethnicity in American Society (RE)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12911D50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866FC5D" w14:textId="155B03CA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75BD7E5F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3. Writing Placement for Juniors (WPJ) Portfolio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01A60052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4F3D57B6" w14:textId="0C0CEAB2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01EC6CEF" w14:textId="77777777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4012"/>
                                    </w:tabs>
                                    <w:ind w:left="83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4. Writing</w:t>
                                  </w:r>
                                  <w:r>
                                    <w:rPr>
                                      <w:spacing w:val="-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Intensive (WI) “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C- or better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required”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661BB00A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F5AB70E" w14:textId="77777777" w:rsidR="00E95A6D" w:rsidRDefault="00E95A6D" w:rsidP="00C352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FFF17" id="_x0000_s1033" type="#_x0000_t202" style="position:absolute;margin-left:281.1pt;margin-top:13.15pt;width:315.5pt;height:192.8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" stroked="f">
                <v:textbox>
                  <w:txbxContent>
                    <w:tbl>
                      <w:tblPr>
                        <w:tblW w:w="5845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215"/>
                        <w:gridCol w:w="630"/>
                      </w:tblGrid>
                      <w:tr w:rsidR="00E95A6D" w14:paraId="503FADE0" w14:textId="4879B864" w:rsidTr="002C156A">
                        <w:trPr>
                          <w:trHeight w:val="529"/>
                        </w:trPr>
                        <w:tc>
                          <w:tcPr>
                            <w:tcW w:w="521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</w:tcPr>
                          <w:p w14:paraId="2A86C28E" w14:textId="77777777" w:rsidR="00E95A6D" w:rsidRPr="00426505" w:rsidRDefault="00E95A6D" w:rsidP="00E95A6D">
                            <w:pPr>
                              <w:pStyle w:val="TableParagraph"/>
                              <w:spacing w:line="268" w:lineRule="exact"/>
                              <w:ind w:left="115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426505">
                              <w:rPr>
                                <w:b/>
                                <w:sz w:val="26"/>
                                <w:szCs w:val="26"/>
                              </w:rPr>
                              <w:t>Graduation Requirements:</w:t>
                            </w:r>
                          </w:p>
                          <w:p w14:paraId="0EE29A74" w14:textId="77777777" w:rsidR="00E95A6D" w:rsidRDefault="00E95A6D" w:rsidP="00E95A6D">
                            <w:pPr>
                              <w:pStyle w:val="TableParagraph"/>
                              <w:spacing w:line="199" w:lineRule="exact"/>
                              <w:ind w:left="115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*Items numbered 1-4 should be taken in sequence.</w:t>
                            </w:r>
                          </w:p>
                        </w:tc>
                        <w:tc>
                          <w:tcPr>
                            <w:tcW w:w="63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264C17F4" w14:textId="5EFF792D" w:rsidR="00E95A6D" w:rsidRDefault="00E95A6D" w:rsidP="00E95A6D">
                            <w:pPr>
                              <w:pStyle w:val="TableParagraph"/>
                              <w:spacing w:before="5"/>
                              <w:jc w:val="center"/>
                              <w:rPr>
                                <w:sz w:val="21"/>
                              </w:rPr>
                            </w:pPr>
                            <w:r>
                              <w:rPr>
                                <w:sz w:val="21"/>
                              </w:rPr>
                              <w:t>Note</w:t>
                            </w:r>
                          </w:p>
                        </w:tc>
                      </w:tr>
                      <w:tr w:rsidR="00E95A6D" w14:paraId="332E7F22" w14:textId="224F19F1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  <w:vAlign w:val="center"/>
                          </w:tcPr>
                          <w:p w14:paraId="35FE5A18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Minimum 120 units to graduate</w:t>
                            </w:r>
                          </w:p>
                        </w:tc>
                        <w:tc>
                          <w:tcPr>
                            <w:tcW w:w="63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79D31DE3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6B263A7E" w14:textId="3A64B4EE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tcBorders>
                              <w:top w:val="single" w:sz="4" w:space="0" w:color="000000"/>
                            </w:tcBorders>
                            <w:vAlign w:val="center"/>
                          </w:tcPr>
                          <w:p w14:paraId="19D003F6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39 units of upper division </w:t>
                            </w:r>
                            <w:r>
                              <w:rPr>
                                <w:i/>
                                <w:sz w:val="18"/>
                              </w:rPr>
                              <w:t>(courses 100-199)</w:t>
                            </w:r>
                          </w:p>
                        </w:tc>
                        <w:tc>
                          <w:tcPr>
                            <w:tcW w:w="630" w:type="dxa"/>
                            <w:tcBorders>
                              <w:top w:val="single" w:sz="4" w:space="0" w:color="000000"/>
                            </w:tcBorders>
                          </w:tcPr>
                          <w:p w14:paraId="5C34A837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F0332A0" w14:textId="2A40666F" w:rsidTr="002C156A">
                        <w:trPr>
                          <w:trHeight w:val="300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349EDEEC" w14:textId="1C27D034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 w:rsidRPr="002C156A">
                              <w:rPr>
                                <w:bCs/>
                                <w:sz w:val="18"/>
                              </w:rPr>
                              <w:t>American Institutions:</w:t>
                            </w:r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# U.S. History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DDAD3FB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29DA97B" w14:textId="2665A690" w:rsidTr="002C156A">
                        <w:trPr>
                          <w:trHeight w:val="255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18BA1A4A" w14:textId="4AADE08C" w:rsidR="00E95A6D" w:rsidRDefault="00E95A6D" w:rsidP="002C156A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                                        # U.S. Constitution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368F4D85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3EE414F" w14:textId="1A664276" w:rsidTr="002C156A">
                        <w:trPr>
                          <w:trHeight w:val="264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657B9611" w14:textId="0B8C305B" w:rsidR="00E95A6D" w:rsidRDefault="00E95A6D" w:rsidP="002C156A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                                        # CA State &amp; Local Government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513907D4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6563459" w14:textId="6EFB4A68" w:rsidTr="002C156A">
                        <w:trPr>
                          <w:trHeight w:val="264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364C3FC1" w14:textId="0A7CAB0A" w:rsidR="00E95A6D" w:rsidRDefault="00E95A6D" w:rsidP="002C156A">
                            <w:pPr>
                              <w:pStyle w:val="TableParagraph"/>
                              <w:tabs>
                                <w:tab w:val="left" w:pos="3981"/>
                              </w:tabs>
                              <w:ind w:left="83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1. </w:t>
                            </w:r>
                            <w:r w:rsidR="00246526">
                              <w:rPr>
                                <w:sz w:val="18"/>
                              </w:rPr>
                              <w:t>English Composition</w:t>
                            </w:r>
                            <w:r>
                              <w:rPr>
                                <w:sz w:val="18"/>
                              </w:rPr>
                              <w:t xml:space="preserve"> (GE </w:t>
                            </w:r>
                            <w:r w:rsidR="00246526">
                              <w:rPr>
                                <w:sz w:val="18"/>
                              </w:rPr>
                              <w:t>1A</w:t>
                            </w:r>
                            <w:r>
                              <w:rPr>
                                <w:sz w:val="18"/>
                              </w:rPr>
                              <w:t>) (ENGL 5</w:t>
                            </w:r>
                            <w:r>
                              <w:rPr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or</w:t>
                            </w:r>
                            <w:r>
                              <w:rPr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 xml:space="preserve">11) </w:t>
                            </w:r>
                            <w:r>
                              <w:rPr>
                                <w:i/>
                                <w:sz w:val="18"/>
                              </w:rPr>
                              <w:t>“</w:t>
                            </w:r>
                            <w:r>
                              <w:rPr>
                                <w:i/>
                                <w:sz w:val="16"/>
                              </w:rPr>
                              <w:t>C- or better</w:t>
                            </w:r>
                            <w:r>
                              <w:rPr>
                                <w:i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>required”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2636909A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F3CFEFA" w14:textId="0D9F9E8B" w:rsidTr="002C156A">
                        <w:trPr>
                          <w:trHeight w:val="267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0422E9FE" w14:textId="77777777" w:rsidR="00E95A6D" w:rsidRDefault="00E95A6D" w:rsidP="002C156A">
                            <w:pPr>
                              <w:pStyle w:val="TableParagraph"/>
                              <w:tabs>
                                <w:tab w:val="left" w:pos="3967"/>
                              </w:tabs>
                              <w:ind w:left="83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2. Second Semester Composition</w:t>
                            </w:r>
                            <w:r>
                              <w:rPr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 xml:space="preserve">(ENGL 20) </w:t>
                            </w:r>
                            <w:r>
                              <w:rPr>
                                <w:i/>
                                <w:sz w:val="16"/>
                              </w:rPr>
                              <w:t>“C- or better</w:t>
                            </w:r>
                            <w:r>
                              <w:rPr>
                                <w:i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>required”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A775677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DA8CD6A" w14:textId="5AAB6EEA" w:rsidTr="002C156A">
                        <w:trPr>
                          <w:trHeight w:val="264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420E9E4D" w14:textId="4AE9487B" w:rsidR="00E95A6D" w:rsidRPr="004236C1" w:rsidRDefault="00E95A6D" w:rsidP="002C156A">
                            <w:pPr>
                              <w:pStyle w:val="TableParagraph"/>
                              <w:tabs>
                                <w:tab w:val="left" w:pos="4154"/>
                              </w:tabs>
                              <w:ind w:left="83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Foreign</w:t>
                            </w:r>
                            <w:r>
                              <w:rPr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Language</w:t>
                            </w:r>
                            <w:r>
                              <w:rPr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 xml:space="preserve">(FL) </w:t>
                            </w:r>
                            <w:r>
                              <w:rPr>
                                <w:i/>
                                <w:sz w:val="16"/>
                              </w:rPr>
                              <w:t>“C- or better</w:t>
                            </w:r>
                            <w:r>
                              <w:rPr>
                                <w:i/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 xml:space="preserve">required”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5DBD5E0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641E33FE" w14:textId="6D907A70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6FDD2995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Race &amp; Ethnicity in American Society (RE)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12911D50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866FC5D" w14:textId="155B03CA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75BD7E5F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3. Writing Placement for Juniors (WPJ) Portfolio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01A60052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4F3D57B6" w14:textId="0C0CEAB2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01EC6CEF" w14:textId="77777777" w:rsidR="00E95A6D" w:rsidRDefault="00E95A6D" w:rsidP="002C156A">
                            <w:pPr>
                              <w:pStyle w:val="TableParagraph"/>
                              <w:tabs>
                                <w:tab w:val="left" w:pos="4012"/>
                              </w:tabs>
                              <w:ind w:left="83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4. Writing</w:t>
                            </w:r>
                            <w:r>
                              <w:rPr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Intensive (WI) “</w:t>
                            </w:r>
                            <w:r>
                              <w:rPr>
                                <w:i/>
                                <w:sz w:val="16"/>
                              </w:rPr>
                              <w:t>C- or better</w:t>
                            </w:r>
                            <w:r>
                              <w:rPr>
                                <w:i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>required”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661BB00A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7F5AB70E" w14:textId="77777777" w:rsidR="00E95A6D" w:rsidRDefault="00E95A6D" w:rsidP="00C35287"/>
                  </w:txbxContent>
                </v:textbox>
                <w10:wrap type="square"/>
              </v:shape>
            </w:pict>
          </mc:Fallback>
        </mc:AlternateContent>
      </w:r>
    </w:p>
    <w:p w14:paraId="487219FB" w14:textId="62B695B7" w:rsidR="00524778" w:rsidRDefault="00524778"/>
    <w:p w14:paraId="7F95C98A" w14:textId="35645186" w:rsidR="00DF3B37" w:rsidRDefault="00DF3B37"/>
    <w:p w14:paraId="41498A9B" w14:textId="7CE22D27" w:rsidR="00524778" w:rsidRDefault="00524778"/>
    <w:p w14:paraId="3D573925" w14:textId="0BEB2157" w:rsidR="00524778" w:rsidRDefault="00A31852">
      <w:r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39539D35" wp14:editId="44A7F970">
                <wp:simplePos x="0" y="0"/>
                <wp:positionH relativeFrom="column">
                  <wp:posOffset>106979</wp:posOffset>
                </wp:positionH>
                <wp:positionV relativeFrom="paragraph">
                  <wp:posOffset>90058</wp:posOffset>
                </wp:positionV>
                <wp:extent cx="377687" cy="215152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687" cy="2151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88EBCD" w14:textId="5BE1C799" w:rsidR="00E95A6D" w:rsidRPr="00FA2B70" w:rsidRDefault="00E95A6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A2B70">
                              <w:rPr>
                                <w:sz w:val="18"/>
                                <w:szCs w:val="18"/>
                              </w:rPr>
                              <w:t>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39D35" id="Text Box 10" o:spid="_x0000_s1034" type="#_x0000_t202" style="position:absolute;margin-left:8.4pt;margin-top:7.1pt;width:29.75pt;height:16.9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" filled="f" stroked="f" strokeweight=".5pt">
                <v:textbox>
                  <w:txbxContent>
                    <w:p w14:paraId="6888EBCD" w14:textId="5BE1C799" w:rsidR="00E95A6D" w:rsidRPr="00FA2B70" w:rsidRDefault="00E95A6D">
                      <w:pPr>
                        <w:rPr>
                          <w:sz w:val="18"/>
                          <w:szCs w:val="18"/>
                        </w:rPr>
                      </w:pPr>
                      <w:r w:rsidRPr="00FA2B70">
                        <w:rPr>
                          <w:sz w:val="18"/>
                          <w:szCs w:val="18"/>
                        </w:rPr>
                        <w:t>OR</w:t>
                      </w:r>
                    </w:p>
                  </w:txbxContent>
                </v:textbox>
              </v:shape>
            </w:pict>
          </mc:Fallback>
        </mc:AlternateContent>
      </w:r>
    </w:p>
    <w:p w14:paraId="56381C4D" w14:textId="482A0937" w:rsidR="00524778" w:rsidRDefault="00524778"/>
    <w:p w14:paraId="41A2AA56" w14:textId="2CA2F281" w:rsidR="00524778" w:rsidRDefault="00524778"/>
    <w:p w14:paraId="186D8275" w14:textId="4526F20F" w:rsidR="00524778" w:rsidRDefault="00524778"/>
    <w:p w14:paraId="3C32747B" w14:textId="601D265E" w:rsidR="00524778" w:rsidRDefault="00524778"/>
    <w:p w14:paraId="76AB7270" w14:textId="55BCC17E" w:rsidR="00524778" w:rsidRDefault="00524778"/>
    <w:p w14:paraId="2A523823" w14:textId="2648439C" w:rsidR="00524778" w:rsidRDefault="00524778"/>
    <w:p w14:paraId="2F405D86" w14:textId="51C8DFC3" w:rsidR="00524778" w:rsidRDefault="00524778"/>
    <w:p w14:paraId="5350AA1B" w14:textId="286916B4" w:rsidR="00524778" w:rsidRDefault="00524778"/>
    <w:p w14:paraId="589AB223" w14:textId="2519A8D5" w:rsidR="00524778" w:rsidRDefault="00524778"/>
    <w:p w14:paraId="41B0CADF" w14:textId="6D91CF89" w:rsidR="00524778" w:rsidRDefault="00524778"/>
    <w:p w14:paraId="3663A4E7" w14:textId="646EC486" w:rsidR="00524778" w:rsidRDefault="00C35287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4FC435C" wp14:editId="0FD0377A">
                <wp:simplePos x="0" y="0"/>
                <wp:positionH relativeFrom="column">
                  <wp:posOffset>3505200</wp:posOffset>
                </wp:positionH>
                <wp:positionV relativeFrom="paragraph">
                  <wp:posOffset>22225</wp:posOffset>
                </wp:positionV>
                <wp:extent cx="4016375" cy="51968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6375" cy="5196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922" w:type="dxa"/>
                              <w:jc w:val="center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70"/>
                              <w:gridCol w:w="1350"/>
                              <w:gridCol w:w="702"/>
                            </w:tblGrid>
                            <w:tr w:rsidR="00CA1BD4" w14:paraId="236BA9A4" w14:textId="77777777" w:rsidTr="001547FA">
                              <w:trPr>
                                <w:trHeight w:val="576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03E2C74F" w14:textId="77777777" w:rsidR="00CA1BD4" w:rsidRPr="00426505" w:rsidRDefault="00CA1BD4" w:rsidP="00CA1BD4">
                                  <w:pPr>
                                    <w:pStyle w:val="TableParagraph"/>
                                    <w:spacing w:line="249" w:lineRule="exact"/>
                                    <w:ind w:left="107"/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426505"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General Education Requirements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2E04E762" w14:textId="77777777" w:rsidR="00CA1BD4" w:rsidRDefault="00CA1BD4" w:rsidP="00CA1BD4">
                                  <w:pPr>
                                    <w:pStyle w:val="TableParagraph"/>
                                    <w:spacing w:line="249" w:lineRule="exact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       Course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0D2D7199" w14:textId="77777777" w:rsidR="00CA1BD4" w:rsidRDefault="00CA1BD4" w:rsidP="00CA1BD4">
                                  <w:pPr>
                                    <w:pStyle w:val="TableParagraph"/>
                                    <w:spacing w:line="249" w:lineRule="exact"/>
                                    <w:ind w:left="120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  <w:position w:val="-3"/>
                                      <w:sz w:val="20"/>
                                      <w:lang w:eastAsia="ko-KR" w:bidi="ar-SA"/>
                                    </w:rPr>
                                    <w:t>Note</w:t>
                                  </w:r>
                                </w:p>
                              </w:tc>
                            </w:tr>
                            <w:tr w:rsidR="001547FA" w14:paraId="1977B78A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3966026C" w14:textId="256C9EC8" w:rsidR="001547FA" w:rsidRDefault="00A11202" w:rsidP="00A11202">
                                  <w:pPr>
                                    <w:pStyle w:val="TableParagraph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LOWER-DIVISION (34 units)</w:t>
                                  </w:r>
                                </w:p>
                              </w:tc>
                            </w:tr>
                            <w:tr w:rsidR="00626FA0" w14:paraId="08998EEB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0F09DE15" w14:textId="31A69FF2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Area 1 English Communication</w:t>
                                  </w:r>
                                </w:p>
                              </w:tc>
                            </w:tr>
                            <w:tr w:rsidR="00CA1BD4" w14:paraId="573A7399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060C8532" w14:textId="070279A3" w:rsidR="00CA1BD4" w:rsidRDefault="00CA1BD4" w:rsidP="00CA1BD4">
                                  <w:pPr>
                                    <w:pStyle w:val="TableParagraph"/>
                                    <w:tabs>
                                      <w:tab w:val="left" w:pos="2594"/>
                                    </w:tabs>
                                    <w:spacing w:before="39" w:line="199" w:lineRule="exact"/>
                                    <w:ind w:left="107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1A</w:t>
                                  </w:r>
                                  <w:r w:rsidR="00246526">
                                    <w:rPr>
                                      <w:sz w:val="18"/>
                                    </w:rPr>
                                    <w:t>.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English Composition (3 </w:t>
                                  </w: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 xml:space="preserve">units)   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  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295E8F01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BA0E9EA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63C6E3BF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8719A42" w14:textId="77777777" w:rsidR="00CA1BD4" w:rsidRDefault="00CA1BD4" w:rsidP="00CA1BD4">
                                  <w:pPr>
                                    <w:pStyle w:val="TableParagraph"/>
                                    <w:tabs>
                                      <w:tab w:val="left" w:pos="2567"/>
                                    </w:tabs>
                                    <w:spacing w:before="39" w:line="199" w:lineRule="exact"/>
                                    <w:ind w:left="107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1B. Critical Thinking (3 </w:t>
                                  </w: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 xml:space="preserve">units)   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           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3937C279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B2C7666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1BE0EA1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601BF52B" w14:textId="77777777" w:rsidR="00CA1BD4" w:rsidRDefault="00CA1BD4" w:rsidP="00CA1BD4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before="39" w:line="199" w:lineRule="exact"/>
                                    <w:ind w:left="107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1C. Oral Communication (3 </w:t>
                                  </w: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 xml:space="preserve">units)   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    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2B996A35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78C4933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446B078F" w14:textId="77777777" w:rsidTr="00104196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1C675D17" w14:textId="45DEA3B3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Area 2 Mathematical Concepts and Quantitative Reasoning </w:t>
                                  </w:r>
                                </w:p>
                              </w:tc>
                            </w:tr>
                            <w:tr w:rsidR="00CA1BD4" w14:paraId="3EB2CB9C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590DDF60" w14:textId="45AAE5CB" w:rsidR="00CA1BD4" w:rsidRDefault="00CA1BD4" w:rsidP="00CA1BD4">
                                  <w:pPr>
                                    <w:pStyle w:val="TableParagraph"/>
                                    <w:spacing w:before="47" w:line="199" w:lineRule="exact"/>
                                    <w:ind w:left="107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One course (3</w:t>
                                  </w:r>
                                  <w:r w:rsidR="002E6C3E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043F4B55" w14:textId="07A96567" w:rsidR="00CA1BD4" w:rsidRPr="00D64F2A" w:rsidRDefault="00626FA0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STAT 1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0B39AD1C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31546748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6D6E08CC" w14:textId="78F8B38D" w:rsidR="00626FA0" w:rsidRPr="00A11202" w:rsidRDefault="00626FA0" w:rsidP="00A11202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1" w:line="219" w:lineRule="exact"/>
                                    <w:ind w:left="107"/>
                                    <w:rPr>
                                      <w:b/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Area 3 Arts and Humanities </w:t>
                                  </w:r>
                                </w:p>
                              </w:tc>
                            </w:tr>
                            <w:tr w:rsidR="00CA1BD4" w14:paraId="4538FA7D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0E0B01A9" w14:textId="77777777" w:rsidR="00CA1BD4" w:rsidRDefault="00CA1BD4" w:rsidP="00CA1BD4">
                                  <w:pPr>
                                    <w:pStyle w:val="TableParagraph"/>
                                    <w:spacing w:before="39" w:line="19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3A. Arts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574B7554" w14:textId="77777777" w:rsidR="00CA1BD4" w:rsidRPr="00D64F2A" w:rsidRDefault="00CA1BD4" w:rsidP="00CA1BD4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04E0F58E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1012DD04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35EE6633" w14:textId="248461D0" w:rsidR="00CA1BD4" w:rsidRDefault="00CA1BD4" w:rsidP="00CA1BD4">
                                  <w:pPr>
                                    <w:pStyle w:val="TableParagraph"/>
                                    <w:spacing w:before="39" w:line="19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3B. Humanities (3</w:t>
                                  </w:r>
                                  <w:r w:rsidR="00626FA0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15D395BC" w14:textId="7D00D4F1" w:rsidR="00CA1BD4" w:rsidRPr="00D64F2A" w:rsidRDefault="00CA1BD4" w:rsidP="00626FA0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712413A7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4B5C1615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5D84D13E" w14:textId="4C211C95" w:rsidR="00626FA0" w:rsidRPr="00A11202" w:rsidRDefault="00626FA0" w:rsidP="00A11202">
                                  <w:pPr>
                                    <w:pStyle w:val="TableParagraph"/>
                                    <w:spacing w:before="1" w:line="219" w:lineRule="exact"/>
                                    <w:ind w:left="107"/>
                                    <w:rPr>
                                      <w:b/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Area 4 Social and Behavioral Sciences      </w:t>
                                  </w:r>
                                </w:p>
                              </w:tc>
                            </w:tr>
                            <w:tr w:rsidR="00CA1BD4" w14:paraId="652FE6D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26C80650" w14:textId="310B8C29" w:rsidR="00CA1BD4" w:rsidRPr="008B0C12" w:rsidRDefault="00CA1BD4" w:rsidP="00CA1BD4">
                                  <w:pPr>
                                    <w:pStyle w:val="TableParagraph"/>
                                    <w:spacing w:before="1" w:line="21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 w:rsidR="002E6C3E">
                                    <w:rPr>
                                      <w:sz w:val="18"/>
                                    </w:rPr>
                                    <w:t xml:space="preserve">Any </w:t>
                                  </w:r>
                                  <w:r>
                                    <w:rPr>
                                      <w:sz w:val="18"/>
                                    </w:rPr>
                                    <w:t>(</w:t>
                                  </w:r>
                                  <w:r w:rsidR="00626FA0">
                                    <w:rPr>
                                      <w:sz w:val="18"/>
                                    </w:rPr>
                                    <w:t>3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2A6E701" w14:textId="6029DE8F" w:rsidR="00CA1BD4" w:rsidRPr="00D64F2A" w:rsidRDefault="00626FA0" w:rsidP="00626FA0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PSYCH 2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7F8F731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2DC0D759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D7B210C" w14:textId="1EE4AC18" w:rsidR="00626FA0" w:rsidRDefault="002E6C3E" w:rsidP="00CA1BD4">
                                  <w:pPr>
                                    <w:pStyle w:val="TableParagraph"/>
                                    <w:spacing w:before="1" w:line="21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Any </w:t>
                                  </w:r>
                                  <w:r w:rsidR="00626FA0">
                                    <w:rPr>
                                      <w:sz w:val="18"/>
                                    </w:rPr>
                                    <w:t>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77AFC104" w14:textId="77777777" w:rsidR="00626FA0" w:rsidRPr="00D64F2A" w:rsidRDefault="00626FA0" w:rsidP="00CA1BD4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C8CB9CE" w14:textId="77777777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4CC9B52D" w14:textId="77777777" w:rsidTr="00104196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7E34DB30" w14:textId="14371122" w:rsidR="00626FA0" w:rsidRPr="00A11202" w:rsidRDefault="00626FA0" w:rsidP="00A11202">
                                  <w:pPr>
                                    <w:pStyle w:val="TableParagraph"/>
                                    <w:ind w:firstLine="84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Area 5 Physical and Biological Sciences    </w:t>
                                  </w:r>
                                </w:p>
                              </w:tc>
                            </w:tr>
                            <w:tr w:rsidR="00CA1BD4" w14:paraId="548A3947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138592F" w14:textId="77777777" w:rsidR="00CA1BD4" w:rsidRDefault="00CA1BD4" w:rsidP="00CA1BD4">
                                  <w:pPr>
                                    <w:pStyle w:val="TableParagraph"/>
                                    <w:spacing w:before="1" w:line="140" w:lineRule="atLeast"/>
                                    <w:ind w:right="261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5A. Physical Science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19C2581D" w14:textId="094072EB" w:rsidR="00CA1BD4" w:rsidRPr="00D64F2A" w:rsidRDefault="00626FA0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Chem 1A or 6A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4FBB03B6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5FE1D428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55C442AA" w14:textId="77777777" w:rsidR="00CA1BD4" w:rsidRDefault="00CA1BD4" w:rsidP="00CA1BD4">
                                  <w:pPr>
                                    <w:pStyle w:val="TableParagraph"/>
                                    <w:spacing w:before="1" w:line="140" w:lineRule="atLeast"/>
                                    <w:ind w:right="261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5B. Biological Science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53E66D9" w14:textId="16156E17" w:rsidR="00CA1BD4" w:rsidRPr="00D64F2A" w:rsidRDefault="00626FA0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BIO 10</w:t>
                                  </w:r>
                                  <w:r w:rsidR="002E6C3E"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/NUFD 10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5FC6CAC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70C2E050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594DBEB" w14:textId="15C0EEBD" w:rsidR="00CA1BD4" w:rsidRDefault="00CA1BD4" w:rsidP="00CA1BD4">
                                  <w:pPr>
                                    <w:pStyle w:val="TableParagraph"/>
                                    <w:spacing w:before="1" w:line="140" w:lineRule="atLeast"/>
                                    <w:ind w:right="261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5C. Laboratory (1 unit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AC5BAF5" w14:textId="77777777" w:rsidR="00CA1BD4" w:rsidRPr="00D64F2A" w:rsidRDefault="00CA1BD4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EA23B1F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767A0FA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6C9A4C9D" w14:textId="40496D22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Area 6 Ethnic Studies</w:t>
                                  </w:r>
                                </w:p>
                              </w:tc>
                            </w:tr>
                            <w:tr w:rsidR="00CA1BD4" w14:paraId="6F3C157C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43B86EBC" w14:textId="77777777" w:rsidR="00CA1BD4" w:rsidRPr="00DF4E43" w:rsidRDefault="00CA1BD4" w:rsidP="00CA1BD4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One course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157D0B20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79208285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A11202" w14:paraId="646C8C51" w14:textId="77777777" w:rsidTr="00E44FE2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tbl>
                                  <w:tblPr>
                                    <w:tblW w:w="5922" w:type="dxa"/>
                                    <w:jc w:val="center"/>
                                    <w:tblBorders>
                                      <w:top w:val="single" w:sz="2" w:space="0" w:color="000000"/>
                                      <w:left w:val="single" w:sz="2" w:space="0" w:color="000000"/>
                                      <w:bottom w:val="single" w:sz="2" w:space="0" w:color="000000"/>
                                      <w:right w:val="single" w:sz="2" w:space="0" w:color="000000"/>
                                      <w:insideH w:val="single" w:sz="2" w:space="0" w:color="000000"/>
                                      <w:insideV w:val="single" w:sz="2" w:space="0" w:color="000000"/>
                                    </w:tblBorders>
                                    <w:tblLayout w:type="fixed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1E0" w:firstRow="1" w:lastRow="1" w:firstColumn="1" w:lastColumn="1" w:noHBand="0" w:noVBand="0"/>
                                  </w:tblPr>
                                  <w:tblGrid>
                                    <w:gridCol w:w="5922"/>
                                  </w:tblGrid>
                                  <w:tr w:rsidR="00A11202" w:rsidRPr="0088145F" w14:paraId="3FA82246" w14:textId="77777777" w:rsidTr="00A11202">
                                    <w:trPr>
                                      <w:trHeight w:val="288"/>
                                      <w:jc w:val="center"/>
                                    </w:trPr>
                                    <w:tc>
                                      <w:tcPr>
                                        <w:tcW w:w="5922" w:type="dxa"/>
                                        <w:tcBorders>
                                          <w:top w:val="single" w:sz="4" w:space="0" w:color="auto"/>
                                          <w:left w:val="single" w:sz="2" w:space="0" w:color="000000" w:themeColor="text1"/>
                                        </w:tcBorders>
                                        <w:shd w:val="clear" w:color="auto" w:fill="004D37"/>
                                        <w:vAlign w:val="center"/>
                                      </w:tcPr>
                                      <w:p w14:paraId="750443C0" w14:textId="1A19CE20" w:rsidR="00A11202" w:rsidRPr="0088145F" w:rsidRDefault="00A11202" w:rsidP="00A11202">
                                        <w:pPr>
                                          <w:pStyle w:val="TableParagraph"/>
                                          <w:jc w:val="center"/>
                                          <w:rPr>
                                            <w:b/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18"/>
                                          </w:rPr>
                                          <w:t>UPPER-DIVISION</w:t>
                                        </w:r>
                                        <w:r w:rsidRPr="0088145F">
                                          <w:rPr>
                                            <w:b/>
                                            <w:sz w:val="18"/>
                                          </w:rPr>
                                          <w:t xml:space="preserve"> (</w:t>
                                        </w:r>
                                        <w:r>
                                          <w:rPr>
                                            <w:b/>
                                            <w:sz w:val="18"/>
                                          </w:rPr>
                                          <w:t>9</w:t>
                                        </w:r>
                                        <w:r w:rsidRPr="0088145F">
                                          <w:rPr>
                                            <w:b/>
                                            <w:sz w:val="18"/>
                                          </w:rPr>
                                          <w:t xml:space="preserve"> units)</w:t>
                                        </w:r>
                                      </w:p>
                                    </w:tc>
                                  </w:tr>
                                </w:tbl>
                                <w:p w14:paraId="71E11EEE" w14:textId="25D16E93" w:rsidR="00A11202" w:rsidRDefault="00A11202" w:rsidP="00A1120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1547FA" w14:paraId="46738E02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  <w:vAlign w:val="center"/>
                                </w:tcPr>
                                <w:p w14:paraId="209BFC8B" w14:textId="5914F9EB" w:rsidR="001547FA" w:rsidRPr="001547FA" w:rsidRDefault="001547FA" w:rsidP="001547FA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bCs/>
                                      <w:sz w:val="18"/>
                                    </w:rPr>
                                  </w:pPr>
                                  <w:r w:rsidRPr="001547FA">
                                    <w:rPr>
                                      <w:bCs/>
                                      <w:sz w:val="18"/>
                                    </w:rPr>
                                    <w:t xml:space="preserve"> 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Area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2 or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5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 (3 units)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 –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et by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jor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1B342090" w14:textId="356BFAED" w:rsidR="001547FA" w:rsidRPr="001547FA" w:rsidRDefault="003C3778" w:rsidP="001547FA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1547FA"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NUFD 113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  <w:vAlign w:val="center"/>
                                </w:tcPr>
                                <w:p w14:paraId="39D1F367" w14:textId="77777777" w:rsidR="001547FA" w:rsidRDefault="001547FA" w:rsidP="001547FA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E6C3E" w14:paraId="21BD501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2846544A" w14:textId="54885E54" w:rsidR="002E6C3E" w:rsidRPr="001547FA" w:rsidRDefault="001547FA" w:rsidP="00CA1BD4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bCs/>
                                      <w:sz w:val="18"/>
                                    </w:rPr>
                                  </w:pPr>
                                  <w:r w:rsidRPr="001547FA">
                                    <w:rPr>
                                      <w:bCs/>
                                      <w:sz w:val="18"/>
                                    </w:rPr>
                                    <w:t xml:space="preserve"> 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rea 3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 (3 units)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 –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et by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jor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2D1C692F" w14:textId="50ADF601" w:rsidR="002E6C3E" w:rsidRPr="001547FA" w:rsidRDefault="003C3778" w:rsidP="001547FA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1547FA"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NUFD 114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5FC0E4C" w14:textId="77777777" w:rsidR="002E6C3E" w:rsidRDefault="002E6C3E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E6C3E" w14:paraId="193CE54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630C4CB6" w14:textId="44BEA18A" w:rsidR="002E6C3E" w:rsidRPr="001547FA" w:rsidRDefault="001547FA" w:rsidP="00CA1BD4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bCs/>
                                      <w:sz w:val="18"/>
                                    </w:rPr>
                                  </w:pPr>
                                  <w:r w:rsidRPr="001547FA">
                                    <w:rPr>
                                      <w:bCs/>
                                      <w:sz w:val="18"/>
                                    </w:rPr>
                                    <w:t xml:space="preserve"> 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rea 4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9E7BEA7" w14:textId="1B415BD0" w:rsidR="002E6C3E" w:rsidRPr="001547FA" w:rsidRDefault="002E6C3E" w:rsidP="001547FA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7A89F304" w14:textId="77777777" w:rsidR="002E6C3E" w:rsidRDefault="002E6C3E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8DA2DFE" w14:textId="214BFC5C" w:rsidR="00E95A6D" w:rsidRDefault="00E95A6D" w:rsidP="00CC68A7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 w:rsidRPr="00550EF7">
                              <w:rPr>
                                <w:sz w:val="18"/>
                                <w:szCs w:val="18"/>
                              </w:rPr>
                              <w:t xml:space="preserve">Note: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For more information, please visit the </w:t>
                            </w:r>
                            <w:hyperlink r:id="rId14" w:history="1">
                              <w:r w:rsidRPr="00CC68A7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General Education page</w:t>
                              </w:r>
                            </w:hyperlink>
                            <w:r>
                              <w:rPr>
                                <w:sz w:val="18"/>
                                <w:szCs w:val="18"/>
                              </w:rPr>
                              <w:t xml:space="preserve"> and the  </w:t>
                            </w:r>
                          </w:p>
                          <w:p w14:paraId="1DEC6B7E" w14:textId="04A053E6" w:rsidR="00E95A6D" w:rsidRPr="00550EF7" w:rsidRDefault="00E95A6D" w:rsidP="00CC68A7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Academic Requirement Page in the Student Cent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C435C" id="Text Box 9" o:spid="_x0000_s1035" type="#_x0000_t202" style="position:absolute;margin-left:276pt;margin-top:1.75pt;width:316.25pt;height:409.2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" filled="f" stroked="f" strokeweight=".5pt">
                <v:textbox>
                  <w:txbxContent>
                    <w:tbl>
                      <w:tblPr>
                        <w:tblW w:w="5922" w:type="dxa"/>
                        <w:jc w:val="center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70"/>
                        <w:gridCol w:w="1350"/>
                        <w:gridCol w:w="702"/>
                      </w:tblGrid>
                      <w:tr w:rsidR="00CA1BD4" w14:paraId="236BA9A4" w14:textId="77777777" w:rsidTr="001547FA">
                        <w:trPr>
                          <w:trHeight w:val="576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03E2C74F" w14:textId="77777777" w:rsidR="00CA1BD4" w:rsidRPr="00426505" w:rsidRDefault="00CA1BD4" w:rsidP="00CA1BD4">
                            <w:pPr>
                              <w:pStyle w:val="TableParagraph"/>
                              <w:spacing w:line="249" w:lineRule="exact"/>
                              <w:ind w:left="107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426505">
                              <w:rPr>
                                <w:b/>
                                <w:sz w:val="26"/>
                                <w:szCs w:val="26"/>
                              </w:rPr>
                              <w:t>General Education Requirements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2E04E762" w14:textId="77777777" w:rsidR="00CA1BD4" w:rsidRDefault="00CA1BD4" w:rsidP="00CA1BD4">
                            <w:pPr>
                              <w:pStyle w:val="TableParagraph"/>
                              <w:spacing w:line="249" w:lineRule="exac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Course</w:t>
                            </w:r>
                          </w:p>
                        </w:tc>
                        <w:tc>
                          <w:tcPr>
                            <w:tcW w:w="70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0D2D7199" w14:textId="77777777" w:rsidR="00CA1BD4" w:rsidRDefault="00CA1BD4" w:rsidP="00CA1BD4">
                            <w:pPr>
                              <w:pStyle w:val="TableParagraph"/>
                              <w:spacing w:line="249" w:lineRule="exact"/>
                              <w:ind w:left="12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position w:val="-3"/>
                                <w:sz w:val="20"/>
                                <w:lang w:eastAsia="ko-KR" w:bidi="ar-SA"/>
                              </w:rPr>
                              <w:t>Note</w:t>
                            </w:r>
                          </w:p>
                        </w:tc>
                      </w:tr>
                      <w:tr w:rsidR="001547FA" w14:paraId="1977B78A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top w:val="single" w:sz="4" w:space="0" w:color="auto"/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3966026C" w14:textId="256C9EC8" w:rsidR="001547FA" w:rsidRDefault="00A11202" w:rsidP="00A11202">
                            <w:pPr>
                              <w:pStyle w:val="TableParagraph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LOWER-DIVISION (34 units)</w:t>
                            </w:r>
                          </w:p>
                        </w:tc>
                      </w:tr>
                      <w:tr w:rsidR="00626FA0" w14:paraId="08998EEB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top w:val="single" w:sz="4" w:space="0" w:color="auto"/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0F09DE15" w14:textId="31A69FF2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Area 1 English Communication</w:t>
                            </w:r>
                          </w:p>
                        </w:tc>
                      </w:tr>
                      <w:tr w:rsidR="00CA1BD4" w14:paraId="573A7399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060C8532" w14:textId="070279A3" w:rsidR="00CA1BD4" w:rsidRDefault="00CA1BD4" w:rsidP="00CA1BD4">
                            <w:pPr>
                              <w:pStyle w:val="TableParagraph"/>
                              <w:tabs>
                                <w:tab w:val="left" w:pos="2594"/>
                              </w:tabs>
                              <w:spacing w:before="39" w:line="199" w:lineRule="exact"/>
                              <w:ind w:left="107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1A</w:t>
                            </w:r>
                            <w:r w:rsidR="00246526">
                              <w:rPr>
                                <w:sz w:val="18"/>
                              </w:rPr>
                              <w:t>.</w:t>
                            </w:r>
                            <w:r>
                              <w:rPr>
                                <w:sz w:val="18"/>
                              </w:rPr>
                              <w:t xml:space="preserve"> English Composition (3 </w:t>
                            </w:r>
                            <w:proofErr w:type="gramStart"/>
                            <w:r>
                              <w:rPr>
                                <w:sz w:val="18"/>
                              </w:rPr>
                              <w:t xml:space="preserve">units)   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295E8F01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2BA0E9EA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63C6E3BF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8719A42" w14:textId="77777777" w:rsidR="00CA1BD4" w:rsidRDefault="00CA1BD4" w:rsidP="00CA1BD4">
                            <w:pPr>
                              <w:pStyle w:val="TableParagraph"/>
                              <w:tabs>
                                <w:tab w:val="left" w:pos="2567"/>
                              </w:tabs>
                              <w:spacing w:before="39" w:line="199" w:lineRule="exact"/>
                              <w:ind w:left="107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1B. Critical Thinking (3 </w:t>
                            </w:r>
                            <w:proofErr w:type="gramStart"/>
                            <w:r>
                              <w:rPr>
                                <w:sz w:val="18"/>
                              </w:rPr>
                              <w:t xml:space="preserve">units)   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            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3937C279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2B2C7666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1BE0EA1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601BF52B" w14:textId="77777777" w:rsidR="00CA1BD4" w:rsidRDefault="00CA1BD4" w:rsidP="00CA1BD4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before="39" w:line="199" w:lineRule="exact"/>
                              <w:ind w:left="107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1C. Oral Communication (3 </w:t>
                            </w:r>
                            <w:proofErr w:type="gramStart"/>
                            <w:r>
                              <w:rPr>
                                <w:sz w:val="18"/>
                              </w:rPr>
                              <w:t xml:space="preserve">units)   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     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2B996A35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378C4933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446B078F" w14:textId="77777777" w:rsidTr="00104196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  <w:vAlign w:val="center"/>
                          </w:tcPr>
                          <w:p w14:paraId="1C675D17" w14:textId="45DEA3B3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Area 2 Mathematical Concepts and Quantitative Reasoning </w:t>
                            </w:r>
                          </w:p>
                        </w:tc>
                      </w:tr>
                      <w:tr w:rsidR="00CA1BD4" w14:paraId="3EB2CB9C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590DDF60" w14:textId="45AAE5CB" w:rsidR="00CA1BD4" w:rsidRDefault="00CA1BD4" w:rsidP="00CA1BD4">
                            <w:pPr>
                              <w:pStyle w:val="TableParagraph"/>
                              <w:spacing w:before="47" w:line="199" w:lineRule="exact"/>
                              <w:ind w:left="107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One course (3</w:t>
                            </w:r>
                            <w:r w:rsidR="002E6C3E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043F4B55" w14:textId="07A96567" w:rsidR="00CA1BD4" w:rsidRPr="00D64F2A" w:rsidRDefault="00626FA0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STAT 1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0B39AD1C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31546748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6D6E08CC" w14:textId="78F8B38D" w:rsidR="00626FA0" w:rsidRPr="00A11202" w:rsidRDefault="00626FA0" w:rsidP="00A11202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1" w:line="219" w:lineRule="exact"/>
                              <w:ind w:left="107"/>
                              <w:rPr>
                                <w:b/>
                                <w:i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Area 3 Arts and Humanities </w:t>
                            </w:r>
                          </w:p>
                        </w:tc>
                      </w:tr>
                      <w:tr w:rsidR="00CA1BD4" w14:paraId="4538FA7D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0E0B01A9" w14:textId="77777777" w:rsidR="00CA1BD4" w:rsidRDefault="00CA1BD4" w:rsidP="00CA1BD4">
                            <w:pPr>
                              <w:pStyle w:val="TableParagraph"/>
                              <w:spacing w:before="39" w:line="19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3A. Arts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574B7554" w14:textId="77777777" w:rsidR="00CA1BD4" w:rsidRPr="00D64F2A" w:rsidRDefault="00CA1BD4" w:rsidP="00CA1BD4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04E0F58E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1012DD04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35EE6633" w14:textId="248461D0" w:rsidR="00CA1BD4" w:rsidRDefault="00CA1BD4" w:rsidP="00CA1BD4">
                            <w:pPr>
                              <w:pStyle w:val="TableParagraph"/>
                              <w:spacing w:before="39" w:line="19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3B. Humanities (3</w:t>
                            </w:r>
                            <w:r w:rsidR="00626FA0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15D395BC" w14:textId="7D00D4F1" w:rsidR="00CA1BD4" w:rsidRPr="00D64F2A" w:rsidRDefault="00CA1BD4" w:rsidP="00626FA0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712413A7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4B5C1615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5D84D13E" w14:textId="4C211C95" w:rsidR="00626FA0" w:rsidRPr="00A11202" w:rsidRDefault="00626FA0" w:rsidP="00A11202">
                            <w:pPr>
                              <w:pStyle w:val="TableParagraph"/>
                              <w:spacing w:before="1" w:line="219" w:lineRule="exact"/>
                              <w:ind w:left="107"/>
                              <w:rPr>
                                <w:b/>
                                <w:i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Area 4 Social and Behavioral Sciences      </w:t>
                            </w:r>
                          </w:p>
                        </w:tc>
                      </w:tr>
                      <w:tr w:rsidR="00CA1BD4" w14:paraId="652FE6D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26C80650" w14:textId="310B8C29" w:rsidR="00CA1BD4" w:rsidRPr="008B0C12" w:rsidRDefault="00CA1BD4" w:rsidP="00CA1BD4">
                            <w:pPr>
                              <w:pStyle w:val="TableParagraph"/>
                              <w:spacing w:before="1" w:line="21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r w:rsidR="002E6C3E">
                              <w:rPr>
                                <w:sz w:val="18"/>
                              </w:rPr>
                              <w:t xml:space="preserve">Any </w:t>
                            </w:r>
                            <w:r>
                              <w:rPr>
                                <w:sz w:val="18"/>
                              </w:rPr>
                              <w:t>(</w:t>
                            </w:r>
                            <w:r w:rsidR="00626FA0">
                              <w:rPr>
                                <w:sz w:val="18"/>
                              </w:rPr>
                              <w:t>3</w:t>
                            </w:r>
                            <w:r>
                              <w:rPr>
                                <w:sz w:val="18"/>
                              </w:rPr>
                              <w:t xml:space="preserve">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2A6E701" w14:textId="6029DE8F" w:rsidR="00CA1BD4" w:rsidRPr="00D64F2A" w:rsidRDefault="00626FA0" w:rsidP="00626FA0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PSYCH 2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37F8F731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2DC0D759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D7B210C" w14:textId="1EE4AC18" w:rsidR="00626FA0" w:rsidRDefault="002E6C3E" w:rsidP="00CA1BD4">
                            <w:pPr>
                              <w:pStyle w:val="TableParagraph"/>
                              <w:spacing w:before="1" w:line="21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Any </w:t>
                            </w:r>
                            <w:r w:rsidR="00626FA0">
                              <w:rPr>
                                <w:sz w:val="18"/>
                              </w:rPr>
                              <w:t>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77AFC104" w14:textId="77777777" w:rsidR="00626FA0" w:rsidRPr="00D64F2A" w:rsidRDefault="00626FA0" w:rsidP="00CA1BD4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2C8CB9CE" w14:textId="77777777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4CC9B52D" w14:textId="77777777" w:rsidTr="00104196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  <w:vAlign w:val="center"/>
                          </w:tcPr>
                          <w:p w14:paraId="7E34DB30" w14:textId="14371122" w:rsidR="00626FA0" w:rsidRPr="00A11202" w:rsidRDefault="00626FA0" w:rsidP="00A11202">
                            <w:pPr>
                              <w:pStyle w:val="TableParagraph"/>
                              <w:ind w:firstLine="84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Area 5 Physical and Biological Sciences    </w:t>
                            </w:r>
                          </w:p>
                        </w:tc>
                      </w:tr>
                      <w:tr w:rsidR="00CA1BD4" w14:paraId="548A3947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138592F" w14:textId="77777777" w:rsidR="00CA1BD4" w:rsidRDefault="00CA1BD4" w:rsidP="00CA1BD4">
                            <w:pPr>
                              <w:pStyle w:val="TableParagraph"/>
                              <w:spacing w:before="1" w:line="140" w:lineRule="atLeast"/>
                              <w:ind w:right="261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5A. Physical Science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19C2581D" w14:textId="094072EB" w:rsidR="00CA1BD4" w:rsidRPr="00D64F2A" w:rsidRDefault="00626FA0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Chem 1A or 6A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4FBB03B6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5FE1D428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55C442AA" w14:textId="77777777" w:rsidR="00CA1BD4" w:rsidRDefault="00CA1BD4" w:rsidP="00CA1BD4">
                            <w:pPr>
                              <w:pStyle w:val="TableParagraph"/>
                              <w:spacing w:before="1" w:line="140" w:lineRule="atLeast"/>
                              <w:ind w:right="261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5B. Biological Science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53E66D9" w14:textId="16156E17" w:rsidR="00CA1BD4" w:rsidRPr="00D64F2A" w:rsidRDefault="00626FA0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BIO 10</w:t>
                            </w:r>
                            <w:r w:rsidR="002E6C3E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/NUFD 10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25FC6CAC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70C2E050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594DBEB" w14:textId="15C0EEBD" w:rsidR="00CA1BD4" w:rsidRDefault="00CA1BD4" w:rsidP="00CA1BD4">
                            <w:pPr>
                              <w:pStyle w:val="TableParagraph"/>
                              <w:spacing w:before="1" w:line="140" w:lineRule="atLeast"/>
                              <w:ind w:right="261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5C. Laboratory (1 unit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AC5BAF5" w14:textId="77777777" w:rsidR="00CA1BD4" w:rsidRPr="00D64F2A" w:rsidRDefault="00CA1BD4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3EA23B1F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767A0FA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6C9A4C9D" w14:textId="40496D22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Area 6 Ethnic Studies</w:t>
                            </w:r>
                          </w:p>
                        </w:tc>
                      </w:tr>
                      <w:tr w:rsidR="00CA1BD4" w14:paraId="6F3C157C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43B86EBC" w14:textId="77777777" w:rsidR="00CA1BD4" w:rsidRPr="00DF4E43" w:rsidRDefault="00CA1BD4" w:rsidP="00CA1BD4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One course (3 units)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157D0B20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79208285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A11202" w14:paraId="646C8C51" w14:textId="77777777" w:rsidTr="00E44FE2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</w:tcPr>
                          <w:tbl>
                            <w:tblPr>
                              <w:tblW w:w="5922" w:type="dxa"/>
                              <w:jc w:val="center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922"/>
                            </w:tblGrid>
                            <w:tr w:rsidR="00A11202" w:rsidRPr="0088145F" w14:paraId="3FA82246" w14:textId="77777777" w:rsidTr="00A11202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tcBorders>
                                    <w:top w:val="single" w:sz="4" w:space="0" w:color="auto"/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750443C0" w14:textId="1A19CE20" w:rsidR="00A11202" w:rsidRPr="0088145F" w:rsidRDefault="00A11202" w:rsidP="00A11202">
                                  <w:pPr>
                                    <w:pStyle w:val="TableParagraph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UPPER-DIVISION</w:t>
                                  </w:r>
                                  <w:r w:rsidRPr="0088145F">
                                    <w:rPr>
                                      <w:b/>
                                      <w:sz w:val="18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>9</w:t>
                                  </w:r>
                                  <w:r w:rsidRPr="0088145F">
                                    <w:rPr>
                                      <w:b/>
                                      <w:sz w:val="18"/>
                                    </w:rPr>
                                    <w:t xml:space="preserve"> units)</w:t>
                                  </w:r>
                                </w:p>
                              </w:tc>
                            </w:tr>
                          </w:tbl>
                          <w:p w14:paraId="71E11EEE" w14:textId="25D16E93" w:rsidR="00A11202" w:rsidRDefault="00A11202" w:rsidP="00A1120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1547FA" w14:paraId="46738E02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  <w:vAlign w:val="center"/>
                          </w:tcPr>
                          <w:p w14:paraId="209BFC8B" w14:textId="5914F9EB" w:rsidR="001547FA" w:rsidRPr="001547FA" w:rsidRDefault="001547FA" w:rsidP="001547FA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bCs/>
                                <w:sz w:val="18"/>
                              </w:rPr>
                            </w:pPr>
                            <w:r w:rsidRPr="001547FA">
                              <w:rPr>
                                <w:bCs/>
                                <w:sz w:val="18"/>
                              </w:rPr>
                              <w:t xml:space="preserve"> 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Area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2 or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5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 (3 units)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 –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et by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jor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1B342090" w14:textId="356BFAED" w:rsidR="001547FA" w:rsidRPr="001547FA" w:rsidRDefault="003C3778" w:rsidP="001547FA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1547FA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NUFD 113</w:t>
                            </w:r>
                          </w:p>
                        </w:tc>
                        <w:tc>
                          <w:tcPr>
                            <w:tcW w:w="702" w:type="dxa"/>
                            <w:vAlign w:val="center"/>
                          </w:tcPr>
                          <w:p w14:paraId="39D1F367" w14:textId="77777777" w:rsidR="001547FA" w:rsidRDefault="001547FA" w:rsidP="001547FA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E6C3E" w14:paraId="21BD501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2846544A" w14:textId="54885E54" w:rsidR="002E6C3E" w:rsidRPr="001547FA" w:rsidRDefault="001547FA" w:rsidP="00CA1BD4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bCs/>
                                <w:sz w:val="18"/>
                              </w:rPr>
                            </w:pPr>
                            <w:r w:rsidRPr="001547FA">
                              <w:rPr>
                                <w:bCs/>
                                <w:sz w:val="18"/>
                              </w:rPr>
                              <w:t xml:space="preserve"> 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rea 3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 (3 units)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 –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et by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jor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2D1C692F" w14:textId="50ADF601" w:rsidR="002E6C3E" w:rsidRPr="001547FA" w:rsidRDefault="003C3778" w:rsidP="001547FA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1547FA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NUFD 114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35FC0E4C" w14:textId="77777777" w:rsidR="002E6C3E" w:rsidRDefault="002E6C3E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E6C3E" w14:paraId="193CE54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630C4CB6" w14:textId="44BEA18A" w:rsidR="002E6C3E" w:rsidRPr="001547FA" w:rsidRDefault="001547FA" w:rsidP="00CA1BD4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bCs/>
                                <w:sz w:val="18"/>
                              </w:rPr>
                            </w:pPr>
                            <w:r w:rsidRPr="001547FA">
                              <w:rPr>
                                <w:bCs/>
                                <w:sz w:val="18"/>
                              </w:rPr>
                              <w:t xml:space="preserve"> 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rea 4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9E7BEA7" w14:textId="1B415BD0" w:rsidR="002E6C3E" w:rsidRPr="001547FA" w:rsidRDefault="002E6C3E" w:rsidP="001547FA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7A89F304" w14:textId="77777777" w:rsidR="002E6C3E" w:rsidRDefault="002E6C3E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38DA2DFE" w14:textId="214BFC5C" w:rsidR="00E95A6D" w:rsidRDefault="00E95A6D" w:rsidP="00CC68A7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 w:rsidRPr="00550EF7">
                        <w:rPr>
                          <w:sz w:val="18"/>
                          <w:szCs w:val="18"/>
                        </w:rPr>
                        <w:t xml:space="preserve">Note: </w:t>
                      </w:r>
                      <w:r>
                        <w:rPr>
                          <w:sz w:val="18"/>
                          <w:szCs w:val="18"/>
                        </w:rPr>
                        <w:t xml:space="preserve">For more information, please visit the </w:t>
                      </w:r>
                      <w:hyperlink r:id="rId15" w:history="1">
                        <w:r w:rsidRPr="00CC68A7">
                          <w:rPr>
                            <w:rStyle w:val="Hyperlink"/>
                            <w:sz w:val="18"/>
                            <w:szCs w:val="18"/>
                          </w:rPr>
                          <w:t>General Education page</w:t>
                        </w:r>
                      </w:hyperlink>
                      <w:r>
                        <w:rPr>
                          <w:sz w:val="18"/>
                          <w:szCs w:val="18"/>
                        </w:rPr>
                        <w:t xml:space="preserve"> and the  </w:t>
                      </w:r>
                    </w:p>
                    <w:p w14:paraId="1DEC6B7E" w14:textId="04A053E6" w:rsidR="00E95A6D" w:rsidRPr="00550EF7" w:rsidRDefault="00E95A6D" w:rsidP="00CC68A7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   Academic Requirement Page in the Student Center.</w:t>
                      </w:r>
                    </w:p>
                  </w:txbxContent>
                </v:textbox>
              </v:shape>
            </w:pict>
          </mc:Fallback>
        </mc:AlternateContent>
      </w:r>
    </w:p>
    <w:p w14:paraId="27BA0E3B" w14:textId="05F2085D" w:rsidR="00524778" w:rsidRDefault="00524778"/>
    <w:p w14:paraId="27C0BEE2" w14:textId="3249C7F8" w:rsidR="00524778" w:rsidRDefault="00524778"/>
    <w:p w14:paraId="2867A896" w14:textId="2111FE9C" w:rsidR="00524778" w:rsidRDefault="00524778"/>
    <w:p w14:paraId="2BBB5D15" w14:textId="46AB805B" w:rsidR="00524778" w:rsidRDefault="00524778"/>
    <w:p w14:paraId="4DEEB942" w14:textId="5904BC1B" w:rsidR="00524778" w:rsidRDefault="00524778"/>
    <w:p w14:paraId="5A45EF84" w14:textId="5A860935" w:rsidR="00524778" w:rsidRDefault="00524778"/>
    <w:p w14:paraId="4802934A" w14:textId="2B15CFC7" w:rsidR="00524778" w:rsidRDefault="00524778"/>
    <w:p w14:paraId="310FC47B" w14:textId="2EC89983" w:rsidR="00524778" w:rsidRDefault="00524778"/>
    <w:p w14:paraId="44F16E83" w14:textId="6E853EBE" w:rsidR="00524778" w:rsidRDefault="00524778"/>
    <w:p w14:paraId="7D296A88" w14:textId="6B837511" w:rsidR="00524778" w:rsidRDefault="00524778"/>
    <w:p w14:paraId="38E8E688" w14:textId="580418C2" w:rsidR="00524778" w:rsidRDefault="00524778"/>
    <w:p w14:paraId="59E0C473" w14:textId="646115AA" w:rsidR="00524778" w:rsidRDefault="00524778"/>
    <w:p w14:paraId="1EDD4FD6" w14:textId="7D94661B" w:rsidR="00524778" w:rsidRDefault="00524778"/>
    <w:p w14:paraId="7C7DBFA6" w14:textId="01748F1A" w:rsidR="00524778" w:rsidRDefault="00524778" w:rsidP="00C847E0"/>
    <w:p w14:paraId="39239362" w14:textId="2FD4A17C" w:rsidR="002C65B3" w:rsidRDefault="002C65B3" w:rsidP="00C847E0"/>
    <w:p w14:paraId="2B33CFAF" w14:textId="22B6A15D" w:rsidR="00426505" w:rsidRDefault="002B77EC" w:rsidP="00C847E0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0E268AC" wp14:editId="1DCA156B">
                <wp:simplePos x="0" y="0"/>
                <wp:positionH relativeFrom="column">
                  <wp:posOffset>-30480</wp:posOffset>
                </wp:positionH>
                <wp:positionV relativeFrom="paragraph">
                  <wp:posOffset>172944</wp:posOffset>
                </wp:positionV>
                <wp:extent cx="3545541" cy="2337684"/>
                <wp:effectExtent l="0" t="0" r="0" b="571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5541" cy="23376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01CFDE" w14:textId="48484C2B" w:rsidR="00E95A6D" w:rsidRDefault="00E95A6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268AC" id="Text Box 13" o:spid="_x0000_s1036" type="#_x0000_t202" style="position:absolute;margin-left:-2.4pt;margin-top:13.6pt;width:279.2pt;height:184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" filled="f" stroked="f" strokeweight=".5pt">
                <v:textbox>
                  <w:txbxContent>
                    <w:p w14:paraId="5B01CFDE" w14:textId="48484C2B" w:rsidR="00E95A6D" w:rsidRDefault="00E95A6D"/>
                  </w:txbxContent>
                </v:textbox>
              </v:shape>
            </w:pict>
          </mc:Fallback>
        </mc:AlternateContent>
      </w:r>
    </w:p>
    <w:p w14:paraId="64FC0A6F" w14:textId="3FBCB3EA" w:rsidR="00426505" w:rsidRDefault="00426505" w:rsidP="00C847E0"/>
    <w:p w14:paraId="28B64016" w14:textId="549CB5AB" w:rsidR="00426505" w:rsidRDefault="00426505" w:rsidP="00C847E0"/>
    <w:p w14:paraId="17B886E2" w14:textId="045BD719" w:rsidR="00426505" w:rsidRDefault="00726898" w:rsidP="00C847E0"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02BDFF3B" wp14:editId="5CC8854A">
                <wp:simplePos x="0" y="0"/>
                <wp:positionH relativeFrom="column">
                  <wp:posOffset>-33928</wp:posOffset>
                </wp:positionH>
                <wp:positionV relativeFrom="paragraph">
                  <wp:posOffset>46225</wp:posOffset>
                </wp:positionV>
                <wp:extent cx="3630295" cy="1741911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0295" cy="17419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485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485"/>
                            </w:tblGrid>
                            <w:tr w:rsidR="002C65B3" w14:paraId="71DFDB3A" w14:textId="77777777" w:rsidTr="00AF4D8F">
                              <w:trPr>
                                <w:trHeight w:val="352"/>
                              </w:trPr>
                              <w:tc>
                                <w:tcPr>
                                  <w:tcW w:w="548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</w:tcPr>
                                <w:p w14:paraId="249863B3" w14:textId="1486BEAC" w:rsidR="002C65B3" w:rsidRDefault="00AF4D8F" w:rsidP="002700A2">
                                  <w:pPr>
                                    <w:pStyle w:val="TableParagraph"/>
                                    <w:ind w:left="115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 xml:space="preserve">Advising Note </w:t>
                                  </w:r>
                                </w:p>
                              </w:tc>
                            </w:tr>
                            <w:tr w:rsidR="002C65B3" w14:paraId="7FC880AF" w14:textId="77777777" w:rsidTr="00726898">
                              <w:trPr>
                                <w:trHeight w:val="1966"/>
                              </w:trPr>
                              <w:tc>
                                <w:tcPr>
                                  <w:tcW w:w="5485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33EA44FF" w14:textId="0EBE7540" w:rsidR="002C65B3" w:rsidRDefault="002C65B3" w:rsidP="00657E78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045A875" w14:textId="77777777" w:rsidR="002C65B3" w:rsidRDefault="002C65B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DFF3B" id="Text Box 8" o:spid="_x0000_s1037" type="#_x0000_t202" style="position:absolute;margin-left:-2.65pt;margin-top:3.65pt;width:285.85pt;height:137.15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" filled="f" stroked="f" strokeweight=".5pt">
                <v:textbox>
                  <w:txbxContent>
                    <w:tbl>
                      <w:tblPr>
                        <w:tblW w:w="5485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485"/>
                      </w:tblGrid>
                      <w:tr w:rsidR="002C65B3" w14:paraId="71DFDB3A" w14:textId="77777777" w:rsidTr="00AF4D8F">
                        <w:trPr>
                          <w:trHeight w:val="352"/>
                        </w:trPr>
                        <w:tc>
                          <w:tcPr>
                            <w:tcW w:w="548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</w:tcPr>
                          <w:p w14:paraId="249863B3" w14:textId="1486BEAC" w:rsidR="002C65B3" w:rsidRDefault="00AF4D8F" w:rsidP="002700A2">
                            <w:pPr>
                              <w:pStyle w:val="TableParagraph"/>
                              <w:ind w:left="115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Advising Note </w:t>
                            </w:r>
                          </w:p>
                        </w:tc>
                      </w:tr>
                      <w:tr w:rsidR="002C65B3" w14:paraId="7FC880AF" w14:textId="77777777" w:rsidTr="00726898">
                        <w:trPr>
                          <w:trHeight w:val="1966"/>
                        </w:trPr>
                        <w:tc>
                          <w:tcPr>
                            <w:tcW w:w="5485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33EA44FF" w14:textId="0EBE7540" w:rsidR="002C65B3" w:rsidRDefault="002C65B3" w:rsidP="00657E78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5045A875" w14:textId="77777777" w:rsidR="002C65B3" w:rsidRDefault="002C65B3"/>
                  </w:txbxContent>
                </v:textbox>
              </v:shape>
            </w:pict>
          </mc:Fallback>
        </mc:AlternateContent>
      </w:r>
    </w:p>
    <w:p w14:paraId="3CEF3992" w14:textId="5F484410" w:rsidR="00426505" w:rsidRDefault="00DA06E2" w:rsidP="00C847E0">
      <w:r>
        <w:rPr>
          <w:noProof/>
        </w:rPr>
        <mc:AlternateContent>
          <mc:Choice Requires="wps">
            <w:drawing>
              <wp:anchor distT="0" distB="0" distL="114300" distR="114300" simplePos="0" relativeHeight="251671568" behindDoc="0" locked="0" layoutInCell="1" allowOverlap="1" wp14:anchorId="60209FDC" wp14:editId="541C2F15">
                <wp:simplePos x="0" y="0"/>
                <wp:positionH relativeFrom="column">
                  <wp:posOffset>69511</wp:posOffset>
                </wp:positionH>
                <wp:positionV relativeFrom="paragraph">
                  <wp:posOffset>156765</wp:posOffset>
                </wp:positionV>
                <wp:extent cx="3471410" cy="1266092"/>
                <wp:effectExtent l="0" t="0" r="15240" b="10795"/>
                <wp:wrapNone/>
                <wp:docPr id="1196950455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410" cy="12660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21E12F" w14:textId="36958841" w:rsidR="00DA06E2" w:rsidRDefault="00DA06E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09FDC" id="Text Box 21" o:spid="_x0000_s1038" type="#_x0000_t202" style="position:absolute;margin-left:5.45pt;margin-top:12.35pt;width:273.35pt;height:99.7pt;z-index:25167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" fillcolor="white [3201]" strokeweight=".5pt">
                <v:textbox>
                  <w:txbxContent>
                    <w:p w14:paraId="0621E12F" w14:textId="36958841" w:rsidR="00DA06E2" w:rsidRDefault="00DA06E2"/>
                  </w:txbxContent>
                </v:textbox>
              </v:shape>
            </w:pict>
          </mc:Fallback>
        </mc:AlternateContent>
      </w:r>
    </w:p>
    <w:p w14:paraId="1A901991" w14:textId="670FAC0C" w:rsidR="00426505" w:rsidRDefault="00426505" w:rsidP="00C847E0"/>
    <w:p w14:paraId="7B191774" w14:textId="0957D1E0" w:rsidR="00426505" w:rsidRDefault="00426505" w:rsidP="00C847E0"/>
    <w:p w14:paraId="4B248452" w14:textId="0255BD50" w:rsidR="00426505" w:rsidRDefault="00426505" w:rsidP="00C847E0"/>
    <w:p w14:paraId="221F1010" w14:textId="3368A417" w:rsidR="00426505" w:rsidRDefault="00426505" w:rsidP="00C847E0"/>
    <w:p w14:paraId="5B31F75E" w14:textId="06D3BE6F" w:rsidR="00426505" w:rsidRDefault="00426505" w:rsidP="00C847E0"/>
    <w:p w14:paraId="39EBDF01" w14:textId="4F7A8655" w:rsidR="00426505" w:rsidRDefault="00426505" w:rsidP="00C847E0"/>
    <w:p w14:paraId="5C9CC84F" w14:textId="63515CF1" w:rsidR="00426505" w:rsidRDefault="00426505" w:rsidP="00C847E0"/>
    <w:p w14:paraId="4FAC2D41" w14:textId="4950B885" w:rsidR="00426505" w:rsidRDefault="00315753" w:rsidP="00C847E0">
      <w:r w:rsidRPr="00315753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5664" behindDoc="0" locked="0" layoutInCell="1" allowOverlap="1" wp14:anchorId="5E0A9B42" wp14:editId="38C3A8FF">
                <wp:simplePos x="0" y="0"/>
                <wp:positionH relativeFrom="margin">
                  <wp:align>right</wp:align>
                </wp:positionH>
                <wp:positionV relativeFrom="paragraph">
                  <wp:posOffset>358727</wp:posOffset>
                </wp:positionV>
                <wp:extent cx="1252024" cy="274320"/>
                <wp:effectExtent l="0" t="0" r="24765" b="11430"/>
                <wp:wrapNone/>
                <wp:docPr id="8065344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2024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5E17A3" w14:textId="40A0F394" w:rsidR="00315753" w:rsidRDefault="00315753">
                            <w:r>
                              <w:t>Revised June 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A9B42" id="_x0000_s1039" type="#_x0000_t202" style="position:absolute;margin-left:47.4pt;margin-top:28.25pt;width:98.6pt;height:21.6pt;z-index:2516756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">
                <v:textbox>
                  <w:txbxContent>
                    <w:p w14:paraId="465E17A3" w14:textId="40A0F394" w:rsidR="00315753" w:rsidRDefault="00315753">
                      <w:r>
                        <w:t>Revised June 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938A7">
        <w:rPr>
          <w:noProof/>
        </w:rPr>
        <w:drawing>
          <wp:anchor distT="0" distB="0" distL="114300" distR="114300" simplePos="0" relativeHeight="251670544" behindDoc="0" locked="0" layoutInCell="1" allowOverlap="1" wp14:anchorId="74551459" wp14:editId="3E4651C0">
            <wp:simplePos x="0" y="0"/>
            <wp:positionH relativeFrom="margin">
              <wp:align>left</wp:align>
            </wp:positionH>
            <wp:positionV relativeFrom="paragraph">
              <wp:posOffset>58488</wp:posOffset>
            </wp:positionV>
            <wp:extent cx="3487820" cy="591185"/>
            <wp:effectExtent l="0" t="0" r="0" b="0"/>
            <wp:wrapNone/>
            <wp:docPr id="32076489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764899" name="Picture 32076489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82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DCD902" w14:textId="785DEE51" w:rsidR="00426505" w:rsidRDefault="00027F9A" w:rsidP="00C847E0">
      <w:r w:rsidRPr="00E515A5">
        <w:rPr>
          <w:noProof/>
          <w:lang w:eastAsia="ko-KR" w:bidi="ar-SA"/>
        </w:rPr>
        <w:lastRenderedPageBreak/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373212FD" wp14:editId="3BED8090">
                <wp:simplePos x="0" y="0"/>
                <wp:positionH relativeFrom="page">
                  <wp:posOffset>281305</wp:posOffset>
                </wp:positionH>
                <wp:positionV relativeFrom="page">
                  <wp:posOffset>253170</wp:posOffset>
                </wp:positionV>
                <wp:extent cx="6638925" cy="1117942"/>
                <wp:effectExtent l="0" t="0" r="9525" b="6350"/>
                <wp:wrapNone/>
                <wp:docPr id="2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38925" cy="11179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CDD4FE" w14:textId="77777777" w:rsidR="00E95A6D" w:rsidRPr="0018632B" w:rsidRDefault="00E95A6D" w:rsidP="00951A1E">
                            <w:pPr>
                              <w:pStyle w:val="Headline"/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</w:pPr>
                            <w:r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  <w:t>Nutrition and Food Academic Plan</w:t>
                            </w:r>
                          </w:p>
                          <w:p w14:paraId="68711D04" w14:textId="77777777" w:rsidR="00E95A6D" w:rsidRPr="0018632B" w:rsidRDefault="00E95A6D" w:rsidP="00951A1E">
                            <w:pPr>
                              <w:pStyle w:val="HeadlineSubhead"/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  <w:t xml:space="preserve">Chart your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  <w:t>2 or 4 year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  <w:t xml:space="preserve"> plan below: </w:t>
                            </w:r>
                          </w:p>
                          <w:p w14:paraId="56730F53" w14:textId="77777777" w:rsidR="00E95A6D" w:rsidRDefault="00E95A6D" w:rsidP="00951A1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212FD" id="_x0000_s1040" type="#_x0000_t202" style="position:absolute;margin-left:22.15pt;margin-top:19.95pt;width:522.75pt;height:88.05pt;z-index:25165825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" filled="f" stroked="f">
                <v:path arrowok="t"/>
                <v:textbox inset="0,0,0,0">
                  <w:txbxContent>
                    <w:p w14:paraId="79CDD4FE" w14:textId="77777777" w:rsidR="00E95A6D" w:rsidRPr="0018632B" w:rsidRDefault="00E95A6D" w:rsidP="00951A1E">
                      <w:pPr>
                        <w:pStyle w:val="Headline"/>
                        <w:rPr>
                          <w:rFonts w:ascii="Aleo-Regular" w:hAnsi="Aleo-Regular"/>
                          <w:b/>
                          <w:bCs w:val="0"/>
                        </w:rPr>
                      </w:pPr>
                      <w:r>
                        <w:rPr>
                          <w:rFonts w:ascii="Aleo-Regular" w:hAnsi="Aleo-Regular"/>
                          <w:b/>
                          <w:bCs w:val="0"/>
                        </w:rPr>
                        <w:t>Nutrition and Food Academic Plan</w:t>
                      </w:r>
                    </w:p>
                    <w:p w14:paraId="68711D04" w14:textId="77777777" w:rsidR="00E95A6D" w:rsidRPr="0018632B" w:rsidRDefault="00E95A6D" w:rsidP="00951A1E">
                      <w:pPr>
                        <w:pStyle w:val="HeadlineSubhead"/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  <w:t xml:space="preserve">Chart your </w:t>
                      </w:r>
                      <w:proofErr w:type="gramStart"/>
                      <w:r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  <w:t>2 or 4 year</w:t>
                      </w:r>
                      <w:proofErr w:type="gramEnd"/>
                      <w:r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  <w:t xml:space="preserve"> plan below: </w:t>
                      </w:r>
                    </w:p>
                    <w:p w14:paraId="56730F53" w14:textId="77777777" w:rsidR="00E95A6D" w:rsidRDefault="00E95A6D" w:rsidP="00951A1E"/>
                  </w:txbxContent>
                </v:textbox>
                <w10:wrap anchorx="page" anchory="page"/>
              </v:shape>
            </w:pict>
          </mc:Fallback>
        </mc:AlternateContent>
      </w:r>
      <w:r w:rsidRPr="00E515A5">
        <w:rPr>
          <w:noProof/>
          <w:lang w:eastAsia="ko-KR" w:bidi="ar-SA"/>
        </w:rPr>
        <w:drawing>
          <wp:anchor distT="0" distB="0" distL="114300" distR="114300" simplePos="0" relativeHeight="251658246" behindDoc="1" locked="0" layoutInCell="1" allowOverlap="1" wp14:anchorId="0DC88B4C" wp14:editId="28706EC8">
            <wp:simplePos x="0" y="0"/>
            <wp:positionH relativeFrom="page">
              <wp:posOffset>196948</wp:posOffset>
            </wp:positionH>
            <wp:positionV relativeFrom="page">
              <wp:posOffset>351692</wp:posOffset>
            </wp:positionV>
            <wp:extent cx="7315835" cy="940045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25963" cy="941346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DE440FA" w14:textId="64EDBD41" w:rsidR="00426505" w:rsidRDefault="00426505" w:rsidP="00C847E0"/>
    <w:p w14:paraId="49991C40" w14:textId="11DD9CDE" w:rsidR="00426505" w:rsidRDefault="00426505" w:rsidP="00C847E0"/>
    <w:p w14:paraId="35DC6E43" w14:textId="7D5C1947" w:rsidR="00107047" w:rsidRDefault="00027F9A" w:rsidP="00C847E0">
      <w:r w:rsidRPr="00E515A5"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0402B43A" wp14:editId="433BA15A">
                <wp:simplePos x="0" y="0"/>
                <wp:positionH relativeFrom="margin">
                  <wp:align>left</wp:align>
                </wp:positionH>
                <wp:positionV relativeFrom="paragraph">
                  <wp:posOffset>93101</wp:posOffset>
                </wp:positionV>
                <wp:extent cx="7327265" cy="520504"/>
                <wp:effectExtent l="0" t="0" r="6985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265" cy="520504"/>
                        </a:xfrm>
                        <a:prstGeom prst="rect">
                          <a:avLst/>
                        </a:prstGeom>
                        <a:solidFill>
                          <a:srgbClr val="D8DAB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160FC3" w14:textId="77777777" w:rsidR="00E95A6D" w:rsidRDefault="00E95A6D" w:rsidP="00E515A5">
                            <w:pPr>
                              <w:pStyle w:val="BodyBullet"/>
                              <w:numPr>
                                <w:ilvl w:val="0"/>
                                <w:numId w:val="0"/>
                              </w:numPr>
                              <w:ind w:right="-165"/>
                              <w:rPr>
                                <w:b/>
                                <w:bCs/>
                                <w:color w:val="004D37"/>
                                <w:sz w:val="28"/>
                                <w:szCs w:val="28"/>
                              </w:rPr>
                            </w:pPr>
                          </w:p>
                          <w:p w14:paraId="32678FDF" w14:textId="77777777" w:rsidR="00E95A6D" w:rsidRDefault="00E95A6D" w:rsidP="00E515A5">
                            <w:pPr>
                              <w:ind w:right="-165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2B43A" id="Text Box 19" o:spid="_x0000_s1041" type="#_x0000_t202" style="position:absolute;margin-left:0;margin-top:7.35pt;width:576.95pt;height:41pt;z-index:-25165823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" fillcolor="#d8dab1" stroked="f" strokeweight=".5pt">
                <v:textbox>
                  <w:txbxContent>
                    <w:p w14:paraId="5D160FC3" w14:textId="77777777" w:rsidR="00E95A6D" w:rsidRDefault="00E95A6D" w:rsidP="00E515A5">
                      <w:pPr>
                        <w:pStyle w:val="BodyBullet"/>
                        <w:numPr>
                          <w:ilvl w:val="0"/>
                          <w:numId w:val="0"/>
                        </w:numPr>
                        <w:ind w:right="-165"/>
                        <w:rPr>
                          <w:b/>
                          <w:bCs/>
                          <w:color w:val="004D37"/>
                          <w:sz w:val="28"/>
                          <w:szCs w:val="28"/>
                        </w:rPr>
                      </w:pPr>
                    </w:p>
                    <w:p w14:paraId="32678FDF" w14:textId="77777777" w:rsidR="00E95A6D" w:rsidRDefault="00E95A6D" w:rsidP="00E515A5">
                      <w:pPr>
                        <w:ind w:right="-165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15F113" w14:textId="77777777" w:rsidR="00027F9A" w:rsidRDefault="00027F9A" w:rsidP="00C847E0"/>
    <w:p w14:paraId="60352C7D" w14:textId="73B15FC7" w:rsidR="00027F9A" w:rsidRDefault="00027F9A" w:rsidP="00C847E0"/>
    <w:p w14:paraId="491945AF" w14:textId="64E4A180" w:rsidR="00027F9A" w:rsidRDefault="00027F9A" w:rsidP="00C847E0">
      <w:r w:rsidRPr="000F6DFE">
        <w:rPr>
          <w:b/>
          <w:noProof/>
          <w:spacing w:val="-2"/>
        </w:rPr>
        <mc:AlternateContent>
          <mc:Choice Requires="wps">
            <w:drawing>
              <wp:anchor distT="45720" distB="45720" distL="114300" distR="114300" simplePos="0" relativeHeight="251673616" behindDoc="0" locked="0" layoutInCell="1" allowOverlap="1" wp14:anchorId="0DB47862" wp14:editId="5CBBB736">
                <wp:simplePos x="0" y="0"/>
                <wp:positionH relativeFrom="margin">
                  <wp:align>left</wp:align>
                </wp:positionH>
                <wp:positionV relativeFrom="paragraph">
                  <wp:posOffset>7766832</wp:posOffset>
                </wp:positionV>
                <wp:extent cx="7301132" cy="769717"/>
                <wp:effectExtent l="0" t="0" r="14605" b="11430"/>
                <wp:wrapNone/>
                <wp:docPr id="679098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1132" cy="7697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7FFBF" w14:textId="77777777" w:rsidR="00027F9A" w:rsidRDefault="00027F9A" w:rsidP="00027F9A">
                            <w:r>
                              <w:t>Note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47862" id="_x0000_s1042" type="#_x0000_t202" style="position:absolute;margin-left:0;margin-top:611.55pt;width:574.9pt;height:60.6pt;z-index:2516736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">
                <v:textbox>
                  <w:txbxContent>
                    <w:p w14:paraId="1007FFBF" w14:textId="77777777" w:rsidR="00027F9A" w:rsidRDefault="00027F9A" w:rsidP="00027F9A">
                      <w:r>
                        <w:t>Notes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GridTable1Light"/>
        <w:tblpPr w:leftFromText="180" w:rightFromText="180" w:vertAnchor="text" w:horzAnchor="margin" w:tblpY="-51"/>
        <w:tblW w:w="0" w:type="auto"/>
        <w:tblLook w:val="04A0" w:firstRow="1" w:lastRow="0" w:firstColumn="1" w:lastColumn="0" w:noHBand="0" w:noVBand="1"/>
      </w:tblPr>
      <w:tblGrid>
        <w:gridCol w:w="2308"/>
        <w:gridCol w:w="990"/>
        <w:gridCol w:w="2740"/>
        <w:gridCol w:w="990"/>
        <w:gridCol w:w="2409"/>
        <w:gridCol w:w="2078"/>
      </w:tblGrid>
      <w:tr w:rsidR="00027F9A" w14:paraId="06E340C6" w14:textId="77777777" w:rsidTr="00027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  <w:shd w:val="clear" w:color="auto" w:fill="043927"/>
          </w:tcPr>
          <w:p w14:paraId="4FF824E6" w14:textId="77777777" w:rsidR="00027F9A" w:rsidRDefault="00027F9A" w:rsidP="00027F9A">
            <w:pPr>
              <w:spacing w:before="120"/>
              <w:ind w:left="144" w:right="-144"/>
              <w:jc w:val="center"/>
              <w:rPr>
                <w:sz w:val="20"/>
              </w:rPr>
            </w:pPr>
            <w:r>
              <w:rPr>
                <w:sz w:val="20"/>
              </w:rPr>
              <w:t>Fall</w:t>
            </w:r>
          </w:p>
        </w:tc>
        <w:tc>
          <w:tcPr>
            <w:tcW w:w="990" w:type="dxa"/>
            <w:shd w:val="clear" w:color="auto" w:fill="043927"/>
          </w:tcPr>
          <w:p w14:paraId="7DAC708E" w14:textId="77777777" w:rsidR="00027F9A" w:rsidRDefault="00027F9A" w:rsidP="00027F9A">
            <w:pPr>
              <w:spacing w:before="120"/>
              <w:ind w:left="144" w:right="-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Units</w:t>
            </w:r>
          </w:p>
        </w:tc>
        <w:tc>
          <w:tcPr>
            <w:tcW w:w="2740" w:type="dxa"/>
            <w:shd w:val="clear" w:color="auto" w:fill="043927"/>
          </w:tcPr>
          <w:p w14:paraId="5B66F218" w14:textId="77777777" w:rsidR="00027F9A" w:rsidRDefault="00027F9A" w:rsidP="00027F9A">
            <w:pPr>
              <w:spacing w:before="120"/>
              <w:ind w:left="144" w:right="-14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Spring</w:t>
            </w:r>
          </w:p>
        </w:tc>
        <w:tc>
          <w:tcPr>
            <w:tcW w:w="990" w:type="dxa"/>
            <w:shd w:val="clear" w:color="auto" w:fill="043927"/>
          </w:tcPr>
          <w:p w14:paraId="17625BF6" w14:textId="77777777" w:rsidR="00027F9A" w:rsidRDefault="00027F9A" w:rsidP="00027F9A">
            <w:pPr>
              <w:spacing w:before="120"/>
              <w:ind w:left="144" w:right="-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Units</w:t>
            </w:r>
          </w:p>
        </w:tc>
        <w:tc>
          <w:tcPr>
            <w:tcW w:w="2409" w:type="dxa"/>
            <w:shd w:val="clear" w:color="auto" w:fill="043927"/>
          </w:tcPr>
          <w:p w14:paraId="336EACA8" w14:textId="3AB3AFD8" w:rsidR="00027F9A" w:rsidRDefault="00027F9A" w:rsidP="00027F9A">
            <w:pPr>
              <w:spacing w:before="120"/>
              <w:ind w:left="144" w:right="-14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Summer</w:t>
            </w:r>
          </w:p>
        </w:tc>
        <w:tc>
          <w:tcPr>
            <w:tcW w:w="2078" w:type="dxa"/>
            <w:shd w:val="clear" w:color="auto" w:fill="043927"/>
          </w:tcPr>
          <w:p w14:paraId="37E27D07" w14:textId="77777777" w:rsidR="00027F9A" w:rsidRDefault="00027F9A" w:rsidP="00027F9A">
            <w:pPr>
              <w:spacing w:before="120"/>
              <w:ind w:left="144" w:right="-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Units</w:t>
            </w:r>
          </w:p>
        </w:tc>
      </w:tr>
      <w:tr w:rsidR="00027F9A" w14:paraId="4627164F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5738AD7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1. </w:t>
            </w:r>
          </w:p>
        </w:tc>
        <w:tc>
          <w:tcPr>
            <w:tcW w:w="990" w:type="dxa"/>
          </w:tcPr>
          <w:p w14:paraId="3464922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14740FA" w14:textId="2D4EF66F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990" w:type="dxa"/>
          </w:tcPr>
          <w:p w14:paraId="75947EC0" w14:textId="6A81A2FB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5CCF73F9" w14:textId="70E97E1A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2078" w:type="dxa"/>
          </w:tcPr>
          <w:p w14:paraId="1DA10AC6" w14:textId="2C2D4511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51F9E86D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648FC05F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79D3D70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4EECEB3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720804A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38A66D0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2078" w:type="dxa"/>
          </w:tcPr>
          <w:p w14:paraId="63B2808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28A14B35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7B568392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3.</w:t>
            </w:r>
          </w:p>
        </w:tc>
        <w:tc>
          <w:tcPr>
            <w:tcW w:w="990" w:type="dxa"/>
          </w:tcPr>
          <w:p w14:paraId="4102806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805061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990" w:type="dxa"/>
          </w:tcPr>
          <w:p w14:paraId="13C7D1A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3C22AE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2078" w:type="dxa"/>
          </w:tcPr>
          <w:p w14:paraId="7AF51E8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4F95ADDE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ECEF736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4.</w:t>
            </w:r>
          </w:p>
        </w:tc>
        <w:tc>
          <w:tcPr>
            <w:tcW w:w="990" w:type="dxa"/>
          </w:tcPr>
          <w:p w14:paraId="74EEACF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036EF54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990" w:type="dxa"/>
          </w:tcPr>
          <w:p w14:paraId="52C43B0C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4D1A132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2078" w:type="dxa"/>
          </w:tcPr>
          <w:p w14:paraId="7C5E7AB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28DCE60D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C3C0846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5.</w:t>
            </w:r>
          </w:p>
        </w:tc>
        <w:tc>
          <w:tcPr>
            <w:tcW w:w="990" w:type="dxa"/>
          </w:tcPr>
          <w:p w14:paraId="66162B1C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7B80CE8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990" w:type="dxa"/>
          </w:tcPr>
          <w:p w14:paraId="177FE67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0B9196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2078" w:type="dxa"/>
          </w:tcPr>
          <w:p w14:paraId="78106AC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627E6452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D725C83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6.</w:t>
            </w:r>
          </w:p>
        </w:tc>
        <w:tc>
          <w:tcPr>
            <w:tcW w:w="990" w:type="dxa"/>
          </w:tcPr>
          <w:p w14:paraId="6753D49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610B91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990" w:type="dxa"/>
          </w:tcPr>
          <w:p w14:paraId="1A99A5B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13760DD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2078" w:type="dxa"/>
          </w:tcPr>
          <w:p w14:paraId="32FE57E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019A106A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25DB9B39" w14:textId="77777777" w:rsidR="00027F9A" w:rsidRDefault="00027F9A" w:rsidP="00027F9A">
            <w:pPr>
              <w:spacing w:before="120"/>
              <w:ind w:left="144" w:right="-144"/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990" w:type="dxa"/>
          </w:tcPr>
          <w:p w14:paraId="74DE8FB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93CD15A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990" w:type="dxa"/>
          </w:tcPr>
          <w:p w14:paraId="4D382A0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EB25C69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2078" w:type="dxa"/>
          </w:tcPr>
          <w:p w14:paraId="1B90159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:rsidRPr="006B3D14" w14:paraId="649BD7F2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  <w:shd w:val="clear" w:color="auto" w:fill="043927"/>
          </w:tcPr>
          <w:p w14:paraId="0E7466F6" w14:textId="77777777" w:rsidR="00027F9A" w:rsidRPr="006B3D14" w:rsidRDefault="00027F9A" w:rsidP="00027F9A">
            <w:pPr>
              <w:spacing w:before="120"/>
              <w:ind w:left="144" w:right="-144"/>
              <w:jc w:val="center"/>
              <w:rPr>
                <w:sz w:val="20"/>
              </w:rPr>
            </w:pPr>
            <w:r w:rsidRPr="006B3D14">
              <w:rPr>
                <w:sz w:val="20"/>
              </w:rPr>
              <w:t>Fall</w:t>
            </w:r>
          </w:p>
        </w:tc>
        <w:tc>
          <w:tcPr>
            <w:tcW w:w="990" w:type="dxa"/>
            <w:shd w:val="clear" w:color="auto" w:fill="043927"/>
          </w:tcPr>
          <w:p w14:paraId="229EA48A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  <w:tc>
          <w:tcPr>
            <w:tcW w:w="2740" w:type="dxa"/>
            <w:shd w:val="clear" w:color="auto" w:fill="043927"/>
          </w:tcPr>
          <w:p w14:paraId="3B1B17D0" w14:textId="77777777" w:rsidR="00027F9A" w:rsidRPr="006B3D14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Spring</w:t>
            </w:r>
          </w:p>
        </w:tc>
        <w:tc>
          <w:tcPr>
            <w:tcW w:w="990" w:type="dxa"/>
            <w:shd w:val="clear" w:color="auto" w:fill="043927"/>
          </w:tcPr>
          <w:p w14:paraId="196D684F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  <w:tc>
          <w:tcPr>
            <w:tcW w:w="2409" w:type="dxa"/>
            <w:shd w:val="clear" w:color="auto" w:fill="043927"/>
          </w:tcPr>
          <w:p w14:paraId="1547637C" w14:textId="77777777" w:rsidR="00027F9A" w:rsidRPr="006B3D14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Summer</w:t>
            </w:r>
          </w:p>
        </w:tc>
        <w:tc>
          <w:tcPr>
            <w:tcW w:w="2078" w:type="dxa"/>
            <w:shd w:val="clear" w:color="auto" w:fill="043927"/>
          </w:tcPr>
          <w:p w14:paraId="6EC05C25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</w:tr>
      <w:tr w:rsidR="00027F9A" w14:paraId="74C0AE77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9B85D51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1. </w:t>
            </w:r>
          </w:p>
        </w:tc>
        <w:tc>
          <w:tcPr>
            <w:tcW w:w="990" w:type="dxa"/>
          </w:tcPr>
          <w:p w14:paraId="40E0D6A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0C98740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990" w:type="dxa"/>
          </w:tcPr>
          <w:p w14:paraId="4FA9025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1CAD75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2078" w:type="dxa"/>
          </w:tcPr>
          <w:p w14:paraId="7DB3C60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8CB0F6B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1EF206CA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45FB3B1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5216B4A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4C1E2A1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3C4174A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2078" w:type="dxa"/>
          </w:tcPr>
          <w:p w14:paraId="3624B1F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29B9652E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611B3D6F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3.</w:t>
            </w:r>
          </w:p>
        </w:tc>
        <w:tc>
          <w:tcPr>
            <w:tcW w:w="990" w:type="dxa"/>
          </w:tcPr>
          <w:p w14:paraId="6D10A2B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323E323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990" w:type="dxa"/>
          </w:tcPr>
          <w:p w14:paraId="1718968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553CE9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2078" w:type="dxa"/>
          </w:tcPr>
          <w:p w14:paraId="1B29B2B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5A4D3ED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86B5B9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4.</w:t>
            </w:r>
          </w:p>
        </w:tc>
        <w:tc>
          <w:tcPr>
            <w:tcW w:w="990" w:type="dxa"/>
          </w:tcPr>
          <w:p w14:paraId="59A6A84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99334A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990" w:type="dxa"/>
          </w:tcPr>
          <w:p w14:paraId="4F583B6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06EC53A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2078" w:type="dxa"/>
          </w:tcPr>
          <w:p w14:paraId="3352416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54BDFE9B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F63296D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5.</w:t>
            </w:r>
          </w:p>
        </w:tc>
        <w:tc>
          <w:tcPr>
            <w:tcW w:w="990" w:type="dxa"/>
          </w:tcPr>
          <w:p w14:paraId="2A391E0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C41CDC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990" w:type="dxa"/>
          </w:tcPr>
          <w:p w14:paraId="33813AD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FBA3BD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2078" w:type="dxa"/>
          </w:tcPr>
          <w:p w14:paraId="26959D3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1AD41919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17DD6B29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6.</w:t>
            </w:r>
          </w:p>
        </w:tc>
        <w:tc>
          <w:tcPr>
            <w:tcW w:w="990" w:type="dxa"/>
          </w:tcPr>
          <w:p w14:paraId="2464B81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46F847E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990" w:type="dxa"/>
          </w:tcPr>
          <w:p w14:paraId="3DEACC5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3AF2A7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2078" w:type="dxa"/>
          </w:tcPr>
          <w:p w14:paraId="21FDA5F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DD629B4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55D381F0" w14:textId="77777777" w:rsidR="00027F9A" w:rsidRDefault="00027F9A" w:rsidP="00027F9A">
            <w:pPr>
              <w:spacing w:before="120"/>
              <w:ind w:left="144" w:right="-144"/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990" w:type="dxa"/>
          </w:tcPr>
          <w:p w14:paraId="2E2CB45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040E895B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990" w:type="dxa"/>
          </w:tcPr>
          <w:p w14:paraId="3CB81A3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DD16AC4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2078" w:type="dxa"/>
          </w:tcPr>
          <w:p w14:paraId="65F9DE6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:rsidRPr="00D5522B" w14:paraId="58150BD7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  <w:shd w:val="clear" w:color="auto" w:fill="043927"/>
          </w:tcPr>
          <w:p w14:paraId="5C0AA3C6" w14:textId="77777777" w:rsidR="00027F9A" w:rsidRPr="00D5522B" w:rsidRDefault="00027F9A" w:rsidP="00027F9A">
            <w:pPr>
              <w:spacing w:before="120"/>
              <w:ind w:left="144" w:right="-144"/>
              <w:jc w:val="center"/>
              <w:rPr>
                <w:sz w:val="20"/>
              </w:rPr>
            </w:pPr>
            <w:r w:rsidRPr="00D5522B">
              <w:rPr>
                <w:sz w:val="20"/>
              </w:rPr>
              <w:t>Fall</w:t>
            </w:r>
          </w:p>
        </w:tc>
        <w:tc>
          <w:tcPr>
            <w:tcW w:w="990" w:type="dxa"/>
            <w:shd w:val="clear" w:color="auto" w:fill="043927"/>
          </w:tcPr>
          <w:p w14:paraId="1F39C46A" w14:textId="77777777" w:rsidR="00027F9A" w:rsidRPr="00D5522B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Units</w:t>
            </w:r>
          </w:p>
        </w:tc>
        <w:tc>
          <w:tcPr>
            <w:tcW w:w="2740" w:type="dxa"/>
            <w:shd w:val="clear" w:color="auto" w:fill="043927"/>
          </w:tcPr>
          <w:p w14:paraId="0630D60D" w14:textId="77777777" w:rsidR="00027F9A" w:rsidRPr="00D5522B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Spring</w:t>
            </w:r>
          </w:p>
        </w:tc>
        <w:tc>
          <w:tcPr>
            <w:tcW w:w="990" w:type="dxa"/>
            <w:shd w:val="clear" w:color="auto" w:fill="043927"/>
          </w:tcPr>
          <w:p w14:paraId="1A906566" w14:textId="77777777" w:rsidR="00027F9A" w:rsidRPr="00D5522B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Units</w:t>
            </w:r>
          </w:p>
        </w:tc>
        <w:tc>
          <w:tcPr>
            <w:tcW w:w="2409" w:type="dxa"/>
            <w:shd w:val="clear" w:color="auto" w:fill="043927"/>
          </w:tcPr>
          <w:p w14:paraId="308EC822" w14:textId="77777777" w:rsidR="00027F9A" w:rsidRPr="00D5522B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Summer</w:t>
            </w:r>
          </w:p>
        </w:tc>
        <w:tc>
          <w:tcPr>
            <w:tcW w:w="2078" w:type="dxa"/>
            <w:shd w:val="clear" w:color="auto" w:fill="043927"/>
          </w:tcPr>
          <w:p w14:paraId="70A07E2A" w14:textId="77777777" w:rsidR="00027F9A" w:rsidRPr="00D5522B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Units</w:t>
            </w:r>
          </w:p>
        </w:tc>
      </w:tr>
      <w:tr w:rsidR="00027F9A" w14:paraId="37765D01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A74173D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1. </w:t>
            </w:r>
          </w:p>
        </w:tc>
        <w:tc>
          <w:tcPr>
            <w:tcW w:w="990" w:type="dxa"/>
          </w:tcPr>
          <w:p w14:paraId="12AC5AB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792143B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990" w:type="dxa"/>
          </w:tcPr>
          <w:p w14:paraId="0C2EF15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FEE2D4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2078" w:type="dxa"/>
          </w:tcPr>
          <w:p w14:paraId="6F4B512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913B43F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52DABC9D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2C82B74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2DBE6D1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7D6B278C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12D9282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2078" w:type="dxa"/>
          </w:tcPr>
          <w:p w14:paraId="2FE681F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13D6AD9A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3F6A97B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3.</w:t>
            </w:r>
          </w:p>
        </w:tc>
        <w:tc>
          <w:tcPr>
            <w:tcW w:w="990" w:type="dxa"/>
          </w:tcPr>
          <w:p w14:paraId="68D0B04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29081A9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990" w:type="dxa"/>
          </w:tcPr>
          <w:p w14:paraId="36F0070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314AE6B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2078" w:type="dxa"/>
          </w:tcPr>
          <w:p w14:paraId="218203C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6531C0F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2DCEA00C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4.</w:t>
            </w:r>
          </w:p>
        </w:tc>
        <w:tc>
          <w:tcPr>
            <w:tcW w:w="990" w:type="dxa"/>
          </w:tcPr>
          <w:p w14:paraId="6ADEC18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7EB42C3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990" w:type="dxa"/>
          </w:tcPr>
          <w:p w14:paraId="61112CB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6AEC861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2078" w:type="dxa"/>
          </w:tcPr>
          <w:p w14:paraId="0EE15A5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6D24B382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6D685997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5.</w:t>
            </w:r>
          </w:p>
        </w:tc>
        <w:tc>
          <w:tcPr>
            <w:tcW w:w="990" w:type="dxa"/>
          </w:tcPr>
          <w:p w14:paraId="5741F6A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8A06E2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990" w:type="dxa"/>
          </w:tcPr>
          <w:p w14:paraId="5DAF00A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1DB8AD6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2078" w:type="dxa"/>
          </w:tcPr>
          <w:p w14:paraId="50E1451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904EDCF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40783DB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6.</w:t>
            </w:r>
          </w:p>
        </w:tc>
        <w:tc>
          <w:tcPr>
            <w:tcW w:w="990" w:type="dxa"/>
          </w:tcPr>
          <w:p w14:paraId="1F5A255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056C6E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990" w:type="dxa"/>
          </w:tcPr>
          <w:p w14:paraId="7C197F6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938A8E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2078" w:type="dxa"/>
          </w:tcPr>
          <w:p w14:paraId="0DB522C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8E8A864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D240826" w14:textId="77777777" w:rsidR="00027F9A" w:rsidRDefault="00027F9A" w:rsidP="00027F9A">
            <w:pPr>
              <w:spacing w:before="120"/>
              <w:ind w:left="144" w:right="-144"/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990" w:type="dxa"/>
          </w:tcPr>
          <w:p w14:paraId="7A596DA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53D05CF5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990" w:type="dxa"/>
          </w:tcPr>
          <w:p w14:paraId="7B8B135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1711558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2078" w:type="dxa"/>
          </w:tcPr>
          <w:p w14:paraId="0A4CA1D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C5BD498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  <w:shd w:val="clear" w:color="auto" w:fill="043927"/>
          </w:tcPr>
          <w:p w14:paraId="5090D985" w14:textId="77777777" w:rsidR="00027F9A" w:rsidRPr="006B3D14" w:rsidRDefault="00027F9A" w:rsidP="00027F9A">
            <w:pPr>
              <w:spacing w:before="120"/>
              <w:ind w:left="144" w:right="-144"/>
              <w:jc w:val="center"/>
              <w:rPr>
                <w:sz w:val="20"/>
              </w:rPr>
            </w:pPr>
            <w:r w:rsidRPr="006B3D14">
              <w:rPr>
                <w:sz w:val="20"/>
              </w:rPr>
              <w:t>Fall</w:t>
            </w:r>
          </w:p>
        </w:tc>
        <w:tc>
          <w:tcPr>
            <w:tcW w:w="990" w:type="dxa"/>
            <w:shd w:val="clear" w:color="auto" w:fill="043927"/>
          </w:tcPr>
          <w:p w14:paraId="5FF5B14F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  <w:tc>
          <w:tcPr>
            <w:tcW w:w="2740" w:type="dxa"/>
            <w:shd w:val="clear" w:color="auto" w:fill="043927"/>
          </w:tcPr>
          <w:p w14:paraId="6FA01669" w14:textId="77777777" w:rsidR="00027F9A" w:rsidRPr="006B3D14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Spring</w:t>
            </w:r>
          </w:p>
        </w:tc>
        <w:tc>
          <w:tcPr>
            <w:tcW w:w="990" w:type="dxa"/>
            <w:shd w:val="clear" w:color="auto" w:fill="043927"/>
          </w:tcPr>
          <w:p w14:paraId="6B88BDDE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  <w:tc>
          <w:tcPr>
            <w:tcW w:w="2409" w:type="dxa"/>
            <w:shd w:val="clear" w:color="auto" w:fill="043927"/>
          </w:tcPr>
          <w:p w14:paraId="77E8D413" w14:textId="77777777" w:rsidR="00027F9A" w:rsidRPr="006B3D14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Summer</w:t>
            </w:r>
          </w:p>
        </w:tc>
        <w:tc>
          <w:tcPr>
            <w:tcW w:w="2078" w:type="dxa"/>
            <w:shd w:val="clear" w:color="auto" w:fill="043927"/>
          </w:tcPr>
          <w:p w14:paraId="3A1CC26E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</w:tr>
      <w:tr w:rsidR="00027F9A" w14:paraId="72D03D1C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69F7B4D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1. </w:t>
            </w:r>
          </w:p>
        </w:tc>
        <w:tc>
          <w:tcPr>
            <w:tcW w:w="990" w:type="dxa"/>
          </w:tcPr>
          <w:p w14:paraId="5EE286F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33613F5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990" w:type="dxa"/>
          </w:tcPr>
          <w:p w14:paraId="34C71B7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55753C3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2078" w:type="dxa"/>
          </w:tcPr>
          <w:p w14:paraId="0D939BE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C972A60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9C55FB9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63F5FC1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ED608C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241B9A2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51F4A3C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2078" w:type="dxa"/>
          </w:tcPr>
          <w:p w14:paraId="313AECB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FA6EFD2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0E418A2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3.</w:t>
            </w:r>
          </w:p>
        </w:tc>
        <w:tc>
          <w:tcPr>
            <w:tcW w:w="990" w:type="dxa"/>
          </w:tcPr>
          <w:p w14:paraId="035ED05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76C6ED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990" w:type="dxa"/>
          </w:tcPr>
          <w:p w14:paraId="45E49C3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6E491A8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2078" w:type="dxa"/>
          </w:tcPr>
          <w:p w14:paraId="058CA51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4D3C7F00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24B4486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4.</w:t>
            </w:r>
            <w:r>
              <w:rPr>
                <w:b w:val="0"/>
                <w:bCs w:val="0"/>
                <w:sz w:val="20"/>
              </w:rPr>
              <w:t xml:space="preserve"> </w:t>
            </w:r>
          </w:p>
        </w:tc>
        <w:tc>
          <w:tcPr>
            <w:tcW w:w="990" w:type="dxa"/>
          </w:tcPr>
          <w:p w14:paraId="5C909E9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332220B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990" w:type="dxa"/>
          </w:tcPr>
          <w:p w14:paraId="3F4DD5FC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81705A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2078" w:type="dxa"/>
          </w:tcPr>
          <w:p w14:paraId="1640C11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422FAD00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24E0EF34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5.</w:t>
            </w:r>
          </w:p>
        </w:tc>
        <w:tc>
          <w:tcPr>
            <w:tcW w:w="990" w:type="dxa"/>
          </w:tcPr>
          <w:p w14:paraId="64456D5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567F849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990" w:type="dxa"/>
          </w:tcPr>
          <w:p w14:paraId="750E1EE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39C41E1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2078" w:type="dxa"/>
          </w:tcPr>
          <w:p w14:paraId="33C25B2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0E11461B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A0CBDE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6.</w:t>
            </w:r>
          </w:p>
        </w:tc>
        <w:tc>
          <w:tcPr>
            <w:tcW w:w="990" w:type="dxa"/>
          </w:tcPr>
          <w:p w14:paraId="15DF20A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2BF3EA8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990" w:type="dxa"/>
          </w:tcPr>
          <w:p w14:paraId="47780FC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640353D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2078" w:type="dxa"/>
          </w:tcPr>
          <w:p w14:paraId="6EB4183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1F5D8F54" w14:textId="77777777" w:rsidTr="00027F9A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7BB2ABD" w14:textId="4669526D" w:rsidR="00027F9A" w:rsidRDefault="00027F9A" w:rsidP="00027F9A">
            <w:pPr>
              <w:spacing w:before="120"/>
              <w:ind w:left="144" w:right="-144"/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990" w:type="dxa"/>
          </w:tcPr>
          <w:p w14:paraId="72635F9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956EFE8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990" w:type="dxa"/>
          </w:tcPr>
          <w:p w14:paraId="473E7F3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43A2EB9F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2078" w:type="dxa"/>
          </w:tcPr>
          <w:p w14:paraId="5C3604A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7EBE32D4" w14:textId="7A3ED11A" w:rsidR="0018632B" w:rsidRDefault="00A41607" w:rsidP="006A56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304" behindDoc="0" locked="0" layoutInCell="1" allowOverlap="1" wp14:anchorId="4404BDBE" wp14:editId="56E8C203">
                <wp:simplePos x="0" y="0"/>
                <wp:positionH relativeFrom="margin">
                  <wp:posOffset>6197232</wp:posOffset>
                </wp:positionH>
                <wp:positionV relativeFrom="paragraph">
                  <wp:posOffset>6845231</wp:posOffset>
                </wp:positionV>
                <wp:extent cx="1292964" cy="1404620"/>
                <wp:effectExtent l="0" t="0" r="21590" b="14605"/>
                <wp:wrapNone/>
                <wp:docPr id="1484758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964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9AE36" w14:textId="7D9DEB72" w:rsidR="00A41607" w:rsidRDefault="00A41607" w:rsidP="00CD660C">
                            <w:pPr>
                              <w:jc w:val="right"/>
                            </w:pPr>
                            <w:r>
                              <w:t xml:space="preserve">Revised </w:t>
                            </w:r>
                            <w:r w:rsidR="00CD660C">
                              <w:t>June</w:t>
                            </w:r>
                            <w:r>
                              <w:t xml:space="preserve"> 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04BDBE" id="_x0000_s1043" type="#_x0000_t202" style="position:absolute;margin-left:487.95pt;margin-top:539pt;width:101.8pt;height:110.6pt;z-index:2516603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">
                <v:textbox style="mso-fit-shape-to-text:t">
                  <w:txbxContent>
                    <w:p w14:paraId="3D09AE36" w14:textId="7D9DEB72" w:rsidR="00A41607" w:rsidRDefault="00A41607" w:rsidP="00CD660C">
                      <w:pPr>
                        <w:jc w:val="right"/>
                      </w:pPr>
                      <w:r>
                        <w:t xml:space="preserve">Revised </w:t>
                      </w:r>
                      <w:r w:rsidR="00CD660C">
                        <w:t>June</w:t>
                      </w:r>
                      <w:r>
                        <w:t xml:space="preserve"> 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8632B" w:rsidSect="00F811CF">
      <w:footerReference w:type="default" r:id="rId18"/>
      <w:pgSz w:w="12240" w:h="15840"/>
      <w:pgMar w:top="576" w:right="288" w:bottom="576" w:left="28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51BEB" w14:textId="77777777" w:rsidR="005B04AF" w:rsidRDefault="005B04AF" w:rsidP="00C3328C">
      <w:r>
        <w:separator/>
      </w:r>
    </w:p>
  </w:endnote>
  <w:endnote w:type="continuationSeparator" w:id="0">
    <w:p w14:paraId="51597E2B" w14:textId="77777777" w:rsidR="005B04AF" w:rsidRDefault="005B04AF" w:rsidP="00C3328C">
      <w:r>
        <w:continuationSeparator/>
      </w:r>
    </w:p>
  </w:endnote>
  <w:endnote w:type="continuationNotice" w:id="1">
    <w:p w14:paraId="401CBE18" w14:textId="77777777" w:rsidR="005B04AF" w:rsidRDefault="005B04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eo 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leo-Bold">
    <w:altName w:val="Ale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Segoe UI"/>
    <w:charset w:val="00"/>
    <w:family w:val="auto"/>
    <w:pitch w:val="variable"/>
    <w:sig w:usb0="A00002AF" w:usb1="5000204B" w:usb2="00000000" w:usb3="00000000" w:csb0="0000019F" w:csb1="00000000"/>
  </w:font>
  <w:font w:name="MyriadPro-I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leo-Regular">
    <w:altName w:val="Calibri"/>
    <w:charset w:val="00"/>
    <w:family w:val="auto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55057" w14:textId="5C3F5225" w:rsidR="00E95A6D" w:rsidRPr="00C3328C" w:rsidRDefault="00E95A6D" w:rsidP="00C3328C">
    <w:pPr>
      <w:pStyle w:val="Footer"/>
      <w:jc w:val="right"/>
      <w:rPr>
        <w:sz w:val="16"/>
      </w:rPr>
    </w:pPr>
    <w:r>
      <w:rPr>
        <w:sz w:val="16"/>
      </w:rPr>
      <w:t>Health Science: Aug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578B86" w14:textId="77777777" w:rsidR="005B04AF" w:rsidRDefault="005B04AF" w:rsidP="00C3328C">
      <w:r>
        <w:separator/>
      </w:r>
    </w:p>
  </w:footnote>
  <w:footnote w:type="continuationSeparator" w:id="0">
    <w:p w14:paraId="30D74132" w14:textId="77777777" w:rsidR="005B04AF" w:rsidRDefault="005B04AF" w:rsidP="00C3328C">
      <w:r>
        <w:continuationSeparator/>
      </w:r>
    </w:p>
  </w:footnote>
  <w:footnote w:type="continuationNotice" w:id="1">
    <w:p w14:paraId="3507EC82" w14:textId="77777777" w:rsidR="005B04AF" w:rsidRDefault="005B04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04BCE"/>
    <w:multiLevelType w:val="hybridMultilevel"/>
    <w:tmpl w:val="95D24620"/>
    <w:lvl w:ilvl="0" w:tplc="C45C7380">
      <w:start w:val="4"/>
      <w:numFmt w:val="bullet"/>
      <w:lvlText w:val=""/>
      <w:lvlJc w:val="left"/>
      <w:pPr>
        <w:ind w:left="456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" w15:restartNumberingAfterBreak="0">
    <w:nsid w:val="0E9D3FBD"/>
    <w:multiLevelType w:val="hybridMultilevel"/>
    <w:tmpl w:val="D38C4BD4"/>
    <w:lvl w:ilvl="0" w:tplc="0409000F">
      <w:start w:val="1"/>
      <w:numFmt w:val="decimal"/>
      <w:lvlText w:val="%1."/>
      <w:lvlJc w:val="left"/>
      <w:pPr>
        <w:ind w:left="1113" w:hanging="360"/>
      </w:pPr>
    </w:lvl>
    <w:lvl w:ilvl="1" w:tplc="04090019" w:tentative="1">
      <w:start w:val="1"/>
      <w:numFmt w:val="lowerLetter"/>
      <w:lvlText w:val="%2."/>
      <w:lvlJc w:val="left"/>
      <w:pPr>
        <w:ind w:left="1833" w:hanging="360"/>
      </w:pPr>
    </w:lvl>
    <w:lvl w:ilvl="2" w:tplc="0409001B" w:tentative="1">
      <w:start w:val="1"/>
      <w:numFmt w:val="lowerRoman"/>
      <w:lvlText w:val="%3."/>
      <w:lvlJc w:val="right"/>
      <w:pPr>
        <w:ind w:left="2553" w:hanging="180"/>
      </w:pPr>
    </w:lvl>
    <w:lvl w:ilvl="3" w:tplc="0409000F" w:tentative="1">
      <w:start w:val="1"/>
      <w:numFmt w:val="decimal"/>
      <w:lvlText w:val="%4."/>
      <w:lvlJc w:val="left"/>
      <w:pPr>
        <w:ind w:left="3273" w:hanging="360"/>
      </w:pPr>
    </w:lvl>
    <w:lvl w:ilvl="4" w:tplc="04090019" w:tentative="1">
      <w:start w:val="1"/>
      <w:numFmt w:val="lowerLetter"/>
      <w:lvlText w:val="%5."/>
      <w:lvlJc w:val="left"/>
      <w:pPr>
        <w:ind w:left="3993" w:hanging="360"/>
      </w:pPr>
    </w:lvl>
    <w:lvl w:ilvl="5" w:tplc="0409001B" w:tentative="1">
      <w:start w:val="1"/>
      <w:numFmt w:val="lowerRoman"/>
      <w:lvlText w:val="%6."/>
      <w:lvlJc w:val="right"/>
      <w:pPr>
        <w:ind w:left="4713" w:hanging="180"/>
      </w:pPr>
    </w:lvl>
    <w:lvl w:ilvl="6" w:tplc="0409000F" w:tentative="1">
      <w:start w:val="1"/>
      <w:numFmt w:val="decimal"/>
      <w:lvlText w:val="%7."/>
      <w:lvlJc w:val="left"/>
      <w:pPr>
        <w:ind w:left="5433" w:hanging="360"/>
      </w:pPr>
    </w:lvl>
    <w:lvl w:ilvl="7" w:tplc="04090019" w:tentative="1">
      <w:start w:val="1"/>
      <w:numFmt w:val="lowerLetter"/>
      <w:lvlText w:val="%8."/>
      <w:lvlJc w:val="left"/>
      <w:pPr>
        <w:ind w:left="6153" w:hanging="360"/>
      </w:pPr>
    </w:lvl>
    <w:lvl w:ilvl="8" w:tplc="0409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2" w15:restartNumberingAfterBreak="0">
    <w:nsid w:val="187F7C6D"/>
    <w:multiLevelType w:val="hybridMultilevel"/>
    <w:tmpl w:val="AC46826E"/>
    <w:lvl w:ilvl="0" w:tplc="8E7811BC">
      <w:start w:val="1"/>
      <w:numFmt w:val="decimal"/>
      <w:lvlText w:val="%1."/>
      <w:lvlJc w:val="left"/>
      <w:pPr>
        <w:ind w:left="393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3" w15:restartNumberingAfterBreak="0">
    <w:nsid w:val="36907D18"/>
    <w:multiLevelType w:val="hybridMultilevel"/>
    <w:tmpl w:val="80FCC9B8"/>
    <w:lvl w:ilvl="0" w:tplc="CFA80A9E">
      <w:start w:val="1"/>
      <w:numFmt w:val="decimal"/>
      <w:lvlText w:val="%1."/>
      <w:lvlJc w:val="left"/>
      <w:pPr>
        <w:ind w:left="1113" w:hanging="360"/>
      </w:pPr>
      <w:rPr>
        <w:rFonts w:hint="default"/>
        <w:w w:val="99"/>
      </w:rPr>
    </w:lvl>
    <w:lvl w:ilvl="1" w:tplc="FFFFFFFF" w:tentative="1">
      <w:start w:val="1"/>
      <w:numFmt w:val="lowerLetter"/>
      <w:lvlText w:val="%2."/>
      <w:lvlJc w:val="left"/>
      <w:pPr>
        <w:ind w:left="1833" w:hanging="360"/>
      </w:pPr>
    </w:lvl>
    <w:lvl w:ilvl="2" w:tplc="FFFFFFFF" w:tentative="1">
      <w:start w:val="1"/>
      <w:numFmt w:val="lowerRoman"/>
      <w:lvlText w:val="%3."/>
      <w:lvlJc w:val="right"/>
      <w:pPr>
        <w:ind w:left="2553" w:hanging="180"/>
      </w:pPr>
    </w:lvl>
    <w:lvl w:ilvl="3" w:tplc="FFFFFFFF" w:tentative="1">
      <w:start w:val="1"/>
      <w:numFmt w:val="decimal"/>
      <w:lvlText w:val="%4."/>
      <w:lvlJc w:val="left"/>
      <w:pPr>
        <w:ind w:left="3273" w:hanging="360"/>
      </w:pPr>
    </w:lvl>
    <w:lvl w:ilvl="4" w:tplc="FFFFFFFF" w:tentative="1">
      <w:start w:val="1"/>
      <w:numFmt w:val="lowerLetter"/>
      <w:lvlText w:val="%5."/>
      <w:lvlJc w:val="left"/>
      <w:pPr>
        <w:ind w:left="3993" w:hanging="360"/>
      </w:pPr>
    </w:lvl>
    <w:lvl w:ilvl="5" w:tplc="FFFFFFFF" w:tentative="1">
      <w:start w:val="1"/>
      <w:numFmt w:val="lowerRoman"/>
      <w:lvlText w:val="%6."/>
      <w:lvlJc w:val="right"/>
      <w:pPr>
        <w:ind w:left="4713" w:hanging="180"/>
      </w:pPr>
    </w:lvl>
    <w:lvl w:ilvl="6" w:tplc="FFFFFFFF" w:tentative="1">
      <w:start w:val="1"/>
      <w:numFmt w:val="decimal"/>
      <w:lvlText w:val="%7."/>
      <w:lvlJc w:val="left"/>
      <w:pPr>
        <w:ind w:left="5433" w:hanging="360"/>
      </w:pPr>
    </w:lvl>
    <w:lvl w:ilvl="7" w:tplc="FFFFFFFF" w:tentative="1">
      <w:start w:val="1"/>
      <w:numFmt w:val="lowerLetter"/>
      <w:lvlText w:val="%8."/>
      <w:lvlJc w:val="left"/>
      <w:pPr>
        <w:ind w:left="6153" w:hanging="360"/>
      </w:pPr>
    </w:lvl>
    <w:lvl w:ilvl="8" w:tplc="FFFFFFFF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 w15:restartNumberingAfterBreak="0">
    <w:nsid w:val="3A935BC0"/>
    <w:multiLevelType w:val="hybridMultilevel"/>
    <w:tmpl w:val="9CB431D2"/>
    <w:lvl w:ilvl="0" w:tplc="0409000F">
      <w:start w:val="1"/>
      <w:numFmt w:val="decimal"/>
      <w:lvlText w:val="%1."/>
      <w:lvlJc w:val="left"/>
      <w:pPr>
        <w:ind w:left="395" w:hanging="360"/>
      </w:pPr>
      <w:rPr>
        <w:rFonts w:hint="default"/>
        <w:w w:val="9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F064D1"/>
    <w:multiLevelType w:val="hybridMultilevel"/>
    <w:tmpl w:val="C8D895C8"/>
    <w:lvl w:ilvl="0" w:tplc="CFA80A9E">
      <w:start w:val="1"/>
      <w:numFmt w:val="decimal"/>
      <w:lvlText w:val="%1."/>
      <w:lvlJc w:val="left"/>
      <w:pPr>
        <w:ind w:left="395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AC6F86"/>
    <w:multiLevelType w:val="hybridMultilevel"/>
    <w:tmpl w:val="70B2B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66683"/>
    <w:multiLevelType w:val="hybridMultilevel"/>
    <w:tmpl w:val="C61C91B2"/>
    <w:lvl w:ilvl="0" w:tplc="E6E0B532">
      <w:start w:val="1"/>
      <w:numFmt w:val="decimal"/>
      <w:lvlText w:val="%1."/>
      <w:lvlJc w:val="left"/>
      <w:pPr>
        <w:ind w:left="395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115" w:hanging="360"/>
      </w:pPr>
    </w:lvl>
    <w:lvl w:ilvl="2" w:tplc="0409001B" w:tentative="1">
      <w:start w:val="1"/>
      <w:numFmt w:val="lowerRoman"/>
      <w:lvlText w:val="%3."/>
      <w:lvlJc w:val="right"/>
      <w:pPr>
        <w:ind w:left="1835" w:hanging="180"/>
      </w:pPr>
    </w:lvl>
    <w:lvl w:ilvl="3" w:tplc="0409000F" w:tentative="1">
      <w:start w:val="1"/>
      <w:numFmt w:val="decimal"/>
      <w:lvlText w:val="%4."/>
      <w:lvlJc w:val="left"/>
      <w:pPr>
        <w:ind w:left="2555" w:hanging="360"/>
      </w:pPr>
    </w:lvl>
    <w:lvl w:ilvl="4" w:tplc="04090019" w:tentative="1">
      <w:start w:val="1"/>
      <w:numFmt w:val="lowerLetter"/>
      <w:lvlText w:val="%5."/>
      <w:lvlJc w:val="left"/>
      <w:pPr>
        <w:ind w:left="3275" w:hanging="360"/>
      </w:pPr>
    </w:lvl>
    <w:lvl w:ilvl="5" w:tplc="0409001B" w:tentative="1">
      <w:start w:val="1"/>
      <w:numFmt w:val="lowerRoman"/>
      <w:lvlText w:val="%6."/>
      <w:lvlJc w:val="right"/>
      <w:pPr>
        <w:ind w:left="3995" w:hanging="180"/>
      </w:pPr>
    </w:lvl>
    <w:lvl w:ilvl="6" w:tplc="0409000F" w:tentative="1">
      <w:start w:val="1"/>
      <w:numFmt w:val="decimal"/>
      <w:lvlText w:val="%7."/>
      <w:lvlJc w:val="left"/>
      <w:pPr>
        <w:ind w:left="4715" w:hanging="360"/>
      </w:pPr>
    </w:lvl>
    <w:lvl w:ilvl="7" w:tplc="04090019" w:tentative="1">
      <w:start w:val="1"/>
      <w:numFmt w:val="lowerLetter"/>
      <w:lvlText w:val="%8."/>
      <w:lvlJc w:val="left"/>
      <w:pPr>
        <w:ind w:left="5435" w:hanging="360"/>
      </w:pPr>
    </w:lvl>
    <w:lvl w:ilvl="8" w:tplc="0409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8" w15:restartNumberingAfterBreak="0">
    <w:nsid w:val="5C30786B"/>
    <w:multiLevelType w:val="hybridMultilevel"/>
    <w:tmpl w:val="84289568"/>
    <w:lvl w:ilvl="0" w:tplc="7BBC4E98">
      <w:start w:val="1"/>
      <w:numFmt w:val="decimal"/>
      <w:lvlText w:val="%1."/>
      <w:lvlJc w:val="left"/>
      <w:pPr>
        <w:ind w:left="393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9" w15:restartNumberingAfterBreak="0">
    <w:nsid w:val="639B732B"/>
    <w:multiLevelType w:val="hybridMultilevel"/>
    <w:tmpl w:val="E326DA8C"/>
    <w:lvl w:ilvl="0" w:tplc="9588F00C">
      <w:start w:val="1"/>
      <w:numFmt w:val="decimal"/>
      <w:lvlText w:val="%1."/>
      <w:lvlJc w:val="left"/>
      <w:pPr>
        <w:ind w:left="144" w:hanging="109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CB5306"/>
    <w:multiLevelType w:val="hybridMultilevel"/>
    <w:tmpl w:val="93E67132"/>
    <w:lvl w:ilvl="0" w:tplc="F2680022">
      <w:start w:val="1"/>
      <w:numFmt w:val="bullet"/>
      <w:pStyle w:val="BodyBullet"/>
      <w:lvlText w:val=""/>
      <w:lvlJc w:val="left"/>
      <w:pPr>
        <w:ind w:left="45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80205"/>
    <w:multiLevelType w:val="hybridMultilevel"/>
    <w:tmpl w:val="4A5AB3E0"/>
    <w:lvl w:ilvl="0" w:tplc="CFA80A9E">
      <w:start w:val="1"/>
      <w:numFmt w:val="decimal"/>
      <w:lvlText w:val="%1."/>
      <w:lvlJc w:val="left"/>
      <w:pPr>
        <w:ind w:left="429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 w15:restartNumberingAfterBreak="0">
    <w:nsid w:val="6C9141E9"/>
    <w:multiLevelType w:val="hybridMultilevel"/>
    <w:tmpl w:val="AD74C774"/>
    <w:lvl w:ilvl="0" w:tplc="CFA80A9E">
      <w:start w:val="1"/>
      <w:numFmt w:val="decimal"/>
      <w:lvlText w:val="%1."/>
      <w:lvlJc w:val="left"/>
      <w:pPr>
        <w:ind w:left="395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115" w:hanging="360"/>
      </w:pPr>
    </w:lvl>
    <w:lvl w:ilvl="2" w:tplc="0409001B" w:tentative="1">
      <w:start w:val="1"/>
      <w:numFmt w:val="lowerRoman"/>
      <w:lvlText w:val="%3."/>
      <w:lvlJc w:val="right"/>
      <w:pPr>
        <w:ind w:left="1835" w:hanging="180"/>
      </w:pPr>
    </w:lvl>
    <w:lvl w:ilvl="3" w:tplc="0409000F" w:tentative="1">
      <w:start w:val="1"/>
      <w:numFmt w:val="decimal"/>
      <w:lvlText w:val="%4."/>
      <w:lvlJc w:val="left"/>
      <w:pPr>
        <w:ind w:left="2555" w:hanging="360"/>
      </w:pPr>
    </w:lvl>
    <w:lvl w:ilvl="4" w:tplc="04090019" w:tentative="1">
      <w:start w:val="1"/>
      <w:numFmt w:val="lowerLetter"/>
      <w:lvlText w:val="%5."/>
      <w:lvlJc w:val="left"/>
      <w:pPr>
        <w:ind w:left="3275" w:hanging="360"/>
      </w:pPr>
    </w:lvl>
    <w:lvl w:ilvl="5" w:tplc="0409001B" w:tentative="1">
      <w:start w:val="1"/>
      <w:numFmt w:val="lowerRoman"/>
      <w:lvlText w:val="%6."/>
      <w:lvlJc w:val="right"/>
      <w:pPr>
        <w:ind w:left="3995" w:hanging="180"/>
      </w:pPr>
    </w:lvl>
    <w:lvl w:ilvl="6" w:tplc="0409000F" w:tentative="1">
      <w:start w:val="1"/>
      <w:numFmt w:val="decimal"/>
      <w:lvlText w:val="%7."/>
      <w:lvlJc w:val="left"/>
      <w:pPr>
        <w:ind w:left="4715" w:hanging="360"/>
      </w:pPr>
    </w:lvl>
    <w:lvl w:ilvl="7" w:tplc="04090019" w:tentative="1">
      <w:start w:val="1"/>
      <w:numFmt w:val="lowerLetter"/>
      <w:lvlText w:val="%8."/>
      <w:lvlJc w:val="left"/>
      <w:pPr>
        <w:ind w:left="5435" w:hanging="360"/>
      </w:pPr>
    </w:lvl>
    <w:lvl w:ilvl="8" w:tplc="0409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13" w15:restartNumberingAfterBreak="0">
    <w:nsid w:val="730C745D"/>
    <w:multiLevelType w:val="hybridMultilevel"/>
    <w:tmpl w:val="63EA8E02"/>
    <w:lvl w:ilvl="0" w:tplc="FBBADC2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num w:numId="1" w16cid:durableId="957948844">
    <w:abstractNumId w:val="10"/>
  </w:num>
  <w:num w:numId="2" w16cid:durableId="850922834">
    <w:abstractNumId w:val="0"/>
  </w:num>
  <w:num w:numId="3" w16cid:durableId="1545366480">
    <w:abstractNumId w:val="12"/>
  </w:num>
  <w:num w:numId="4" w16cid:durableId="73091199">
    <w:abstractNumId w:val="7"/>
  </w:num>
  <w:num w:numId="5" w16cid:durableId="1837573093">
    <w:abstractNumId w:val="2"/>
  </w:num>
  <w:num w:numId="6" w16cid:durableId="1269116084">
    <w:abstractNumId w:val="8"/>
  </w:num>
  <w:num w:numId="7" w16cid:durableId="1910116057">
    <w:abstractNumId w:val="5"/>
  </w:num>
  <w:num w:numId="8" w16cid:durableId="1128014672">
    <w:abstractNumId w:val="11"/>
  </w:num>
  <w:num w:numId="9" w16cid:durableId="514729750">
    <w:abstractNumId w:val="4"/>
  </w:num>
  <w:num w:numId="10" w16cid:durableId="1661690442">
    <w:abstractNumId w:val="1"/>
  </w:num>
  <w:num w:numId="11" w16cid:durableId="1252161578">
    <w:abstractNumId w:val="3"/>
  </w:num>
  <w:num w:numId="12" w16cid:durableId="123624288">
    <w:abstractNumId w:val="6"/>
  </w:num>
  <w:num w:numId="13" w16cid:durableId="1518694043">
    <w:abstractNumId w:val="9"/>
  </w:num>
  <w:num w:numId="14" w16cid:durableId="14776470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7Q0NbUwMjcxNDdQ0lEKTi0uzszPAymwrAUAFLjjdywAAAA="/>
  </w:docVars>
  <w:rsids>
    <w:rsidRoot w:val="00D66088"/>
    <w:rsid w:val="00027F9A"/>
    <w:rsid w:val="00032D63"/>
    <w:rsid w:val="00045ED2"/>
    <w:rsid w:val="00046FF1"/>
    <w:rsid w:val="00055669"/>
    <w:rsid w:val="000C66F6"/>
    <w:rsid w:val="000D06DD"/>
    <w:rsid w:val="000E4BAE"/>
    <w:rsid w:val="00104006"/>
    <w:rsid w:val="00104196"/>
    <w:rsid w:val="00107047"/>
    <w:rsid w:val="00126FCA"/>
    <w:rsid w:val="00152827"/>
    <w:rsid w:val="001547FA"/>
    <w:rsid w:val="00176DCC"/>
    <w:rsid w:val="00184A8E"/>
    <w:rsid w:val="0018632B"/>
    <w:rsid w:val="00190790"/>
    <w:rsid w:val="00196CBE"/>
    <w:rsid w:val="001D4FB4"/>
    <w:rsid w:val="001E6535"/>
    <w:rsid w:val="001E78E4"/>
    <w:rsid w:val="001F562F"/>
    <w:rsid w:val="0021076B"/>
    <w:rsid w:val="00215A1E"/>
    <w:rsid w:val="00246526"/>
    <w:rsid w:val="002700A2"/>
    <w:rsid w:val="002776F6"/>
    <w:rsid w:val="00296011"/>
    <w:rsid w:val="002A1E6D"/>
    <w:rsid w:val="002A5AEC"/>
    <w:rsid w:val="002B77EC"/>
    <w:rsid w:val="002C156A"/>
    <w:rsid w:val="002C65B3"/>
    <w:rsid w:val="002E6C3E"/>
    <w:rsid w:val="002F1077"/>
    <w:rsid w:val="002F79DC"/>
    <w:rsid w:val="00310ED3"/>
    <w:rsid w:val="00315753"/>
    <w:rsid w:val="003211A9"/>
    <w:rsid w:val="003276B3"/>
    <w:rsid w:val="003938A7"/>
    <w:rsid w:val="0039517E"/>
    <w:rsid w:val="003C3778"/>
    <w:rsid w:val="00426505"/>
    <w:rsid w:val="0048548F"/>
    <w:rsid w:val="00495D4F"/>
    <w:rsid w:val="004A2096"/>
    <w:rsid w:val="004D20AC"/>
    <w:rsid w:val="004E7741"/>
    <w:rsid w:val="004F6E96"/>
    <w:rsid w:val="00516DA3"/>
    <w:rsid w:val="00524778"/>
    <w:rsid w:val="00533137"/>
    <w:rsid w:val="00550EF7"/>
    <w:rsid w:val="00550FCD"/>
    <w:rsid w:val="005B04AF"/>
    <w:rsid w:val="005E760D"/>
    <w:rsid w:val="005F3140"/>
    <w:rsid w:val="005F4F6E"/>
    <w:rsid w:val="0062108F"/>
    <w:rsid w:val="00623152"/>
    <w:rsid w:val="00626FA0"/>
    <w:rsid w:val="00630FB6"/>
    <w:rsid w:val="006541C7"/>
    <w:rsid w:val="00657E78"/>
    <w:rsid w:val="00685035"/>
    <w:rsid w:val="00691C89"/>
    <w:rsid w:val="00694209"/>
    <w:rsid w:val="00695635"/>
    <w:rsid w:val="006A56BA"/>
    <w:rsid w:val="006D3AE8"/>
    <w:rsid w:val="00700B35"/>
    <w:rsid w:val="00726898"/>
    <w:rsid w:val="007333C8"/>
    <w:rsid w:val="00762DEB"/>
    <w:rsid w:val="007657CD"/>
    <w:rsid w:val="007658F4"/>
    <w:rsid w:val="00777043"/>
    <w:rsid w:val="007E5A6E"/>
    <w:rsid w:val="00810FB3"/>
    <w:rsid w:val="008208E5"/>
    <w:rsid w:val="00821A5B"/>
    <w:rsid w:val="0086208A"/>
    <w:rsid w:val="00884BCC"/>
    <w:rsid w:val="008B0C12"/>
    <w:rsid w:val="008E50CE"/>
    <w:rsid w:val="009047A9"/>
    <w:rsid w:val="009058C2"/>
    <w:rsid w:val="0091213A"/>
    <w:rsid w:val="00951A1E"/>
    <w:rsid w:val="009564BA"/>
    <w:rsid w:val="00973774"/>
    <w:rsid w:val="00994F52"/>
    <w:rsid w:val="009A2FD6"/>
    <w:rsid w:val="009B1560"/>
    <w:rsid w:val="009C5694"/>
    <w:rsid w:val="009D747D"/>
    <w:rsid w:val="009F2096"/>
    <w:rsid w:val="00A11202"/>
    <w:rsid w:val="00A31852"/>
    <w:rsid w:val="00A33B17"/>
    <w:rsid w:val="00A41607"/>
    <w:rsid w:val="00A501F7"/>
    <w:rsid w:val="00A83E9D"/>
    <w:rsid w:val="00A96C63"/>
    <w:rsid w:val="00AB5E97"/>
    <w:rsid w:val="00AF4D8F"/>
    <w:rsid w:val="00AF5D91"/>
    <w:rsid w:val="00B544AB"/>
    <w:rsid w:val="00B87ED8"/>
    <w:rsid w:val="00B97FD9"/>
    <w:rsid w:val="00BA2704"/>
    <w:rsid w:val="00BC18EF"/>
    <w:rsid w:val="00BF36D0"/>
    <w:rsid w:val="00BF6797"/>
    <w:rsid w:val="00BF6CB4"/>
    <w:rsid w:val="00C11BCE"/>
    <w:rsid w:val="00C3328C"/>
    <w:rsid w:val="00C35287"/>
    <w:rsid w:val="00C430DA"/>
    <w:rsid w:val="00C847E0"/>
    <w:rsid w:val="00CA1BD4"/>
    <w:rsid w:val="00CC68A7"/>
    <w:rsid w:val="00CC76D1"/>
    <w:rsid w:val="00CD1A2C"/>
    <w:rsid w:val="00CD660C"/>
    <w:rsid w:val="00D206E7"/>
    <w:rsid w:val="00D20E6C"/>
    <w:rsid w:val="00D26DEA"/>
    <w:rsid w:val="00D31631"/>
    <w:rsid w:val="00D31998"/>
    <w:rsid w:val="00D336B6"/>
    <w:rsid w:val="00D33DD0"/>
    <w:rsid w:val="00D34E58"/>
    <w:rsid w:val="00D61529"/>
    <w:rsid w:val="00D64F2A"/>
    <w:rsid w:val="00D66088"/>
    <w:rsid w:val="00D83A73"/>
    <w:rsid w:val="00DA06E2"/>
    <w:rsid w:val="00DA0C75"/>
    <w:rsid w:val="00DA3746"/>
    <w:rsid w:val="00DA709A"/>
    <w:rsid w:val="00DE038A"/>
    <w:rsid w:val="00DF3B37"/>
    <w:rsid w:val="00DF4E43"/>
    <w:rsid w:val="00DF74E3"/>
    <w:rsid w:val="00E041FB"/>
    <w:rsid w:val="00E11392"/>
    <w:rsid w:val="00E16EC8"/>
    <w:rsid w:val="00E515A5"/>
    <w:rsid w:val="00E70670"/>
    <w:rsid w:val="00E82AA1"/>
    <w:rsid w:val="00E902B7"/>
    <w:rsid w:val="00E95A6D"/>
    <w:rsid w:val="00EA03D7"/>
    <w:rsid w:val="00EB03CC"/>
    <w:rsid w:val="00EF5E45"/>
    <w:rsid w:val="00EF7C3E"/>
    <w:rsid w:val="00F1083C"/>
    <w:rsid w:val="00F13B81"/>
    <w:rsid w:val="00F14738"/>
    <w:rsid w:val="00F321C8"/>
    <w:rsid w:val="00F42789"/>
    <w:rsid w:val="00F811CF"/>
    <w:rsid w:val="00F8572B"/>
    <w:rsid w:val="00F87FE0"/>
    <w:rsid w:val="00F905E1"/>
    <w:rsid w:val="00FA2B70"/>
    <w:rsid w:val="00FB5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5C7D24"/>
  <w15:chartTrackingRefBased/>
  <w15:docId w15:val="{5C5B267F-2970-4B3C-8107-70447DA95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847E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6088"/>
  </w:style>
  <w:style w:type="table" w:styleId="TableGrid">
    <w:name w:val="Table Grid"/>
    <w:basedOn w:val="TableNormal"/>
    <w:uiPriority w:val="39"/>
    <w:rsid w:val="00524778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line">
    <w:name w:val="Headline"/>
    <w:uiPriority w:val="99"/>
    <w:rsid w:val="00810FB3"/>
    <w:pPr>
      <w:widowControl w:val="0"/>
      <w:suppressAutoHyphens/>
      <w:autoSpaceDE w:val="0"/>
      <w:autoSpaceDN w:val="0"/>
      <w:adjustRightInd w:val="0"/>
      <w:spacing w:after="0" w:line="720" w:lineRule="atLeast"/>
      <w:textAlignment w:val="center"/>
    </w:pPr>
    <w:rPr>
      <w:rFonts w:ascii="Aleo Regular" w:eastAsiaTheme="minorEastAsia" w:hAnsi="Aleo Regular" w:cs="Aleo-Bold"/>
      <w:bCs/>
      <w:caps/>
      <w:color w:val="FFFFFF"/>
      <w:spacing w:val="22"/>
      <w:sz w:val="54"/>
      <w:szCs w:val="54"/>
    </w:rPr>
  </w:style>
  <w:style w:type="paragraph" w:customStyle="1" w:styleId="HeadlineSubhead">
    <w:name w:val="Headline Subhead"/>
    <w:next w:val="Normal"/>
    <w:uiPriority w:val="99"/>
    <w:rsid w:val="00810FB3"/>
    <w:pPr>
      <w:widowControl w:val="0"/>
      <w:suppressAutoHyphens/>
      <w:autoSpaceDE w:val="0"/>
      <w:autoSpaceDN w:val="0"/>
      <w:adjustRightInd w:val="0"/>
      <w:spacing w:before="120" w:after="0" w:line="360" w:lineRule="atLeast"/>
      <w:textAlignment w:val="center"/>
    </w:pPr>
    <w:rPr>
      <w:rFonts w:ascii="Myriad Pro" w:eastAsiaTheme="minorEastAsia" w:hAnsi="Myriad Pro" w:cs="MyriadPro-It"/>
      <w:iCs/>
      <w:color w:val="E6B711"/>
      <w:spacing w:val="3"/>
      <w:sz w:val="28"/>
      <w:szCs w:val="28"/>
    </w:rPr>
  </w:style>
  <w:style w:type="paragraph" w:customStyle="1" w:styleId="BodyBullet">
    <w:name w:val="Body Bullet"/>
    <w:uiPriority w:val="99"/>
    <w:rsid w:val="00810FB3"/>
    <w:pPr>
      <w:widowControl w:val="0"/>
      <w:numPr>
        <w:numId w:val="1"/>
      </w:numPr>
      <w:autoSpaceDE w:val="0"/>
      <w:autoSpaceDN w:val="0"/>
      <w:adjustRightInd w:val="0"/>
      <w:spacing w:line="288" w:lineRule="auto"/>
      <w:ind w:left="360" w:hanging="180"/>
      <w:textAlignment w:val="center"/>
    </w:pPr>
    <w:rPr>
      <w:rFonts w:ascii="Myriad Pro" w:eastAsiaTheme="minorEastAsia" w:hAnsi="Myriad Pro" w:cs="MyriadPro-Regular"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1473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4738"/>
    <w:rPr>
      <w:rFonts w:ascii="Calibri" w:eastAsia="Calibri" w:hAnsi="Calibri" w:cs="Calibri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C332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328C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332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328C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34"/>
    <w:qFormat/>
    <w:rsid w:val="000E4B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68A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8A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3528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styleId="PlaceholderText">
    <w:name w:val="Placeholder Text"/>
    <w:basedOn w:val="DefaultParagraphFont"/>
    <w:uiPriority w:val="99"/>
    <w:semiHidden/>
    <w:rsid w:val="00C3528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319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05E1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027F9A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sus.edu/college/natural-sciences-mathematics/chemistry/general-chemistry-requirements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csus.edu/college/natural-sciences-mathematics/chemistry/general-chemistry-requirements.html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catalog.csus.edu/colleges/academic-affairs/general-education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atalog.csus.edu/colleges/academic-affairs/general-education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BABF7-D5B7-4BCE-A756-FF1D14AD2E1D}"/>
      </w:docPartPr>
      <w:docPartBody>
        <w:p w:rsidR="00273A74" w:rsidRDefault="005F5054">
          <w:r w:rsidRPr="00B12C2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eo 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leo-Bold">
    <w:altName w:val="Ale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Segoe UI"/>
    <w:charset w:val="00"/>
    <w:family w:val="auto"/>
    <w:pitch w:val="variable"/>
    <w:sig w:usb0="A00002AF" w:usb1="5000204B" w:usb2="00000000" w:usb3="00000000" w:csb0="0000019F" w:csb1="00000000"/>
  </w:font>
  <w:font w:name="MyriadPro-I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leo-Regular">
    <w:altName w:val="Calibri"/>
    <w:charset w:val="00"/>
    <w:family w:val="auto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5054"/>
    <w:rsid w:val="000D06DD"/>
    <w:rsid w:val="00174071"/>
    <w:rsid w:val="00273A74"/>
    <w:rsid w:val="002776F6"/>
    <w:rsid w:val="005F5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505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B13A3F78AC074381CFB9318E2D3561" ma:contentTypeVersion="18" ma:contentTypeDescription="Create a new document." ma:contentTypeScope="" ma:versionID="23d1eb1bba374bb81c95d926173c8377">
  <xsd:schema xmlns:xsd="http://www.w3.org/2001/XMLSchema" xmlns:xs="http://www.w3.org/2001/XMLSchema" xmlns:p="http://schemas.microsoft.com/office/2006/metadata/properties" xmlns:ns2="d277e1ab-42c9-4ac9-b823-1ee15e067c5a" xmlns:ns3="95b1f363-d1b9-4515-8a68-bda41e519934" targetNamespace="http://schemas.microsoft.com/office/2006/metadata/properties" ma:root="true" ma:fieldsID="f33cc161698400baf88ca2ee09a2c7cc" ns2:_="" ns3:_="">
    <xsd:import namespace="d277e1ab-42c9-4ac9-b823-1ee15e067c5a"/>
    <xsd:import namespace="95b1f363-d1b9-4515-8a68-bda41e519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7e1ab-42c9-4ac9-b823-1ee15e067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24d80de-cbfd-4110-be3b-9054ebb27c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1f363-d1b9-4515-8a68-bda41e51993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8b27509-0247-4529-951a-87dcac9e476a}" ma:internalName="TaxCatchAll" ma:showField="CatchAllData" ma:web="95b1f363-d1b9-4515-8a68-bda41e519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77e1ab-42c9-4ac9-b823-1ee15e067c5a">
      <Terms xmlns="http://schemas.microsoft.com/office/infopath/2007/PartnerControls"/>
    </lcf76f155ced4ddcb4097134ff3c332f>
    <TaxCatchAll xmlns="95b1f363-d1b9-4515-8a68-bda41e519934" xsi:nil="true"/>
  </documentManagement>
</p:properties>
</file>

<file path=customXml/itemProps1.xml><?xml version="1.0" encoding="utf-8"?>
<ds:datastoreItem xmlns:ds="http://schemas.openxmlformats.org/officeDocument/2006/customXml" ds:itemID="{D09B2B11-8517-4AD6-8B53-D5BA5BF47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7e1ab-42c9-4ac9-b823-1ee15e067c5a"/>
    <ds:schemaRef ds:uri="95b1f363-d1b9-4515-8a68-bda41e519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29822E-CC09-414F-AB2E-D8A957F51C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D80CD3-79E6-4E18-8346-8910BA7701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F0E10C-9719-46D6-A81C-4C8A480A05B3}">
  <ds:schemaRefs>
    <ds:schemaRef ds:uri="http://schemas.microsoft.com/office/2006/metadata/properties"/>
    <ds:schemaRef ds:uri="http://schemas.microsoft.com/office/infopath/2007/PartnerControls"/>
    <ds:schemaRef ds:uri="d277e1ab-42c9-4ac9-b823-1ee15e067c5a"/>
    <ds:schemaRef ds:uri="95b1f363-d1b9-4515-8a68-bda41e51993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S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ew, Michelle</dc:creator>
  <cp:keywords/>
  <dc:description/>
  <cp:lastModifiedBy>Lu, Quyen Thi</cp:lastModifiedBy>
  <cp:revision>66</cp:revision>
  <dcterms:created xsi:type="dcterms:W3CDTF">2025-04-23T22:20:00Z</dcterms:created>
  <dcterms:modified xsi:type="dcterms:W3CDTF">2026-06-1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13A3F78AC074381CFB9318E2D3561</vt:lpwstr>
  </property>
  <property fmtid="{D5CDD505-2E9C-101B-9397-08002B2CF9AE}" pid="3" name="GrammarlyDocumentId">
    <vt:lpwstr>3fda1368aee33946fd29ba28ace4b8c21ea0bdd6931780bac50a331c681e6dd5</vt:lpwstr>
  </property>
  <property fmtid="{D5CDD505-2E9C-101B-9397-08002B2CF9AE}" pid="4" name="MediaServiceImageTags">
    <vt:lpwstr/>
  </property>
</Properties>
</file>